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81688762"/>
        <w:docPartObj>
          <w:docPartGallery w:val="Cover Pages"/>
          <w:docPartUnique/>
        </w:docPartObj>
      </w:sdtPr>
      <w:sdtEndPr/>
      <w:sdtContent>
        <w:p w14:paraId="79B37FD4" w14:textId="1F9CFE33" w:rsidR="006B2FFB" w:rsidRDefault="006B2FFB" w:rsidP="006B2FFB">
          <w:pPr>
            <w:ind w:left="-426"/>
            <w:rPr>
              <w:rFonts w:cstheme="minorHAnsi"/>
            </w:rPr>
          </w:pPr>
          <w:r w:rsidRPr="007D5A7C">
            <w:rPr>
              <w:rFonts w:cstheme="minorHAnsi"/>
              <w:sz w:val="24"/>
            </w:rPr>
            <w:t>Instruction</w:t>
          </w:r>
          <w:r w:rsidRPr="007D5A7C">
            <w:rPr>
              <w:rFonts w:cstheme="minorHAnsi"/>
            </w:rPr>
            <w:t>:</w:t>
          </w:r>
        </w:p>
        <w:p w14:paraId="763BE79E" w14:textId="77777777" w:rsidR="006B2FFB" w:rsidRDefault="006B2FFB" w:rsidP="006B2FFB">
          <w:pPr>
            <w:ind w:left="-426"/>
            <w:rPr>
              <w:rFonts w:cstheme="minorHAnsi"/>
            </w:rPr>
          </w:pPr>
        </w:p>
        <w:p w14:paraId="73317F1F" w14:textId="77777777" w:rsidR="006B2FFB" w:rsidRPr="00B6117C" w:rsidRDefault="006B2FFB" w:rsidP="006B2FFB">
          <w:pPr>
            <w:ind w:left="-426"/>
            <w:jc w:val="both"/>
            <w:rPr>
              <w:rFonts w:cstheme="minorHAnsi"/>
              <w:sz w:val="24"/>
            </w:rPr>
          </w:pPr>
          <w:r w:rsidRPr="00B6117C">
            <w:rPr>
              <w:rFonts w:cstheme="minorHAnsi"/>
              <w:sz w:val="24"/>
            </w:rPr>
            <w:t xml:space="preserve">Please number the document according to the checklist given and separate the two documents according to their parts using </w:t>
          </w:r>
          <w:r w:rsidRPr="00B6117C">
            <w:rPr>
              <w:rFonts w:cstheme="minorHAnsi"/>
              <w:b/>
              <w:sz w:val="24"/>
            </w:rPr>
            <w:t>ONLY paper clips</w:t>
          </w:r>
          <w:r w:rsidRPr="00B6117C">
            <w:rPr>
              <w:rFonts w:cstheme="minorHAnsi"/>
              <w:sz w:val="24"/>
            </w:rPr>
            <w:t xml:space="preserve">. The numbers need to be written on the top left of each </w:t>
          </w:r>
          <w:r>
            <w:rPr>
              <w:rFonts w:cstheme="minorHAnsi"/>
              <w:sz w:val="24"/>
            </w:rPr>
            <w:t>document</w:t>
          </w:r>
          <w:r w:rsidRPr="00B6117C">
            <w:rPr>
              <w:rFonts w:cstheme="minorHAnsi"/>
              <w:sz w:val="24"/>
            </w:rPr>
            <w:t>.</w:t>
          </w:r>
        </w:p>
        <w:p w14:paraId="4CE6C9AA" w14:textId="77777777" w:rsidR="006B2FFB" w:rsidRDefault="006B2FFB" w:rsidP="006B2FFB"/>
        <w:tbl>
          <w:tblPr>
            <w:tblStyle w:val="TableGrid"/>
            <w:tblW w:w="10452" w:type="dxa"/>
            <w:tblInd w:w="-534" w:type="dxa"/>
            <w:tblLayout w:type="fixed"/>
            <w:tblLook w:val="04A0" w:firstRow="1" w:lastRow="0" w:firstColumn="1" w:lastColumn="0" w:noHBand="0" w:noVBand="1"/>
          </w:tblPr>
          <w:tblGrid>
            <w:gridCol w:w="732"/>
            <w:gridCol w:w="8010"/>
            <w:gridCol w:w="810"/>
            <w:gridCol w:w="900"/>
          </w:tblGrid>
          <w:tr w:rsidR="006B2FFB" w:rsidRPr="000A437E" w14:paraId="146C8B10" w14:textId="77777777" w:rsidTr="00A70876">
            <w:trPr>
              <w:trHeight w:val="262"/>
              <w:tblHeader/>
            </w:trPr>
            <w:tc>
              <w:tcPr>
                <w:tcW w:w="1045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4CD34CE8" w14:textId="77777777" w:rsidR="006B2FFB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Part A: Documents for Application</w:t>
                </w:r>
              </w:p>
              <w:p w14:paraId="613A4B6D" w14:textId="77777777" w:rsidR="006B2FFB" w:rsidRPr="000A437E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b/>
                  </w:rPr>
                </w:pPr>
              </w:p>
            </w:tc>
          </w:tr>
          <w:tr w:rsidR="006B2FFB" w:rsidRPr="000A437E" w14:paraId="264DD54C" w14:textId="77777777" w:rsidTr="00A70876">
            <w:trPr>
              <w:trHeight w:val="665"/>
              <w:tblHeader/>
            </w:trPr>
            <w:tc>
              <w:tcPr>
                <w:tcW w:w="732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231F9EF5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NO.</w:t>
                </w:r>
              </w:p>
            </w:tc>
            <w:tc>
              <w:tcPr>
                <w:tcW w:w="8010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</w:tcPr>
              <w:p w14:paraId="0F21F50C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REQUIRED DOCUMENTS</w:t>
                </w:r>
              </w:p>
              <w:p w14:paraId="24C2913F" w14:textId="77777777" w:rsidR="006B2FFB" w:rsidRPr="000A437E" w:rsidRDefault="006B2FFB" w:rsidP="00A70876">
                <w:pPr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(Please</w:t>
                </w:r>
                <w:r>
                  <w:rPr>
                    <w:rFonts w:cstheme="minorHAnsi"/>
                    <w:b/>
                  </w:rPr>
                  <w:t xml:space="preserve"> number and</w:t>
                </w:r>
                <w:r w:rsidRPr="000A437E">
                  <w:rPr>
                    <w:rFonts w:cstheme="minorHAnsi"/>
                    <w:b/>
                  </w:rPr>
                  <w:t xml:space="preserve"> arrange the document according to the sequence given)</w:t>
                </w:r>
              </w:p>
            </w:tc>
            <w:tc>
              <w:tcPr>
                <w:tcW w:w="810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574AE717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No. of Copy</w:t>
                </w:r>
              </w:p>
            </w:tc>
            <w:tc>
              <w:tcPr>
                <w:tcW w:w="900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</w:tcPr>
              <w:p w14:paraId="6F9048F3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Tick</w:t>
                </w:r>
              </w:p>
              <w:p w14:paraId="0D4B8C30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(/)</w:t>
                </w:r>
              </w:p>
            </w:tc>
          </w:tr>
          <w:tr w:rsidR="006B2FFB" w:rsidRPr="000A437E" w14:paraId="62B67C30" w14:textId="77777777" w:rsidTr="00A70876">
            <w:trPr>
              <w:trHeight w:val="351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12FC7F82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7BB448DC" w14:textId="20F2A741" w:rsidR="006B2FFB" w:rsidRPr="00123CC4" w:rsidRDefault="00C0769E" w:rsidP="00A70876">
                <w:pPr>
                  <w:tabs>
                    <w:tab w:val="left" w:pos="9990"/>
                  </w:tabs>
                  <w:rPr>
                    <w:rFonts w:cstheme="minorHAnsi"/>
                    <w:b/>
                    <w:sz w:val="24"/>
                    <w:szCs w:val="24"/>
                  </w:rPr>
                </w:pPr>
                <w:r>
                  <w:rPr>
                    <w:rFonts w:cstheme="minorHAnsi"/>
                    <w:sz w:val="24"/>
                    <w:szCs w:val="24"/>
                  </w:rPr>
                  <w:t>Supporting</w:t>
                </w:r>
                <w:r w:rsidR="006B2FFB">
                  <w:rPr>
                    <w:rFonts w:cstheme="minorHAnsi"/>
                    <w:sz w:val="24"/>
                    <w:szCs w:val="24"/>
                  </w:rPr>
                  <w:t xml:space="preserve"> Letter or email</w:t>
                </w:r>
                <w:r w:rsidR="006B2FFB" w:rsidRPr="00123CC4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="006B2FFB">
                  <w:rPr>
                    <w:rFonts w:cstheme="minorHAnsi"/>
                    <w:sz w:val="24"/>
                    <w:szCs w:val="24"/>
                  </w:rPr>
                  <w:t>f</w:t>
                </w:r>
                <w:r w:rsidR="006B2FFB" w:rsidRPr="00123CC4">
                  <w:rPr>
                    <w:rFonts w:cstheme="minorHAnsi"/>
                    <w:sz w:val="24"/>
                    <w:szCs w:val="24"/>
                  </w:rPr>
                  <w:t>rom Faculty/Institute</w:t>
                </w:r>
                <w:r w:rsidR="006B2FFB">
                  <w:rPr>
                    <w:rFonts w:cstheme="minorHAnsi"/>
                    <w:sz w:val="24"/>
                    <w:szCs w:val="24"/>
                  </w:rPr>
                  <w:t>/College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4E5C0753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3B91C81B" w14:textId="77777777" w:rsidR="006B2FFB" w:rsidRPr="00DB77CD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  <w:vanish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-790511312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DB77CD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58241A7C" w14:textId="77777777" w:rsidTr="00A70876">
            <w:trPr>
              <w:trHeight w:val="149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0DC7291D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2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2C80F1B0" w14:textId="2762797A" w:rsidR="006B2FFB" w:rsidRPr="00123CC4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b/>
                    <w:sz w:val="24"/>
                    <w:szCs w:val="24"/>
                  </w:rPr>
                </w:pPr>
                <w:r w:rsidRPr="00123CC4">
                  <w:rPr>
                    <w:rFonts w:cstheme="minorHAnsi"/>
                    <w:sz w:val="24"/>
                    <w:szCs w:val="24"/>
                  </w:rPr>
                  <w:t xml:space="preserve">Application for study abroad outbound </w:t>
                </w:r>
                <w:r w:rsidRPr="00123CC4">
                  <w:rPr>
                    <w:rFonts w:cstheme="minorHAnsi"/>
                    <w:b/>
                    <w:sz w:val="24"/>
                    <w:szCs w:val="24"/>
                  </w:rPr>
                  <w:t>[SOK/INT/B</w:t>
                </w:r>
                <w:r w:rsidR="00200C42">
                  <w:rPr>
                    <w:rFonts w:cstheme="minorHAnsi"/>
                    <w:b/>
                    <w:sz w:val="24"/>
                    <w:szCs w:val="24"/>
                  </w:rPr>
                  <w:t>R02</w:t>
                </w:r>
                <w:r w:rsidRPr="00123CC4">
                  <w:rPr>
                    <w:rFonts w:cstheme="minorHAnsi"/>
                    <w:b/>
                    <w:sz w:val="24"/>
                    <w:szCs w:val="24"/>
                  </w:rPr>
                  <w:t xml:space="preserve">/OUTBOUND] </w:t>
                </w:r>
                <w:r w:rsidRPr="004B0AD3">
                  <w:rPr>
                    <w:rFonts w:cstheme="minorHAnsi"/>
                    <w:sz w:val="24"/>
                    <w:szCs w:val="24"/>
                  </w:rPr>
                  <w:t xml:space="preserve">that was </w:t>
                </w:r>
                <w:r w:rsidRPr="00123CC4">
                  <w:rPr>
                    <w:rFonts w:cstheme="minorHAnsi"/>
                    <w:sz w:val="24"/>
                    <w:szCs w:val="24"/>
                  </w:rPr>
                  <w:t>fully endorsed by faculty/college/institute</w:t>
                </w:r>
                <w:r>
                  <w:rPr>
                    <w:rFonts w:cstheme="minorHAnsi"/>
                    <w:sz w:val="24"/>
                    <w:szCs w:val="24"/>
                  </w:rPr>
                  <w:t>.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69C4B098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39B7B83F" w14:textId="77777777" w:rsidR="006B2FFB" w:rsidRPr="00DB77CD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  <w:vanish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-764620338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DB77CD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27125D62" w14:textId="77777777" w:rsidTr="00A70876">
            <w:trPr>
              <w:trHeight w:val="167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7C18D977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3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605BA2F0" w14:textId="77777777" w:rsidR="006B2FFB" w:rsidRPr="00123CC4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123CC4">
                  <w:rPr>
                    <w:rFonts w:cstheme="minorHAnsi"/>
                    <w:sz w:val="24"/>
                    <w:szCs w:val="24"/>
                  </w:rPr>
                  <w:t xml:space="preserve">Passport Picture </w:t>
                </w:r>
                <w:r w:rsidRPr="00123CC4">
                  <w:rPr>
                    <w:rFonts w:cstheme="minorHAnsi"/>
                    <w:b/>
                    <w:sz w:val="24"/>
                    <w:szCs w:val="24"/>
                  </w:rPr>
                  <w:t xml:space="preserve">(Please </w:t>
                </w:r>
                <w:r>
                  <w:rPr>
                    <w:rFonts w:cstheme="minorHAnsi"/>
                    <w:b/>
                    <w:sz w:val="24"/>
                    <w:szCs w:val="24"/>
                  </w:rPr>
                  <w:t>a</w:t>
                </w:r>
                <w:r w:rsidRPr="00123CC4">
                  <w:rPr>
                    <w:rFonts w:cstheme="minorHAnsi"/>
                    <w:b/>
                    <w:sz w:val="24"/>
                    <w:szCs w:val="24"/>
                  </w:rPr>
                  <w:t xml:space="preserve">ttach </w:t>
                </w:r>
                <w:r>
                  <w:rPr>
                    <w:rFonts w:cstheme="minorHAnsi"/>
                    <w:b/>
                    <w:sz w:val="24"/>
                    <w:szCs w:val="24"/>
                  </w:rPr>
                  <w:t>the picture to</w:t>
                </w:r>
                <w:r w:rsidRPr="00123CC4">
                  <w:rPr>
                    <w:rFonts w:cstheme="minorHAnsi"/>
                    <w:b/>
                    <w:sz w:val="24"/>
                    <w:szCs w:val="24"/>
                  </w:rPr>
                  <w:t xml:space="preserve"> </w:t>
                </w:r>
                <w:r>
                  <w:rPr>
                    <w:rFonts w:cstheme="minorHAnsi"/>
                    <w:b/>
                    <w:sz w:val="24"/>
                    <w:szCs w:val="24"/>
                  </w:rPr>
                  <w:t>t</w:t>
                </w:r>
                <w:r w:rsidRPr="00123CC4">
                  <w:rPr>
                    <w:rFonts w:cstheme="minorHAnsi"/>
                    <w:b/>
                    <w:sz w:val="24"/>
                    <w:szCs w:val="24"/>
                  </w:rPr>
                  <w:t>he Application Form)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3686C301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6AF3D3D4" w14:textId="77777777" w:rsidR="006B2FFB" w:rsidRPr="00DB77CD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  <w:vanish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1953897512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DB77CD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5E7C5CBE" w14:textId="77777777" w:rsidTr="00A70876">
            <w:trPr>
              <w:trHeight w:val="261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06954BB3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4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2885D65D" w14:textId="71874F68" w:rsidR="006B2FFB" w:rsidRPr="00123CC4" w:rsidRDefault="00C0769E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sz w:val="24"/>
                    <w:szCs w:val="24"/>
                  </w:rPr>
                  <w:t>Scanned copy of IC</w:t>
                </w:r>
                <w:r w:rsidR="006B2FFB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="006B2FFB">
                  <w:rPr>
                    <w:rFonts w:cstheme="minorHAnsi"/>
                    <w:b/>
                    <w:sz w:val="24"/>
                    <w:szCs w:val="24"/>
                  </w:rPr>
                  <w:t>(For Local student)</w:t>
                </w:r>
                <w:r w:rsidR="006B2FFB">
                  <w:rPr>
                    <w:rFonts w:cstheme="minorHAnsi"/>
                    <w:sz w:val="24"/>
                    <w:szCs w:val="24"/>
                  </w:rPr>
                  <w:t xml:space="preserve"> / </w:t>
                </w:r>
                <w:r w:rsidR="006B2FFB" w:rsidRPr="00123CC4">
                  <w:rPr>
                    <w:rFonts w:cstheme="minorHAnsi"/>
                    <w:sz w:val="24"/>
                    <w:szCs w:val="24"/>
                  </w:rPr>
                  <w:t xml:space="preserve">Passport </w:t>
                </w:r>
                <w:r w:rsidR="006B2FFB" w:rsidRPr="00123CC4">
                  <w:rPr>
                    <w:rFonts w:cstheme="minorHAnsi"/>
                    <w:b/>
                    <w:sz w:val="24"/>
                    <w:szCs w:val="24"/>
                  </w:rPr>
                  <w:t>(</w:t>
                </w:r>
                <w:r w:rsidR="006B2FFB">
                  <w:rPr>
                    <w:rFonts w:cstheme="minorHAnsi"/>
                    <w:b/>
                    <w:sz w:val="24"/>
                    <w:szCs w:val="24"/>
                  </w:rPr>
                  <w:t>For International Student</w:t>
                </w:r>
                <w:r w:rsidR="006B2FFB" w:rsidRPr="00123CC4">
                  <w:rPr>
                    <w:rFonts w:cstheme="minorHAnsi"/>
                    <w:b/>
                    <w:sz w:val="24"/>
                    <w:szCs w:val="24"/>
                  </w:rPr>
                  <w:t>)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317D7A70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35CEED8F" w14:textId="77777777" w:rsidR="006B2FFB" w:rsidRPr="00DB77CD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  <w:vanish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365490696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DB77CD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7B4FCB10" w14:textId="77777777" w:rsidTr="00A70876">
            <w:trPr>
              <w:trHeight w:val="96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63FEBE09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5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3ECD5761" w14:textId="2B7F3A72" w:rsidR="006B2FFB" w:rsidRPr="00123CC4" w:rsidRDefault="00C0769E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sz w:val="24"/>
                    <w:szCs w:val="24"/>
                  </w:rPr>
                  <w:t xml:space="preserve">Latest </w:t>
                </w:r>
                <w:r w:rsidR="006B2FFB" w:rsidRPr="00123CC4">
                  <w:rPr>
                    <w:rFonts w:cstheme="minorHAnsi"/>
                    <w:sz w:val="24"/>
                    <w:szCs w:val="24"/>
                  </w:rPr>
                  <w:t xml:space="preserve"> Academic Transcript 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669E0498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57232BAF" w14:textId="77777777" w:rsidR="006B2FFB" w:rsidRPr="00DB77CD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  <w:vanish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-1663147094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DB77CD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49EE458F" w14:textId="77777777" w:rsidTr="00A70876">
            <w:trPr>
              <w:trHeight w:val="229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3F2E13A2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6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65B3FA34" w14:textId="15F2CA3E" w:rsidR="006B2FFB" w:rsidRPr="00123CC4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123CC4">
                  <w:rPr>
                    <w:rFonts w:cstheme="minorHAnsi"/>
                    <w:sz w:val="24"/>
                    <w:szCs w:val="24"/>
                  </w:rPr>
                  <w:t>Offer Letter</w:t>
                </w:r>
                <w:r w:rsidR="00C0769E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123CC4">
                  <w:rPr>
                    <w:rFonts w:cstheme="minorHAnsi"/>
                    <w:sz w:val="24"/>
                    <w:szCs w:val="24"/>
                  </w:rPr>
                  <w:t xml:space="preserve">/Letter </w:t>
                </w:r>
                <w:r>
                  <w:rPr>
                    <w:rFonts w:cstheme="minorHAnsi"/>
                    <w:sz w:val="24"/>
                    <w:szCs w:val="24"/>
                  </w:rPr>
                  <w:t>o</w:t>
                </w:r>
                <w:r w:rsidRPr="00123CC4">
                  <w:rPr>
                    <w:rFonts w:cstheme="minorHAnsi"/>
                    <w:sz w:val="24"/>
                    <w:szCs w:val="24"/>
                  </w:rPr>
                  <w:t xml:space="preserve">f Approval </w:t>
                </w:r>
                <w:r>
                  <w:rPr>
                    <w:rFonts w:cstheme="minorHAnsi"/>
                    <w:sz w:val="24"/>
                    <w:szCs w:val="24"/>
                  </w:rPr>
                  <w:t>f</w:t>
                </w:r>
                <w:r w:rsidRPr="00123CC4">
                  <w:rPr>
                    <w:rFonts w:cstheme="minorHAnsi"/>
                    <w:sz w:val="24"/>
                    <w:szCs w:val="24"/>
                  </w:rPr>
                  <w:t>rom Host University</w:t>
                </w:r>
              </w:p>
            </w:tc>
            <w:tc>
              <w:tcPr>
                <w:tcW w:w="810" w:type="dxa"/>
                <w:shd w:val="clear" w:color="auto" w:fill="auto"/>
              </w:tcPr>
              <w:p w14:paraId="44927A40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C55ECD"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4268CF87" w14:textId="77777777" w:rsidR="006B2FFB" w:rsidRPr="00DB77CD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  <w:vanish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1505158917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DB77CD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44FB3F01" w14:textId="77777777" w:rsidTr="00A70876">
            <w:trPr>
              <w:trHeight w:val="70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54EF5EC8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7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7E1404B5" w14:textId="78320BB2" w:rsidR="006B2FFB" w:rsidRPr="00123CC4" w:rsidRDefault="00C0769E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sz w:val="24"/>
                    <w:szCs w:val="24"/>
                  </w:rPr>
                  <w:t>Fully</w:t>
                </w:r>
                <w:r w:rsidR="006B2FFB" w:rsidRPr="00123CC4">
                  <w:rPr>
                    <w:rFonts w:cstheme="minorHAnsi"/>
                    <w:sz w:val="24"/>
                    <w:szCs w:val="24"/>
                  </w:rPr>
                  <w:t xml:space="preserve"> endorsed proposal (</w:t>
                </w:r>
                <w:r w:rsidR="006B2FFB" w:rsidRPr="00123CC4">
                  <w:rPr>
                    <w:rFonts w:cstheme="minorHAnsi"/>
                    <w:b/>
                    <w:sz w:val="24"/>
                    <w:szCs w:val="24"/>
                  </w:rPr>
                  <w:t xml:space="preserve">compulsory for </w:t>
                </w:r>
                <w:r>
                  <w:rPr>
                    <w:rFonts w:cstheme="minorHAnsi"/>
                    <w:b/>
                    <w:sz w:val="24"/>
                    <w:szCs w:val="24"/>
                  </w:rPr>
                  <w:t>own-initiative mobility</w:t>
                </w:r>
                <w:r w:rsidR="006B2FFB" w:rsidRPr="00123CC4">
                  <w:rPr>
                    <w:rFonts w:cstheme="minorHAnsi"/>
                    <w:b/>
                    <w:sz w:val="24"/>
                    <w:szCs w:val="24"/>
                  </w:rPr>
                  <w:t xml:space="preserve"> application)</w:t>
                </w:r>
              </w:p>
            </w:tc>
            <w:tc>
              <w:tcPr>
                <w:tcW w:w="810" w:type="dxa"/>
                <w:shd w:val="clear" w:color="auto" w:fill="auto"/>
              </w:tcPr>
              <w:p w14:paraId="61057CBA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C55ECD"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2A8ED7D8" w14:textId="77777777" w:rsidR="006B2FFB" w:rsidRPr="00DB77CD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  <w:vanish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-1836907512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DB77CD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</w:tbl>
        <w:p w14:paraId="75ACD26A" w14:textId="77777777" w:rsidR="006B2FFB" w:rsidRDefault="006B2FFB" w:rsidP="006B2FFB">
          <w:pPr>
            <w:jc w:val="center"/>
            <w:rPr>
              <w:rFonts w:cstheme="minorHAnsi"/>
              <w:b/>
            </w:rPr>
          </w:pPr>
        </w:p>
        <w:p w14:paraId="02113089" w14:textId="77777777" w:rsidR="006B2FFB" w:rsidRDefault="006B2FFB" w:rsidP="006B2FFB">
          <w:pPr>
            <w:jc w:val="center"/>
            <w:rPr>
              <w:rFonts w:cstheme="minorHAnsi"/>
              <w:b/>
            </w:rPr>
          </w:pPr>
        </w:p>
        <w:tbl>
          <w:tblPr>
            <w:tblStyle w:val="TableGrid"/>
            <w:tblW w:w="10452" w:type="dxa"/>
            <w:tblInd w:w="-534" w:type="dxa"/>
            <w:tblLayout w:type="fixed"/>
            <w:tblLook w:val="04A0" w:firstRow="1" w:lastRow="0" w:firstColumn="1" w:lastColumn="0" w:noHBand="0" w:noVBand="1"/>
          </w:tblPr>
          <w:tblGrid>
            <w:gridCol w:w="732"/>
            <w:gridCol w:w="8010"/>
            <w:gridCol w:w="810"/>
            <w:gridCol w:w="900"/>
          </w:tblGrid>
          <w:tr w:rsidR="006B2FFB" w:rsidRPr="000A437E" w14:paraId="32343048" w14:textId="77777777" w:rsidTr="00A70876">
            <w:trPr>
              <w:trHeight w:val="347"/>
              <w:tblHeader/>
            </w:trPr>
            <w:tc>
              <w:tcPr>
                <w:tcW w:w="10452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687FAD57" w14:textId="77777777" w:rsidR="006B2FFB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Part B: Documents for Payment (If applicable)</w:t>
                </w:r>
              </w:p>
              <w:p w14:paraId="0529DDF2" w14:textId="77777777" w:rsidR="006B2FFB" w:rsidRPr="000A437E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b/>
                  </w:rPr>
                </w:pPr>
              </w:p>
            </w:tc>
          </w:tr>
          <w:tr w:rsidR="006B2FFB" w:rsidRPr="000A437E" w14:paraId="43EE1724" w14:textId="77777777" w:rsidTr="00A70876">
            <w:trPr>
              <w:trHeight w:val="266"/>
              <w:tblHeader/>
            </w:trPr>
            <w:tc>
              <w:tcPr>
                <w:tcW w:w="732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172D09CF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 NO. </w:t>
                </w:r>
              </w:p>
            </w:tc>
            <w:tc>
              <w:tcPr>
                <w:tcW w:w="8010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35DE00E6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REQUIRED DOCUMENTS</w:t>
                </w:r>
              </w:p>
              <w:p w14:paraId="20D541F6" w14:textId="77777777" w:rsidR="006B2FFB" w:rsidRPr="00BB0921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</w:rPr>
                </w:pPr>
                <w:r w:rsidRPr="000A437E">
                  <w:rPr>
                    <w:rFonts w:cstheme="minorHAnsi"/>
                    <w:b/>
                  </w:rPr>
                  <w:t>(Please</w:t>
                </w:r>
                <w:r>
                  <w:rPr>
                    <w:rFonts w:cstheme="minorHAnsi"/>
                    <w:b/>
                  </w:rPr>
                  <w:t xml:space="preserve"> number and</w:t>
                </w:r>
                <w:r w:rsidRPr="000A437E">
                  <w:rPr>
                    <w:rFonts w:cstheme="minorHAnsi"/>
                    <w:b/>
                  </w:rPr>
                  <w:t xml:space="preserve"> arrange the document according to the sequence given)</w:t>
                </w:r>
              </w:p>
            </w:tc>
            <w:tc>
              <w:tcPr>
                <w:tcW w:w="810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30503C01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No. of Copy</w:t>
                </w:r>
              </w:p>
            </w:tc>
            <w:tc>
              <w:tcPr>
                <w:tcW w:w="900" w:type="dxa"/>
                <w:tcBorders>
                  <w:top w:val="single" w:sz="4" w:space="0" w:color="auto"/>
                </w:tcBorders>
                <w:shd w:val="clear" w:color="auto" w:fill="D9D9D9" w:themeFill="background1" w:themeFillShade="D9"/>
              </w:tcPr>
              <w:p w14:paraId="111AD0B4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 xml:space="preserve">Tick </w:t>
                </w:r>
              </w:p>
              <w:p w14:paraId="4CC530CD" w14:textId="77777777" w:rsidR="006B2FFB" w:rsidRPr="000A437E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 w:rsidRPr="000A437E">
                  <w:rPr>
                    <w:rFonts w:cstheme="minorHAnsi"/>
                    <w:b/>
                  </w:rPr>
                  <w:t>(/)</w:t>
                </w:r>
              </w:p>
            </w:tc>
          </w:tr>
          <w:tr w:rsidR="006B2FFB" w:rsidRPr="000A437E" w14:paraId="0BD940CD" w14:textId="77777777" w:rsidTr="00A70876">
            <w:trPr>
              <w:trHeight w:val="305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1FFAA4C9" w14:textId="77777777" w:rsidR="006B2FFB" w:rsidRDefault="006B2FFB" w:rsidP="00A70876">
                <w:pPr>
                  <w:tabs>
                    <w:tab w:val="left" w:pos="9990"/>
                  </w:tabs>
                  <w:ind w:left="136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 1</w:t>
                </w:r>
              </w:p>
            </w:tc>
            <w:tc>
              <w:tcPr>
                <w:tcW w:w="8010" w:type="dxa"/>
                <w:shd w:val="clear" w:color="auto" w:fill="auto"/>
              </w:tcPr>
              <w:p w14:paraId="6D906B4A" w14:textId="77777777" w:rsidR="006B2FFB" w:rsidRPr="007D5A7C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7D5A7C">
                  <w:rPr>
                    <w:rFonts w:cstheme="minorHAnsi"/>
                    <w:sz w:val="24"/>
                    <w:szCs w:val="24"/>
                  </w:rPr>
                  <w:t>Form of undertaking for advance payment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5870DF88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7D3C42BD" w14:textId="77777777" w:rsidR="006B2FFB" w:rsidRPr="000A437E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2039778098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C65AD0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4A220467" w14:textId="77777777" w:rsidTr="00A70876">
            <w:trPr>
              <w:trHeight w:val="186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2897C0EE" w14:textId="77777777" w:rsidR="006B2FFB" w:rsidRPr="00330F19" w:rsidRDefault="006B2FFB" w:rsidP="00A70876">
                <w:pPr>
                  <w:tabs>
                    <w:tab w:val="left" w:pos="9990"/>
                  </w:tabs>
                  <w:ind w:left="136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 2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60D136BC" w14:textId="43EF4F4E" w:rsidR="006B2FFB" w:rsidRPr="007D5A7C" w:rsidRDefault="00C0769E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sz w:val="24"/>
                    <w:szCs w:val="24"/>
                  </w:rPr>
                  <w:t xml:space="preserve">Scanned copy </w:t>
                </w:r>
                <w:r w:rsidR="006B2FFB" w:rsidRPr="007D5A7C">
                  <w:rPr>
                    <w:rFonts w:cstheme="minorHAnsi"/>
                    <w:sz w:val="24"/>
                    <w:szCs w:val="24"/>
                  </w:rPr>
                  <w:t>of IC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552DC70D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583A281F" w14:textId="77777777" w:rsidR="006B2FFB" w:rsidRPr="000A437E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1182090661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C65AD0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3B5E3785" w14:textId="77777777" w:rsidTr="00A70876">
            <w:trPr>
              <w:trHeight w:val="70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160FC6C7" w14:textId="77777777" w:rsidR="006B2FFB" w:rsidRPr="00330F19" w:rsidRDefault="006B2FFB" w:rsidP="00A70876">
                <w:pPr>
                  <w:tabs>
                    <w:tab w:val="left" w:pos="9990"/>
                  </w:tabs>
                  <w:ind w:left="136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 3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76496E39" w14:textId="77777777" w:rsidR="006B2FFB" w:rsidRPr="007D5A7C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7D5A7C">
                  <w:rPr>
                    <w:rFonts w:cstheme="minorHAnsi"/>
                    <w:sz w:val="24"/>
                    <w:szCs w:val="24"/>
                  </w:rPr>
                  <w:t xml:space="preserve">Copy of bank account statement </w:t>
                </w:r>
                <w:r w:rsidRPr="007D5A7C">
                  <w:rPr>
                    <w:rFonts w:cstheme="minorHAnsi"/>
                    <w:b/>
                    <w:sz w:val="24"/>
                    <w:szCs w:val="24"/>
                  </w:rPr>
                  <w:t xml:space="preserve">(from </w:t>
                </w:r>
                <w:r>
                  <w:rPr>
                    <w:rFonts w:cstheme="minorHAnsi"/>
                    <w:b/>
                    <w:sz w:val="24"/>
                    <w:szCs w:val="24"/>
                  </w:rPr>
                  <w:t xml:space="preserve">the </w:t>
                </w:r>
                <w:r w:rsidRPr="007D5A7C">
                  <w:rPr>
                    <w:rFonts w:cstheme="minorHAnsi"/>
                    <w:b/>
                    <w:sz w:val="24"/>
                    <w:szCs w:val="24"/>
                  </w:rPr>
                  <w:t>bank or online banking, A4 size)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7A1667CE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489947A4" w14:textId="77777777" w:rsidR="006B2FFB" w:rsidRPr="000A437E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1934318491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C65AD0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  <w:tr w:rsidR="006B2FFB" w:rsidRPr="000A437E" w14:paraId="23F3A143" w14:textId="77777777" w:rsidTr="00A70876">
            <w:trPr>
              <w:trHeight w:val="397"/>
              <w:tblHeader/>
            </w:trPr>
            <w:tc>
              <w:tcPr>
                <w:tcW w:w="732" w:type="dxa"/>
                <w:shd w:val="clear" w:color="auto" w:fill="auto"/>
                <w:vAlign w:val="center"/>
              </w:tcPr>
              <w:p w14:paraId="2884B419" w14:textId="77777777" w:rsidR="006B2FFB" w:rsidRPr="00330F19" w:rsidRDefault="006B2FFB" w:rsidP="00A70876">
                <w:pPr>
                  <w:tabs>
                    <w:tab w:val="left" w:pos="9990"/>
                  </w:tabs>
                  <w:ind w:left="136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 4</w:t>
                </w:r>
              </w:p>
            </w:tc>
            <w:tc>
              <w:tcPr>
                <w:tcW w:w="8010" w:type="dxa"/>
                <w:shd w:val="clear" w:color="auto" w:fill="auto"/>
                <w:vAlign w:val="center"/>
              </w:tcPr>
              <w:p w14:paraId="05FDE134" w14:textId="77777777" w:rsidR="006B2FFB" w:rsidRPr="007D5A7C" w:rsidRDefault="006B2FFB" w:rsidP="00A70876">
                <w:pPr>
                  <w:tabs>
                    <w:tab w:val="left" w:pos="999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7D5A7C">
                  <w:rPr>
                    <w:rFonts w:cstheme="minorHAnsi"/>
                    <w:sz w:val="24"/>
                    <w:szCs w:val="24"/>
                  </w:rPr>
                  <w:t>Copy of flight ticket / Boarding Pass</w:t>
                </w:r>
              </w:p>
            </w:tc>
            <w:tc>
              <w:tcPr>
                <w:tcW w:w="810" w:type="dxa"/>
                <w:shd w:val="clear" w:color="auto" w:fill="auto"/>
                <w:vAlign w:val="center"/>
              </w:tcPr>
              <w:p w14:paraId="77B52B41" w14:textId="77777777" w:rsidR="006B2FFB" w:rsidRDefault="006B2FFB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>1</w:t>
                </w:r>
              </w:p>
            </w:tc>
            <w:tc>
              <w:tcPr>
                <w:tcW w:w="900" w:type="dxa"/>
                <w:shd w:val="clear" w:color="auto" w:fill="auto"/>
              </w:tcPr>
              <w:p w14:paraId="7C49529F" w14:textId="77777777" w:rsidR="006B2FFB" w:rsidRPr="000A437E" w:rsidRDefault="00345DC7" w:rsidP="00A70876">
                <w:pPr>
                  <w:tabs>
                    <w:tab w:val="left" w:pos="9990"/>
                  </w:tabs>
                  <w:jc w:val="center"/>
                  <w:rPr>
                    <w:rFonts w:cstheme="minorHAnsi"/>
                    <w:b/>
                  </w:rPr>
                </w:pPr>
                <w:sdt>
                  <w:sdtPr>
                    <w:rPr>
                      <w:rFonts w:cstheme="minorHAnsi"/>
                      <w:vanish/>
                      <w:sz w:val="24"/>
                    </w:rPr>
                    <w:id w:val="419770772"/>
                    <w15:color w:val="0000FF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B2FFB" w:rsidRPr="00C65AD0">
                      <w:rPr>
                        <w:rFonts w:ascii="MS Gothic" w:eastAsia="MS Gothic" w:hAnsi="MS Gothic" w:cstheme="minorHAnsi" w:hint="eastAsia"/>
                        <w:vanish/>
                        <w:sz w:val="24"/>
                      </w:rPr>
                      <w:t>☐</w:t>
                    </w:r>
                  </w:sdtContent>
                </w:sdt>
              </w:p>
            </w:tc>
          </w:tr>
        </w:tbl>
        <w:p w14:paraId="547E58C9" w14:textId="77777777" w:rsidR="006B2FFB" w:rsidRDefault="006B2FFB" w:rsidP="006B2FFB">
          <w:pPr>
            <w:jc w:val="center"/>
            <w:rPr>
              <w:rFonts w:cstheme="minorHAnsi"/>
              <w:b/>
            </w:rPr>
          </w:pPr>
        </w:p>
        <w:p w14:paraId="0E2101DF" w14:textId="77777777" w:rsidR="006B2FFB" w:rsidRPr="007A30B4" w:rsidRDefault="006B2FFB" w:rsidP="006B2FFB">
          <w:pPr>
            <w:jc w:val="center"/>
            <w:rPr>
              <w:rFonts w:cstheme="minorHAnsi"/>
              <w:b/>
              <w:sz w:val="24"/>
            </w:rPr>
          </w:pPr>
          <w:r w:rsidRPr="007A30B4">
            <w:rPr>
              <w:rFonts w:cstheme="minorHAnsi"/>
              <w:sz w:val="24"/>
            </w:rPr>
            <w:t xml:space="preserve">All enquiries regarding mobility and related forms please refer to: </w:t>
          </w:r>
          <w:hyperlink r:id="rId7" w:history="1">
            <w:r w:rsidRPr="007A30B4">
              <w:rPr>
                <w:rStyle w:val="Hyperlink"/>
                <w:rFonts w:cstheme="minorHAnsi"/>
                <w:b/>
                <w:sz w:val="24"/>
              </w:rPr>
              <w:t>www.intl.upm.edu.my</w:t>
            </w:r>
          </w:hyperlink>
        </w:p>
        <w:p w14:paraId="23517C3D" w14:textId="77777777" w:rsidR="006B2FFB" w:rsidRDefault="006B2FFB" w:rsidP="006B2FFB">
          <w:pPr>
            <w:jc w:val="center"/>
            <w:rPr>
              <w:rFonts w:cstheme="minorHAnsi"/>
              <w:b/>
            </w:rPr>
          </w:pPr>
        </w:p>
        <w:tbl>
          <w:tblPr>
            <w:tblStyle w:val="TableGrid"/>
            <w:tblW w:w="10530" w:type="dxa"/>
            <w:tblInd w:w="-612" w:type="dxa"/>
            <w:tblLook w:val="04A0" w:firstRow="1" w:lastRow="0" w:firstColumn="1" w:lastColumn="0" w:noHBand="0" w:noVBand="1"/>
          </w:tblPr>
          <w:tblGrid>
            <w:gridCol w:w="5457"/>
            <w:gridCol w:w="5073"/>
          </w:tblGrid>
          <w:tr w:rsidR="006B2FFB" w14:paraId="65E108DE" w14:textId="77777777" w:rsidTr="00A70876">
            <w:trPr>
              <w:trHeight w:val="675"/>
            </w:trPr>
            <w:tc>
              <w:tcPr>
                <w:tcW w:w="5457" w:type="dxa"/>
              </w:tcPr>
              <w:p w14:paraId="0817FACB" w14:textId="77777777" w:rsidR="006B2FFB" w:rsidRPr="007E4163" w:rsidRDefault="006B2FFB" w:rsidP="00A70876">
                <w:pPr>
                  <w:jc w:val="center"/>
                  <w:rPr>
                    <w:rFonts w:cstheme="minorHAnsi"/>
                    <w:sz w:val="24"/>
                    <w:szCs w:val="24"/>
                  </w:rPr>
                </w:pPr>
              </w:p>
              <w:p w14:paraId="1AFCEDED" w14:textId="77777777" w:rsidR="006B2FFB" w:rsidRPr="007E4163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 w:rsidRPr="007E4163">
                  <w:rPr>
                    <w:rFonts w:cstheme="minorHAnsi"/>
                    <w:b/>
                    <w:sz w:val="24"/>
                    <w:szCs w:val="24"/>
                  </w:rPr>
                  <w:t>COMPLETED BY APPLICANT</w:t>
                </w:r>
              </w:p>
              <w:p w14:paraId="74406F11" w14:textId="77777777" w:rsidR="006B2FFB" w:rsidRPr="007E4163" w:rsidRDefault="006B2FFB" w:rsidP="00A70876">
                <w:pPr>
                  <w:rPr>
                    <w:rFonts w:cstheme="minorHAnsi"/>
                    <w:sz w:val="24"/>
                    <w:szCs w:val="24"/>
                  </w:rPr>
                </w:pPr>
              </w:p>
            </w:tc>
            <w:tc>
              <w:tcPr>
                <w:tcW w:w="5073" w:type="dxa"/>
              </w:tcPr>
              <w:p w14:paraId="66F1D470" w14:textId="77777777" w:rsidR="006B2FFB" w:rsidRPr="007A30B4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 w:rsidRPr="007A30B4">
                  <w:rPr>
                    <w:rFonts w:cstheme="minorHAnsi"/>
                    <w:b/>
                    <w:sz w:val="24"/>
                    <w:szCs w:val="24"/>
                  </w:rPr>
                  <w:t xml:space="preserve">RECEIVED BY </w:t>
                </w:r>
              </w:p>
              <w:p w14:paraId="666FB0DD" w14:textId="77777777" w:rsidR="006B2FFB" w:rsidRPr="007A30B4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 w:rsidRPr="007A30B4">
                  <w:rPr>
                    <w:rFonts w:cstheme="minorHAnsi"/>
                    <w:b/>
                    <w:sz w:val="24"/>
                    <w:szCs w:val="24"/>
                  </w:rPr>
                  <w:t>PUTRA INTERNATIONAL CENTRE</w:t>
                </w:r>
              </w:p>
            </w:tc>
          </w:tr>
          <w:tr w:rsidR="006B2FFB" w14:paraId="2D60B234" w14:textId="77777777" w:rsidTr="00A70876">
            <w:trPr>
              <w:trHeight w:val="675"/>
            </w:trPr>
            <w:tc>
              <w:tcPr>
                <w:tcW w:w="5457" w:type="dxa"/>
              </w:tcPr>
              <w:p w14:paraId="051E0CC9" w14:textId="77777777" w:rsidR="006B2FFB" w:rsidRDefault="006B2FFB" w:rsidP="00A70876">
                <w:pPr>
                  <w:jc w:val="center"/>
                  <w:rPr>
                    <w:rFonts w:cstheme="minorHAnsi"/>
                    <w:sz w:val="24"/>
                    <w:szCs w:val="24"/>
                  </w:rPr>
                </w:pPr>
              </w:p>
              <w:p w14:paraId="6CDD3037" w14:textId="77777777" w:rsidR="006B2FFB" w:rsidRDefault="006B2FFB" w:rsidP="00A70876">
                <w:pPr>
                  <w:jc w:val="center"/>
                  <w:rPr>
                    <w:rFonts w:cstheme="minorHAnsi"/>
                    <w:sz w:val="24"/>
                    <w:szCs w:val="24"/>
                  </w:rPr>
                </w:pPr>
              </w:p>
              <w:p w14:paraId="7C8FACD5" w14:textId="77777777" w:rsidR="006B2FFB" w:rsidRDefault="006B2FFB" w:rsidP="00A70876">
                <w:pPr>
                  <w:jc w:val="center"/>
                  <w:rPr>
                    <w:rFonts w:cstheme="minorHAnsi"/>
                    <w:sz w:val="24"/>
                    <w:szCs w:val="24"/>
                  </w:rPr>
                </w:pPr>
              </w:p>
              <w:p w14:paraId="2EE65526" w14:textId="77777777" w:rsidR="006B2FFB" w:rsidRPr="005A54E2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 w:rsidRPr="005A54E2">
                  <w:rPr>
                    <w:rFonts w:cstheme="minorHAnsi"/>
                    <w:b/>
                    <w:sz w:val="24"/>
                    <w:szCs w:val="24"/>
                  </w:rPr>
                  <w:t>Signature</w:t>
                </w:r>
              </w:p>
            </w:tc>
            <w:tc>
              <w:tcPr>
                <w:tcW w:w="5073" w:type="dxa"/>
              </w:tcPr>
              <w:p w14:paraId="555D70B0" w14:textId="77777777" w:rsidR="006B2FFB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</w:p>
              <w:p w14:paraId="7CB900A0" w14:textId="77777777" w:rsidR="006B2FFB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</w:p>
              <w:p w14:paraId="605A0185" w14:textId="77777777" w:rsidR="006B2FFB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</w:p>
              <w:p w14:paraId="77F92DD8" w14:textId="77777777" w:rsidR="006B2FFB" w:rsidRPr="005A54E2" w:rsidRDefault="006B2FFB" w:rsidP="00A70876">
                <w:pPr>
                  <w:jc w:val="center"/>
                  <w:rPr>
                    <w:rFonts w:cstheme="minorHAnsi"/>
                    <w:b/>
                    <w:sz w:val="24"/>
                    <w:szCs w:val="24"/>
                  </w:rPr>
                </w:pPr>
                <w:r w:rsidRPr="005A54E2">
                  <w:rPr>
                    <w:rFonts w:cstheme="minorHAnsi"/>
                    <w:b/>
                    <w:sz w:val="24"/>
                    <w:szCs w:val="24"/>
                  </w:rPr>
                  <w:t>Signature</w:t>
                </w:r>
              </w:p>
            </w:tc>
          </w:tr>
          <w:tr w:rsidR="006B2FFB" w14:paraId="79F975CE" w14:textId="77777777" w:rsidTr="00A70876">
            <w:trPr>
              <w:trHeight w:val="1429"/>
            </w:trPr>
            <w:tc>
              <w:tcPr>
                <w:tcW w:w="5457" w:type="dxa"/>
              </w:tcPr>
              <w:p w14:paraId="71A13CBF" w14:textId="77777777" w:rsidR="006B2FFB" w:rsidRPr="005A54E2" w:rsidRDefault="006B2FFB" w:rsidP="00A70876">
                <w:pPr>
                  <w:jc w:val="center"/>
                  <w:rPr>
                    <w:rFonts w:cstheme="minorHAnsi"/>
                    <w:szCs w:val="24"/>
                  </w:rPr>
                </w:pPr>
              </w:p>
              <w:p w14:paraId="51A44CA5" w14:textId="77777777" w:rsidR="006B2FFB" w:rsidRPr="005A54E2" w:rsidRDefault="006B2FFB" w:rsidP="00A70876">
                <w:pPr>
                  <w:rPr>
                    <w:rFonts w:cstheme="minorHAnsi"/>
                    <w:szCs w:val="24"/>
                  </w:rPr>
                </w:pPr>
                <w:r w:rsidRPr="005A54E2">
                  <w:rPr>
                    <w:rFonts w:cstheme="minorHAnsi"/>
                    <w:szCs w:val="24"/>
                  </w:rPr>
                  <w:t>Name</w:t>
                </w:r>
                <w:r w:rsidRPr="005A54E2">
                  <w:rPr>
                    <w:rFonts w:cstheme="minorHAnsi"/>
                    <w:szCs w:val="24"/>
                  </w:rPr>
                  <w:tab/>
                  <w:t xml:space="preserve">:  </w:t>
                </w:r>
                <w:sdt>
                  <w:sdtPr>
                    <w:rPr>
                      <w:rFonts w:cstheme="minorHAnsi"/>
                      <w:color w:val="000000" w:themeColor="text1"/>
                      <w:szCs w:val="24"/>
                    </w:rPr>
                    <w:id w:val="-1167629717"/>
                    <w:placeholder>
                      <w:docPart w:val="8CA9B7269D1C428AA36C41DD027E1F56"/>
                    </w:placeholder>
                    <w:showingPlcHdr/>
                    <w15:color w:val="0000FF"/>
                  </w:sdtPr>
                  <w:sdtEndPr/>
                  <w:sdtContent>
                    <w:r w:rsidRPr="005A54E2">
                      <w:rPr>
                        <w:rStyle w:val="PlaceholderText"/>
                        <w:vanish/>
                        <w:color w:val="000000" w:themeColor="text1"/>
                      </w:rPr>
                      <w:t>Click or tap here to enter text.</w:t>
                    </w:r>
                  </w:sdtContent>
                </w:sdt>
              </w:p>
              <w:p w14:paraId="271D2717" w14:textId="77777777" w:rsidR="006B2FFB" w:rsidRPr="005A54E2" w:rsidRDefault="006B2FFB" w:rsidP="00A70876">
                <w:pPr>
                  <w:rPr>
                    <w:rFonts w:cstheme="minorHAnsi"/>
                    <w:szCs w:val="24"/>
                  </w:rPr>
                </w:pPr>
              </w:p>
              <w:p w14:paraId="24716C55" w14:textId="77777777" w:rsidR="006B2FFB" w:rsidRPr="005A54E2" w:rsidRDefault="006B2FFB" w:rsidP="00A70876">
                <w:pPr>
                  <w:rPr>
                    <w:rFonts w:cstheme="minorHAnsi"/>
                    <w:szCs w:val="24"/>
                  </w:rPr>
                </w:pPr>
                <w:r w:rsidRPr="005A54E2">
                  <w:rPr>
                    <w:rFonts w:cstheme="minorHAnsi"/>
                    <w:szCs w:val="24"/>
                  </w:rPr>
                  <w:t>Date</w:t>
                </w:r>
                <w:r w:rsidRPr="005A54E2">
                  <w:rPr>
                    <w:rFonts w:cstheme="minorHAnsi"/>
                    <w:szCs w:val="24"/>
                  </w:rPr>
                  <w:tab/>
                  <w:t xml:space="preserve">:  </w:t>
                </w:r>
                <w:sdt>
                  <w:sdtPr>
                    <w:rPr>
                      <w:rFonts w:cstheme="minorHAnsi"/>
                      <w:szCs w:val="24"/>
                    </w:rPr>
                    <w:id w:val="-388033420"/>
                    <w:placeholder>
                      <w:docPart w:val="3102EBF475634DA5A0C2B06FC87ADA10"/>
                    </w:placeholder>
                    <w:showingPlcHdr/>
                    <w15:color w:val="0000FF"/>
                    <w:date>
                      <w:dateFormat w:val="dd/MM/yyyy"/>
                      <w:lid w:val="en-GB"/>
                      <w:storeMappedDataAs w:val="dateTime"/>
                      <w:calendar w:val="gregorian"/>
                    </w:date>
                  </w:sdtPr>
                  <w:sdtEndPr/>
                  <w:sdtContent>
                    <w:r w:rsidRPr="005A54E2">
                      <w:rPr>
                        <w:rStyle w:val="PlaceholderText"/>
                        <w:vanish/>
                      </w:rPr>
                      <w:t>Click or tap to enter a date.</w:t>
                    </w:r>
                  </w:sdtContent>
                </w:sdt>
              </w:p>
            </w:tc>
            <w:tc>
              <w:tcPr>
                <w:tcW w:w="5073" w:type="dxa"/>
              </w:tcPr>
              <w:p w14:paraId="2E55BD97" w14:textId="77777777" w:rsidR="006B2FFB" w:rsidRPr="005A54E2" w:rsidRDefault="006B2FFB" w:rsidP="00A70876">
                <w:pPr>
                  <w:jc w:val="center"/>
                  <w:rPr>
                    <w:rFonts w:cstheme="minorHAnsi"/>
                    <w:szCs w:val="24"/>
                  </w:rPr>
                </w:pPr>
              </w:p>
              <w:p w14:paraId="2A5712FD" w14:textId="77777777" w:rsidR="006B2FFB" w:rsidRPr="005A54E2" w:rsidRDefault="006B2FFB" w:rsidP="00A70876">
                <w:pPr>
                  <w:rPr>
                    <w:rFonts w:cstheme="minorHAnsi"/>
                    <w:szCs w:val="24"/>
                  </w:rPr>
                </w:pPr>
                <w:r w:rsidRPr="005A54E2">
                  <w:rPr>
                    <w:rFonts w:cstheme="minorHAnsi"/>
                    <w:szCs w:val="24"/>
                  </w:rPr>
                  <w:t>Name</w:t>
                </w:r>
                <w:r w:rsidRPr="005A54E2">
                  <w:rPr>
                    <w:rFonts w:cstheme="minorHAnsi"/>
                    <w:szCs w:val="24"/>
                  </w:rPr>
                  <w:tab/>
                  <w:t xml:space="preserve">:  </w:t>
                </w:r>
                <w:sdt>
                  <w:sdtPr>
                    <w:rPr>
                      <w:rFonts w:cstheme="minorHAnsi"/>
                      <w:color w:val="000000" w:themeColor="text1"/>
                      <w:szCs w:val="24"/>
                    </w:rPr>
                    <w:id w:val="-47458230"/>
                    <w:placeholder>
                      <w:docPart w:val="A46B6AB9AA0A4DBF8C9F750D4EBBB0E5"/>
                    </w:placeholder>
                    <w:showingPlcHdr/>
                    <w15:color w:val="0000FF"/>
                  </w:sdtPr>
                  <w:sdtEndPr/>
                  <w:sdtContent>
                    <w:r w:rsidRPr="005A54E2">
                      <w:rPr>
                        <w:rStyle w:val="PlaceholderText"/>
                        <w:vanish/>
                        <w:color w:val="000000" w:themeColor="text1"/>
                      </w:rPr>
                      <w:t>Click or tap here to enter text.</w:t>
                    </w:r>
                  </w:sdtContent>
                </w:sdt>
              </w:p>
              <w:p w14:paraId="6980322C" w14:textId="77777777" w:rsidR="006B2FFB" w:rsidRPr="005A54E2" w:rsidRDefault="006B2FFB" w:rsidP="00A70876">
                <w:pPr>
                  <w:rPr>
                    <w:rFonts w:cstheme="minorHAnsi"/>
                    <w:szCs w:val="24"/>
                  </w:rPr>
                </w:pPr>
              </w:p>
              <w:p w14:paraId="7611C003" w14:textId="77777777" w:rsidR="006B2FFB" w:rsidRPr="005A54E2" w:rsidRDefault="006B2FFB" w:rsidP="00A70876">
                <w:pPr>
                  <w:rPr>
                    <w:rFonts w:cstheme="minorHAnsi"/>
                    <w:szCs w:val="24"/>
                  </w:rPr>
                </w:pPr>
                <w:r w:rsidRPr="005A54E2">
                  <w:rPr>
                    <w:rFonts w:cstheme="minorHAnsi"/>
                    <w:szCs w:val="24"/>
                  </w:rPr>
                  <w:t>Date</w:t>
                </w:r>
                <w:r w:rsidRPr="005A54E2">
                  <w:rPr>
                    <w:rFonts w:cstheme="minorHAnsi"/>
                    <w:szCs w:val="24"/>
                  </w:rPr>
                  <w:tab/>
                  <w:t xml:space="preserve">:  </w:t>
                </w:r>
                <w:sdt>
                  <w:sdtPr>
                    <w:rPr>
                      <w:rFonts w:cstheme="minorHAnsi"/>
                      <w:szCs w:val="24"/>
                    </w:rPr>
                    <w:id w:val="-66654994"/>
                    <w:placeholder>
                      <w:docPart w:val="B349C12FD50D4C3F951274F613E26162"/>
                    </w:placeholder>
                    <w:showingPlcHdr/>
                    <w15:color w:val="0000FF"/>
                    <w:date w:fullDate="2022-02-16T00:00:00Z">
                      <w:dateFormat w:val="dd/MM/yyyy"/>
                      <w:lid w:val="en-GB"/>
                      <w:storeMappedDataAs w:val="dateTime"/>
                      <w:calendar w:val="gregorian"/>
                    </w:date>
                  </w:sdtPr>
                  <w:sdtEndPr/>
                  <w:sdtContent>
                    <w:r w:rsidRPr="005A54E2">
                      <w:rPr>
                        <w:rStyle w:val="PlaceholderText"/>
                        <w:vanish/>
                      </w:rPr>
                      <w:t>Click or tap to enter a date.</w:t>
                    </w:r>
                  </w:sdtContent>
                </w:sdt>
              </w:p>
              <w:p w14:paraId="220020DD" w14:textId="77777777" w:rsidR="006B2FFB" w:rsidRPr="005A54E2" w:rsidRDefault="006B2FFB" w:rsidP="00A70876">
                <w:pPr>
                  <w:jc w:val="center"/>
                  <w:rPr>
                    <w:rFonts w:cstheme="minorHAnsi"/>
                    <w:szCs w:val="24"/>
                  </w:rPr>
                </w:pPr>
              </w:p>
            </w:tc>
          </w:tr>
        </w:tbl>
        <w:p w14:paraId="3385C140" w14:textId="2E5FE7D3" w:rsidR="00B04BF4" w:rsidRDefault="00345DC7" w:rsidP="006B2FFB">
          <w:pPr>
            <w:widowControl/>
            <w:spacing w:after="160" w:line="259" w:lineRule="auto"/>
          </w:pPr>
        </w:p>
      </w:sdtContent>
    </w:sdt>
    <w:tbl>
      <w:tblPr>
        <w:tblpPr w:leftFromText="180" w:rightFromText="180" w:vertAnchor="text" w:tblpX="-432" w:tblpY="1"/>
        <w:tblOverlap w:val="never"/>
        <w:tblW w:w="99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4"/>
        <w:gridCol w:w="7393"/>
      </w:tblGrid>
      <w:tr w:rsidR="00635501" w:rsidRPr="00635501" w14:paraId="0253161E" w14:textId="77777777" w:rsidTr="005448B5">
        <w:trPr>
          <w:trHeight w:hRule="exact" w:val="1629"/>
        </w:trPr>
        <w:tc>
          <w:tcPr>
            <w:tcW w:w="252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56C914E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610F56A5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47BD4C8" w14:textId="77777777" w:rsidR="00F81868" w:rsidRPr="00635501" w:rsidRDefault="00F81868" w:rsidP="005448B5">
            <w:pPr>
              <w:pStyle w:val="TableParagraph"/>
              <w:spacing w:before="7" w:line="200" w:lineRule="exact"/>
              <w:rPr>
                <w:sz w:val="20"/>
                <w:szCs w:val="20"/>
              </w:rPr>
            </w:pPr>
          </w:p>
          <w:p w14:paraId="3D9EB228" w14:textId="39C49ED8" w:rsidR="00F81868" w:rsidRPr="00635501" w:rsidRDefault="00F81868" w:rsidP="005448B5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501">
              <w:rPr>
                <w:noProof/>
                <w:lang w:val="ms-MY" w:eastAsia="ms-MY"/>
              </w:rPr>
              <w:drawing>
                <wp:inline distT="0" distB="0" distL="0" distR="0" wp14:anchorId="31AE8A3C" wp14:editId="0FF9EBA1">
                  <wp:extent cx="1400175" cy="647700"/>
                  <wp:effectExtent l="0" t="0" r="9525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17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257689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14411C9F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0F3B1BE" w14:textId="77777777" w:rsidR="00F81868" w:rsidRPr="00635501" w:rsidRDefault="00F81868" w:rsidP="005448B5">
            <w:pPr>
              <w:pStyle w:val="TableParagraph"/>
              <w:spacing w:before="12" w:line="200" w:lineRule="exact"/>
              <w:rPr>
                <w:sz w:val="20"/>
                <w:szCs w:val="20"/>
              </w:rPr>
            </w:pPr>
          </w:p>
        </w:tc>
        <w:tc>
          <w:tcPr>
            <w:tcW w:w="7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F67F6B" w14:textId="77777777" w:rsidR="00F81868" w:rsidRPr="00635501" w:rsidRDefault="00F81868" w:rsidP="005448B5">
            <w:pPr>
              <w:pStyle w:val="TableParagraph"/>
              <w:spacing w:line="291" w:lineRule="exact"/>
              <w:jc w:val="center"/>
              <w:rPr>
                <w:rFonts w:ascii="Calibri" w:eastAsia="Calibri" w:hAnsi="Calibri" w:cs="Calibri"/>
                <w:strike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PERASI PERKHIDMATAN SOKONGAN</w:t>
            </w:r>
          </w:p>
          <w:p w14:paraId="6E830AF4" w14:textId="77777777" w:rsidR="00F81868" w:rsidRPr="00635501" w:rsidRDefault="00F81868" w:rsidP="005448B5">
            <w:pPr>
              <w:pStyle w:val="TableParagraph"/>
              <w:spacing w:before="13" w:line="280" w:lineRule="exact"/>
              <w:jc w:val="center"/>
              <w:rPr>
                <w:sz w:val="20"/>
                <w:szCs w:val="20"/>
              </w:rPr>
            </w:pPr>
          </w:p>
          <w:p w14:paraId="34481FBD" w14:textId="77777777" w:rsidR="00F81868" w:rsidRPr="00635501" w:rsidRDefault="00F81868" w:rsidP="005448B5">
            <w:pPr>
              <w:pStyle w:val="TableParagraph"/>
              <w:spacing w:line="242" w:lineRule="auto"/>
              <w:ind w:left="2286" w:right="2290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w w:val="99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P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S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T</w:t>
            </w:r>
            <w:r w:rsidRPr="00635501">
              <w:rPr>
                <w:rFonts w:ascii="Calibri" w:eastAsia="Calibri" w:hAnsi="Calibri" w:cs="Calibri"/>
                <w:b/>
                <w:bCs/>
                <w:spacing w:val="-22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N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T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R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BA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N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GSA</w:t>
            </w:r>
          </w:p>
          <w:p w14:paraId="4DF65B1E" w14:textId="77777777" w:rsidR="00F81868" w:rsidRPr="00635501" w:rsidRDefault="00F81868" w:rsidP="005448B5">
            <w:pPr>
              <w:pStyle w:val="TableParagraph"/>
              <w:spacing w:line="242" w:lineRule="auto"/>
              <w:ind w:left="2286" w:right="229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7F127658" w14:textId="77777777" w:rsidR="00F81868" w:rsidRPr="00635501" w:rsidRDefault="00F81868" w:rsidP="005448B5">
            <w:pPr>
              <w:pStyle w:val="TableParagraph"/>
              <w:spacing w:line="290" w:lineRule="exac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Kod</w:t>
            </w:r>
            <w:r w:rsidRPr="00635501">
              <w:rPr>
                <w:rFonts w:ascii="Calibri" w:eastAsia="Calibri" w:hAnsi="Calibri" w:cs="Calibr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o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k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me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n:</w:t>
            </w:r>
            <w:r w:rsidRPr="00635501">
              <w:rPr>
                <w:rFonts w:ascii="Calibri" w:eastAsia="Calibri" w:hAnsi="Calibri" w:cs="Calibri"/>
                <w:b/>
                <w:bCs/>
                <w:spacing w:val="38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PR/I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NTL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/B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R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0</w:t>
            </w:r>
            <w:r w:rsidRPr="00635501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2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/OUTB</w:t>
            </w:r>
            <w:r w:rsidRPr="00635501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O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ND</w:t>
            </w:r>
          </w:p>
        </w:tc>
      </w:tr>
      <w:tr w:rsidR="00635501" w:rsidRPr="00635501" w14:paraId="4F0298D9" w14:textId="77777777" w:rsidTr="005448B5">
        <w:trPr>
          <w:trHeight w:hRule="exact" w:val="503"/>
        </w:trPr>
        <w:tc>
          <w:tcPr>
            <w:tcW w:w="252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843206" w14:textId="77777777" w:rsidR="00F81868" w:rsidRPr="00635501" w:rsidRDefault="00F81868" w:rsidP="005448B5"/>
        </w:tc>
        <w:tc>
          <w:tcPr>
            <w:tcW w:w="7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7FE1B5" w14:textId="77777777" w:rsidR="00F81868" w:rsidRPr="00635501" w:rsidRDefault="00F81868" w:rsidP="005448B5">
            <w:pPr>
              <w:pStyle w:val="TableParagraph"/>
              <w:spacing w:before="85"/>
              <w:ind w:left="315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P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P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L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CAT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I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N</w:t>
            </w:r>
            <w:r w:rsidRPr="00635501">
              <w:rPr>
                <w:rFonts w:ascii="Calibri" w:eastAsia="Calibri" w:hAnsi="Calibri" w:cs="Calibri"/>
                <w:b/>
                <w:bCs/>
                <w:spacing w:val="-8"/>
                <w:sz w:val="24"/>
                <w:szCs w:val="24"/>
              </w:rPr>
              <w:t xml:space="preserve"> FORM 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F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R</w:t>
            </w:r>
            <w:r w:rsidRPr="00635501">
              <w:rPr>
                <w:rFonts w:ascii="Calibri" w:eastAsia="Calibri" w:hAnsi="Calibri" w:cs="Calibri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TU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D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Y</w:t>
            </w:r>
            <w:r w:rsidRPr="00635501">
              <w:rPr>
                <w:rFonts w:ascii="Calibri" w:eastAsia="Calibri" w:hAnsi="Calibri" w:cs="Calibri"/>
                <w:b/>
                <w:bCs/>
                <w:spacing w:val="-9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B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R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AD</w:t>
            </w:r>
            <w:r w:rsidRPr="00635501">
              <w:rPr>
                <w:rFonts w:ascii="Calibri" w:eastAsia="Calibri" w:hAnsi="Calibri" w:cs="Calibri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(OUTBOUN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D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)</w:t>
            </w:r>
          </w:p>
        </w:tc>
      </w:tr>
    </w:tbl>
    <w:p w14:paraId="2F5F8CA3" w14:textId="3121DE74" w:rsidR="00581070" w:rsidRPr="00635501" w:rsidRDefault="00345DC7" w:rsidP="009B7409">
      <w:pPr>
        <w:framePr w:w="1721" w:h="1904" w:hSpace="180" w:wrap="around" w:vAnchor="text" w:hAnchor="page" w:x="9170" w:y="1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center"/>
        <w:rPr>
          <w:sz w:val="12"/>
          <w:szCs w:val="12"/>
        </w:rPr>
      </w:pPr>
      <w:sdt>
        <w:sdtPr>
          <w:rPr>
            <w:rFonts w:ascii="Verdana" w:eastAsia="Verdana" w:hAnsi="Verdana" w:cs="Verdana"/>
            <w:vanish/>
            <w:sz w:val="14"/>
            <w:szCs w:val="14"/>
          </w:rPr>
          <w:alias w:val="Passport-sized Picture"/>
          <w:tag w:val="Passpor-sized Picture"/>
          <w:id w:val="-579982806"/>
          <w:showingPlcHdr/>
          <w15:color w:val="0000FF"/>
          <w:picture/>
        </w:sdtPr>
        <w:sdtEndPr/>
        <w:sdtContent>
          <w:r w:rsidR="00F701B8">
            <w:rPr>
              <w:rFonts w:ascii="Verdana" w:eastAsia="Verdana" w:hAnsi="Verdana" w:cs="Verdana"/>
              <w:noProof/>
              <w:vanish/>
              <w:sz w:val="14"/>
              <w:szCs w:val="14"/>
            </w:rPr>
            <w:drawing>
              <wp:inline distT="0" distB="0" distL="0" distR="0" wp14:anchorId="43F85B08" wp14:editId="4FCAC62F">
                <wp:extent cx="1094105" cy="1094105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105" cy="1094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87593E" w:rsidRPr="00635501">
        <w:rPr>
          <w:rFonts w:ascii="Verdana" w:eastAsia="Verdana" w:hAnsi="Verdana" w:cs="Verdana"/>
          <w:sz w:val="14"/>
          <w:szCs w:val="14"/>
        </w:rPr>
        <w:t>Pas</w:t>
      </w:r>
      <w:r w:rsidR="0087593E" w:rsidRPr="00635501">
        <w:rPr>
          <w:rFonts w:ascii="Verdana" w:eastAsia="Verdana" w:hAnsi="Verdana" w:cs="Verdana"/>
          <w:spacing w:val="-1"/>
          <w:sz w:val="14"/>
          <w:szCs w:val="14"/>
        </w:rPr>
        <w:t>s</w:t>
      </w:r>
      <w:r w:rsidR="0087593E" w:rsidRPr="00635501">
        <w:rPr>
          <w:rFonts w:ascii="Verdana" w:eastAsia="Verdana" w:hAnsi="Verdana" w:cs="Verdana"/>
          <w:sz w:val="14"/>
          <w:szCs w:val="14"/>
        </w:rPr>
        <w:t>port</w:t>
      </w:r>
      <w:r w:rsidR="0087593E" w:rsidRPr="00635501">
        <w:rPr>
          <w:rFonts w:ascii="Verdana" w:eastAsia="Verdana" w:hAnsi="Verdana" w:cs="Verdana"/>
          <w:spacing w:val="-7"/>
          <w:sz w:val="14"/>
          <w:szCs w:val="14"/>
        </w:rPr>
        <w:t>-</w:t>
      </w:r>
      <w:r w:rsidR="0087593E" w:rsidRPr="00635501">
        <w:rPr>
          <w:rFonts w:ascii="Verdana" w:eastAsia="Verdana" w:hAnsi="Verdana" w:cs="Verdana"/>
          <w:sz w:val="14"/>
          <w:szCs w:val="14"/>
        </w:rPr>
        <w:t>si</w:t>
      </w:r>
      <w:r w:rsidR="0087593E" w:rsidRPr="00635501">
        <w:rPr>
          <w:rFonts w:ascii="Verdana" w:eastAsia="Verdana" w:hAnsi="Verdana" w:cs="Verdana"/>
          <w:spacing w:val="-1"/>
          <w:sz w:val="14"/>
          <w:szCs w:val="14"/>
        </w:rPr>
        <w:t>z</w:t>
      </w:r>
      <w:r w:rsidR="0087593E" w:rsidRPr="00635501">
        <w:rPr>
          <w:rFonts w:ascii="Verdana" w:eastAsia="Verdana" w:hAnsi="Verdana" w:cs="Verdana"/>
          <w:sz w:val="14"/>
          <w:szCs w:val="14"/>
        </w:rPr>
        <w:t>ed pict</w:t>
      </w:r>
      <w:r w:rsidR="0087593E" w:rsidRPr="00635501">
        <w:rPr>
          <w:rFonts w:ascii="Verdana" w:eastAsia="Verdana" w:hAnsi="Verdana" w:cs="Verdana"/>
          <w:spacing w:val="-2"/>
          <w:sz w:val="14"/>
          <w:szCs w:val="14"/>
        </w:rPr>
        <w:t>u</w:t>
      </w:r>
      <w:r w:rsidR="0087593E" w:rsidRPr="00635501">
        <w:rPr>
          <w:rFonts w:ascii="Verdana" w:eastAsia="Verdana" w:hAnsi="Verdana" w:cs="Verdana"/>
          <w:sz w:val="14"/>
          <w:szCs w:val="14"/>
        </w:rPr>
        <w:t>re</w:t>
      </w:r>
    </w:p>
    <w:p w14:paraId="2AE88BCB" w14:textId="5E600485" w:rsidR="00F81868" w:rsidRPr="00635501" w:rsidRDefault="00F81868" w:rsidP="00F81868">
      <w:pPr>
        <w:ind w:left="-284"/>
        <w:rPr>
          <w:rFonts w:cstheme="minorHAnsi"/>
          <w:sz w:val="20"/>
          <w:szCs w:val="20"/>
        </w:rPr>
      </w:pPr>
    </w:p>
    <w:p w14:paraId="510D4223" w14:textId="77777777" w:rsidR="00F81868" w:rsidRPr="00635501" w:rsidRDefault="00F81868" w:rsidP="00A0165A">
      <w:pPr>
        <w:spacing w:before="70"/>
        <w:ind w:left="-284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z w:val="21"/>
          <w:szCs w:val="21"/>
        </w:rPr>
        <w:t>(A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L</w:t>
      </w:r>
      <w:r w:rsidRPr="00635501">
        <w:rPr>
          <w:rFonts w:eastAsia="Verdana" w:cstheme="minorHAnsi"/>
          <w:b/>
          <w:bCs/>
          <w:sz w:val="21"/>
          <w:szCs w:val="21"/>
        </w:rPr>
        <w:t>L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</w:rPr>
        <w:t>I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T</w:t>
      </w:r>
      <w:r w:rsidRPr="00635501">
        <w:rPr>
          <w:rFonts w:eastAsia="Verdana" w:cstheme="minorHAnsi"/>
          <w:b/>
          <w:bCs/>
          <w:spacing w:val="1"/>
          <w:sz w:val="21"/>
          <w:szCs w:val="21"/>
        </w:rPr>
        <w:t>E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M</w:t>
      </w:r>
      <w:r w:rsidRPr="00635501">
        <w:rPr>
          <w:rFonts w:eastAsia="Verdana" w:cstheme="minorHAnsi"/>
          <w:b/>
          <w:bCs/>
          <w:sz w:val="21"/>
          <w:szCs w:val="21"/>
        </w:rPr>
        <w:t>S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 xml:space="preserve"> 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M</w:t>
      </w:r>
      <w:r w:rsidRPr="00635501">
        <w:rPr>
          <w:rFonts w:eastAsia="Verdana" w:cstheme="minorHAnsi"/>
          <w:b/>
          <w:bCs/>
          <w:sz w:val="21"/>
          <w:szCs w:val="21"/>
        </w:rPr>
        <w:t>U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>S</w:t>
      </w:r>
      <w:r w:rsidRPr="00635501">
        <w:rPr>
          <w:rFonts w:eastAsia="Verdana" w:cstheme="minorHAnsi"/>
          <w:b/>
          <w:bCs/>
          <w:sz w:val="21"/>
          <w:szCs w:val="21"/>
        </w:rPr>
        <w:t>T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</w:rPr>
        <w:t>BE FIL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L</w:t>
      </w:r>
      <w:r w:rsidRPr="00635501">
        <w:rPr>
          <w:rFonts w:eastAsia="Verdana" w:cstheme="minorHAnsi"/>
          <w:b/>
          <w:bCs/>
          <w:spacing w:val="1"/>
          <w:sz w:val="21"/>
          <w:szCs w:val="21"/>
        </w:rPr>
        <w:t>ED</w:t>
      </w:r>
      <w:r w:rsidRPr="00635501">
        <w:rPr>
          <w:rFonts w:eastAsia="Verdana" w:cstheme="minorHAnsi"/>
          <w:b/>
          <w:bCs/>
          <w:sz w:val="21"/>
          <w:szCs w:val="21"/>
        </w:rPr>
        <w:t>)</w:t>
      </w:r>
    </w:p>
    <w:p w14:paraId="04AF0931" w14:textId="77777777" w:rsidR="00F81868" w:rsidRPr="00635501" w:rsidRDefault="00F81868" w:rsidP="00F81868">
      <w:pPr>
        <w:spacing w:before="18" w:line="200" w:lineRule="exact"/>
        <w:ind w:left="-567"/>
        <w:rPr>
          <w:rFonts w:cstheme="minorHAnsi"/>
          <w:sz w:val="20"/>
          <w:szCs w:val="20"/>
        </w:rPr>
      </w:pPr>
    </w:p>
    <w:p w14:paraId="4A00536C" w14:textId="742D8F92" w:rsidR="00F81868" w:rsidRPr="00635501" w:rsidRDefault="00F81868" w:rsidP="00A0165A">
      <w:pPr>
        <w:pStyle w:val="Heading1"/>
        <w:numPr>
          <w:ilvl w:val="0"/>
          <w:numId w:val="1"/>
        </w:numPr>
        <w:tabs>
          <w:tab w:val="left" w:pos="-142"/>
        </w:tabs>
        <w:ind w:left="-284" w:firstLine="0"/>
        <w:rPr>
          <w:rFonts w:asciiTheme="minorHAnsi" w:hAnsiTheme="minorHAnsi" w:cstheme="minorHAnsi"/>
          <w:b w:val="0"/>
          <w:bCs w:val="0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PPLI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ANT</w:t>
      </w:r>
      <w:r w:rsidRPr="00635501">
        <w:rPr>
          <w:rFonts w:asciiTheme="minorHAnsi" w:hAnsiTheme="minorHAnsi" w:cstheme="minorHAnsi"/>
          <w:spacing w:val="-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/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ART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IPANT</w:t>
      </w:r>
      <w:r w:rsidRPr="00635501">
        <w:rPr>
          <w:rFonts w:asciiTheme="minorHAnsi" w:hAnsiTheme="minorHAnsi" w:cstheme="minorHAnsi"/>
          <w:spacing w:val="-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NF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O</w:t>
      </w:r>
      <w:r w:rsidRPr="00635501">
        <w:rPr>
          <w:rFonts w:asciiTheme="minorHAnsi" w:hAnsiTheme="minorHAnsi" w:cstheme="minorHAnsi"/>
          <w:sz w:val="21"/>
          <w:szCs w:val="21"/>
        </w:rPr>
        <w:t>RM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TION</w:t>
      </w:r>
    </w:p>
    <w:p w14:paraId="249A5DCD" w14:textId="5BAEA4A1" w:rsidR="00F81868" w:rsidRPr="00635501" w:rsidRDefault="00F81868" w:rsidP="00F81868">
      <w:pPr>
        <w:ind w:left="-567"/>
      </w:pPr>
    </w:p>
    <w:tbl>
      <w:tblPr>
        <w:tblW w:w="9924" w:type="dxa"/>
        <w:tblInd w:w="-4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1"/>
        <w:gridCol w:w="3544"/>
        <w:gridCol w:w="1701"/>
        <w:gridCol w:w="2268"/>
      </w:tblGrid>
      <w:tr w:rsidR="00635501" w:rsidRPr="00635501" w14:paraId="2C72918D" w14:textId="77777777" w:rsidTr="00EE55FA">
        <w:trPr>
          <w:trHeight w:hRule="exact" w:val="708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82DE86" w14:textId="21B0ABC7" w:rsidR="00581070" w:rsidRPr="00635501" w:rsidRDefault="00D84C2D" w:rsidP="00E623BE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Full Name</w:t>
            </w:r>
            <w:r w:rsidR="00EE55FA" w:rsidRPr="00635501">
              <w:rPr>
                <w:rFonts w:eastAsia="Verdana" w:cstheme="minorHAnsi"/>
                <w:sz w:val="21"/>
                <w:szCs w:val="21"/>
              </w:rPr>
              <w:br/>
            </w:r>
            <w:r w:rsidRPr="00635501">
              <w:rPr>
                <w:rFonts w:eastAsia="Verdana" w:cstheme="minorHAnsi"/>
                <w:sz w:val="21"/>
                <w:szCs w:val="21"/>
              </w:rPr>
              <w:br/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sdt>
            <w:sdtPr>
              <w:rPr>
                <w:rStyle w:val="formfill"/>
              </w:rPr>
              <w:id w:val="513116042"/>
              <w:lock w:val="sdtLocked"/>
              <w:placeholder>
                <w:docPart w:val="D371DDDE8D524169A4FB94C55AA0990E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623BAA3C" w14:textId="1BFABFCF" w:rsidR="00581070" w:rsidRPr="00635501" w:rsidRDefault="0087593E" w:rsidP="00581070">
                <w:pPr>
                  <w:pStyle w:val="TableParagraph"/>
                  <w:spacing w:before="67" w:line="238" w:lineRule="auto"/>
                  <w:ind w:left="257" w:right="284" w:firstLine="4"/>
                  <w:rPr>
                    <w:rFonts w:eastAsia="Verdana" w:cstheme="minorHAnsi"/>
                    <w:vanish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F9FB1BD" w14:textId="49F8A0BF" w:rsidR="0091234F" w:rsidRPr="00635501" w:rsidRDefault="0091234F" w:rsidP="00581070">
            <w:pPr>
              <w:pStyle w:val="TableParagraph"/>
              <w:spacing w:before="67" w:line="238" w:lineRule="auto"/>
              <w:ind w:left="257" w:right="284" w:firstLine="4"/>
              <w:rPr>
                <w:rFonts w:eastAsia="Verdana" w:cstheme="minorHAnsi"/>
                <w:sz w:val="21"/>
                <w:szCs w:val="21"/>
              </w:rPr>
            </w:pPr>
          </w:p>
        </w:tc>
      </w:tr>
      <w:tr w:rsidR="00635501" w:rsidRPr="00635501" w14:paraId="5D31B440" w14:textId="77777777" w:rsidTr="00912616">
        <w:trPr>
          <w:trHeight w:hRule="exact" w:val="429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B06B61" w14:textId="31A32CAD" w:rsidR="00D84C2D" w:rsidRPr="00635501" w:rsidRDefault="00D84C2D" w:rsidP="00E623BE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Salutation</w:t>
            </w:r>
          </w:p>
        </w:tc>
        <w:sdt>
          <w:sdtPr>
            <w:rPr>
              <w:rStyle w:val="formfill"/>
            </w:rPr>
            <w:id w:val="1254398863"/>
            <w:lock w:val="sdtLocked"/>
            <w:placeholder>
              <w:docPart w:val="B6233ED7D9B34F618E3A4DAB269DEE65"/>
            </w:placeholder>
            <w:showingPlcHdr/>
            <w15:color w:val="0000FF"/>
            <w:dropDownList>
              <w:listItem w:displayText="Mr" w:value="Mr"/>
              <w:listItem w:displayText="Ms" w:value="Ms"/>
              <w:listItem w:displayText="Mrs" w:value="Mrs"/>
            </w:dropDownList>
          </w:sdtPr>
          <w:sdtEndPr>
            <w:rPr>
              <w:rStyle w:val="DefaultParagraphFont"/>
              <w:rFonts w:eastAsia="Verdana"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6" w:space="0" w:color="000000"/>
                </w:tcBorders>
              </w:tcPr>
              <w:p w14:paraId="23144F44" w14:textId="577B8B37" w:rsidR="00D84C2D" w:rsidRPr="00635501" w:rsidRDefault="0087593E" w:rsidP="00581070">
                <w:pPr>
                  <w:pStyle w:val="TableParagraph"/>
                  <w:spacing w:before="67" w:line="238" w:lineRule="auto"/>
                  <w:ind w:left="257" w:right="284" w:firstLine="4"/>
                  <w:rPr>
                    <w:rFonts w:eastAsia="Verdana"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32DF97BB" w14:textId="77777777" w:rsidTr="00912616">
        <w:trPr>
          <w:trHeight w:hRule="exact" w:val="420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011D3F" w14:textId="77777777" w:rsidR="000E14C2" w:rsidRPr="00635501" w:rsidRDefault="000E14C2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z w:val="21"/>
                <w:szCs w:val="21"/>
              </w:rPr>
              <w:t>atric No.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1200538974"/>
              <w:lock w:val="sdtLocked"/>
              <w:placeholder>
                <w:docPart w:val="0CE41202E1314307A46E8A88DC8F79C6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C57743B" w14:textId="3B5BD460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196B2D54" w14:textId="7D7713A3" w:rsidR="00950FD6" w:rsidRPr="00635501" w:rsidRDefault="00950FD6" w:rsidP="00950FD6">
            <w:pPr>
              <w:pStyle w:val="TableParagraph"/>
              <w:spacing w:before="67" w:line="238" w:lineRule="auto"/>
              <w:ind w:left="257" w:right="284" w:firstLine="4"/>
              <w:rPr>
                <w:rStyle w:val="Style2"/>
                <w:vanish/>
              </w:rPr>
            </w:pPr>
          </w:p>
          <w:p w14:paraId="22CBA952" w14:textId="2E8AF52A" w:rsidR="000E14C2" w:rsidRPr="00635501" w:rsidRDefault="000E14C2" w:rsidP="003A5577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2B6170" w14:textId="77777777" w:rsidR="000E14C2" w:rsidRPr="00635501" w:rsidRDefault="000E14C2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rr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semester</w:t>
            </w:r>
          </w:p>
        </w:tc>
        <w:sdt>
          <w:sdtPr>
            <w:rPr>
              <w:rStyle w:val="formfill"/>
            </w:rPr>
            <w:id w:val="-1172875582"/>
            <w:lock w:val="sdtLocked"/>
            <w:placeholder>
              <w:docPart w:val="E1ECEB9B0F5D4391BC288F9BF659B464"/>
            </w:placeholder>
            <w:showingPlcHdr/>
            <w15:color w:val="0000FF"/>
            <w:dropDownList>
              <w:listItem w:value="Semester 1"/>
              <w:listItem w:displayText="Semester 2" w:value="Semester 2"/>
              <w:listItem w:displayText="Semester 3" w:value="Semester 3"/>
              <w:listItem w:displayText="Semester 4" w:value="Semester 4"/>
              <w:listItem w:displayText="Semester 5" w:value="Semester 5"/>
              <w:listItem w:displayText="Semester 6" w:value="Semester 6"/>
              <w:listItem w:displayText="Semester 7" w:value="Semester 7"/>
              <w:listItem w:displayText="Semester 8" w:value="Semester 8"/>
              <w:listItem w:displayText="Semester 9" w:value="Semester 9"/>
              <w:listItem w:displayText="Semester 10" w:value="Semester 10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226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6D46094C" w14:textId="382E482C" w:rsidR="000E14C2" w:rsidRPr="00635501" w:rsidRDefault="001A19EC" w:rsidP="001A19EC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3A92904B" w14:textId="77777777" w:rsidTr="00912616">
        <w:trPr>
          <w:trHeight w:hRule="exact" w:val="427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FC65EA" w14:textId="5DF9E86B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r</w:t>
            </w:r>
            <w:r w:rsidRPr="00635501">
              <w:rPr>
                <w:rFonts w:eastAsia="Verdana" w:cstheme="minorHAnsi"/>
                <w:sz w:val="21"/>
                <w:szCs w:val="21"/>
              </w:rPr>
              <w:t>ogramme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1783409988"/>
              <w:lock w:val="sdtLocked"/>
              <w:placeholder>
                <w:docPart w:val="C971BEB8B8F7469A9F686E235268840B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2D5B35DD" w14:textId="7680F91B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3736561E" w14:textId="74E6871B" w:rsidR="0091234F" w:rsidRPr="00635501" w:rsidRDefault="0091234F" w:rsidP="001A19E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400BA504" w14:textId="77777777" w:rsidTr="00912616">
        <w:trPr>
          <w:trHeight w:hRule="exact" w:val="419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49856E" w14:textId="1CF91E25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Fa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lty</w:t>
            </w:r>
          </w:p>
        </w:tc>
        <w:sdt>
          <w:sdtPr>
            <w:rPr>
              <w:rStyle w:val="formfill"/>
            </w:rPr>
            <w:id w:val="2128803343"/>
            <w:lock w:val="sdtLocked"/>
            <w:placeholder>
              <w:docPart w:val="9298F0953BD44EE0875AE4704B29F9B6"/>
            </w:placeholder>
            <w:showingPlcHdr/>
            <w15:color w:val="0000FF"/>
            <w:dropDownList>
              <w:listItem w:value="Choose an item."/>
              <w:listItem w:displayText="[SPE] School of Business and Economics" w:value="[SPE] School of Business and Economics"/>
              <w:listItem w:displayText="[FP] Faculty of Agriculture" w:value="[FP] Faculty of Agriculture"/>
              <w:listItem w:displayText="[FBSB] Faculty of Biotechnology and Biomolecular Sciences" w:value="[FBSB] Faculty of Biotechnology and Biomolecular Sciences"/>
              <w:listItem w:displayText="[FSKTM] Faculty of Computer Science and Information Technology" w:value="[FSKTM] Faculty of Computer Science and Information Technology"/>
              <w:listItem w:displayText="[FPSK] Faculty of Medicine and Health Sciences" w:value="[FPSK] Faculty of Medicine and Health Sciences"/>
              <w:listItem w:displayText="[FRSB] Faculty of Design and Architecture" w:value="[FRSB] Faculty of Design and Architecture"/>
              <w:listItem w:displayText="[FBMK] Faculty of  Modern Language and Communication" w:value="[FBMK] Faculty of  Modern Language and Communication"/>
              <w:listItem w:displayText="[FEM] Faculty of Human Ecology" w:value="[FEM] Faculty of Human Ecology"/>
              <w:listItem w:displayText="[FSTM] Faculty of Food Science and Technology" w:value="[FSTM] Faculty of Food Science and Technology"/>
              <w:listItem w:displayText="[FS] Faculty of Science" w:value="[FS] Faculty of Science"/>
              <w:listItem w:displayText="[FPP] Faculty of Educational Studies" w:value="[FPP] Faculty of Educational Studies"/>
              <w:listItem w:displayText="[FK] Faculty of Engineering" w:value="[FK] Faculty of Engineering"/>
              <w:listItem w:displayText="[FPV] Faculty of Veterinary Medicine" w:value="[FPV] Faculty of Veterinary Medicine"/>
              <w:listItem w:displayText="[FHAS] Faculty of Forestry and Environment" w:value="[FHAS] Faculty of Forestry and Environment"/>
              <w:listItem w:displayText="[FSPP] Faculty of Agricultural and Forestry Sciences )UPMKB)" w:value="[FSPP] Faculty of Agricultural and Forestry Sciences )UPMKB)"/>
              <w:listItem w:displayText="[FKPS] Faculty of Humanities, Management and Science (UMPKB)" w:value="[FKPS] Faculty of Humanities, Management and Science (UMPKB)"/>
              <w:listItem w:displayText="[IBS] Institute of Bioscience" w:value="[IBS] Institute of Bioscience"/>
              <w:listItem w:displayText="[IKP] Institute of Plantation Studies" w:value="[IKP] Institute of Plantation Studies"/>
              <w:listItem w:displayText="[ITAFoS] Institute of Tropical Agriculture and Food Security" w:value="[ITAFoS] Institute of Tropical Agriculture and Food Security"/>
              <w:listItem w:displayText="[IPSAS] Institute of Social Science Studies" w:value="[IPSAS] Institute of Social Science Studies"/>
              <w:listItem w:displayText="[INTROP] Tropical Forestry and Forest Product" w:value="[INTROP] Tropical Forestry and Forest Product"/>
              <w:listItem w:displayText="[IPPH] Institute of Halal Products Research" w:value="[IPPH] Institute of Halal Products Research"/>
              <w:listItem w:displayText="[INSPEM] Institute of Mathematical Research" w:value="[INSPEM] Institute of Mathematical Research"/>
              <w:listItem w:displayText="[MYAGEING] Malaysian Research Institute of Ageing" w:value="[MYAGEING] Malaysian Research Institute of Ageing"/>
              <w:listItem w:displayText="[i-AQUAS] International Institute of Aquaculture and Aquatic Sciences (UPMKB)" w:value="[i-AQUAS] International Institute of Aquaculture and Aquatic Sciences (UPMKB)"/>
              <w:listItem w:displayText="[EKOSCIENCE} Institute of Ecosystem Science Borneo (UPMKB)" w:value="[EKOSCIENCE} Institute of Ecosystem Science Borneo (UPMKB)"/>
              <w:listItem w:displayText="[ION2] Institute of Nanoscience and Nanotechnology" w:value="[ION2] Institute of Nanoscience and Nanotechnology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5CC30109" w14:textId="71E25BC4" w:rsidR="0091234F" w:rsidRPr="00635501" w:rsidRDefault="00012C6D" w:rsidP="001A19EC">
                <w:pPr>
                  <w:ind w:left="281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3BE7110A" w14:textId="77777777" w:rsidTr="00912616">
        <w:trPr>
          <w:trHeight w:hRule="exact" w:val="42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536BD6" w14:textId="5B73B428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D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z w:val="21"/>
                <w:szCs w:val="21"/>
              </w:rPr>
              <w:t>part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139918605"/>
              <w:lock w:val="sdtLocked"/>
              <w:placeholder>
                <w:docPart w:val="261D482E3B714EBA8BE5AABFC6C94934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5676210" w14:textId="54E14117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3DB09F96" w14:textId="7672822D" w:rsidR="0091234F" w:rsidRPr="00635501" w:rsidRDefault="0091234F" w:rsidP="005F480E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63C7A4F6" w14:textId="77777777" w:rsidTr="00912616">
        <w:trPr>
          <w:trHeight w:hRule="exact" w:val="430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573C61" w14:textId="41EC640E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sz w:val="21"/>
                <w:szCs w:val="21"/>
              </w:rPr>
              <w:t>d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v</w:t>
            </w:r>
            <w:r w:rsidRPr="00635501">
              <w:rPr>
                <w:rFonts w:eastAsia="Verdana" w:cstheme="minorHAnsi"/>
                <w:sz w:val="21"/>
                <w:szCs w:val="21"/>
              </w:rPr>
              <w:t>isor</w:t>
            </w:r>
            <w:r w:rsidRPr="00635501">
              <w:rPr>
                <w:rFonts w:eastAsia="Verdana" w:cstheme="minorHAnsi"/>
                <w:spacing w:val="-1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Name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64427387"/>
              <w:lock w:val="sdtLocked"/>
              <w:placeholder>
                <w:docPart w:val="A5A63BDAEDB6419AB6979B70F09B27B8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30E27ABF" w14:textId="4E9529C7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7506F38" w14:textId="6795EF91" w:rsidR="0091234F" w:rsidRPr="00635501" w:rsidRDefault="0091234F" w:rsidP="005F480E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2B309D" w:rsidRPr="00635501" w14:paraId="7766A373" w14:textId="77777777" w:rsidTr="00912616">
        <w:trPr>
          <w:trHeight w:hRule="exact" w:val="551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6DE8E1" w14:textId="33744B07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rr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G</w:t>
            </w:r>
            <w:r w:rsidRPr="00635501">
              <w:rPr>
                <w:rFonts w:eastAsia="Verdana" w:cstheme="minorHAnsi"/>
                <w:sz w:val="21"/>
                <w:szCs w:val="21"/>
              </w:rPr>
              <w:t>PA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2121718427"/>
              <w:lock w:val="sdtLocked"/>
              <w:placeholder>
                <w:docPart w:val="798C5F2357F548688E81F8315960E3C9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7091120B" w14:textId="095B696F" w:rsidR="002B309D" w:rsidRPr="00635501" w:rsidRDefault="002B309D" w:rsidP="002B309D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9E2BAC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588BAD38" w14:textId="3DE61836" w:rsidR="002B309D" w:rsidRPr="00635501" w:rsidRDefault="002B309D" w:rsidP="002B309D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812101" w14:textId="7C3CE4C7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Ex</w:t>
            </w:r>
            <w:r w:rsidRPr="00635501">
              <w:rPr>
                <w:rFonts w:eastAsia="Verdana" w:cstheme="minorHAnsi"/>
                <w:sz w:val="21"/>
                <w:szCs w:val="21"/>
              </w:rPr>
              <w:t>pected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y</w:t>
            </w:r>
            <w:r w:rsidRPr="00635501">
              <w:rPr>
                <w:rFonts w:eastAsia="Verdana" w:cstheme="minorHAnsi"/>
                <w:sz w:val="21"/>
                <w:szCs w:val="21"/>
              </w:rPr>
              <w:t>ear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of</w:t>
            </w:r>
            <w:r w:rsidRPr="00635501">
              <w:rPr>
                <w:rFonts w:eastAsia="Verdana" w:cstheme="minorHAnsi"/>
                <w:w w:val="99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w w:val="99"/>
                <w:sz w:val="21"/>
                <w:szCs w:val="21"/>
              </w:rPr>
              <w:br/>
            </w:r>
            <w:r w:rsidRPr="00635501">
              <w:rPr>
                <w:rFonts w:eastAsia="Verdana" w:cstheme="minorHAnsi"/>
                <w:sz w:val="21"/>
                <w:szCs w:val="21"/>
              </w:rPr>
              <w:t>grad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ation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242824032"/>
              <w:lock w:val="sdtLocked"/>
              <w:placeholder>
                <w:docPart w:val="8AD0273F33824FE6AD109DBAED68C035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1DBC6CE" w14:textId="3487CD43" w:rsidR="002B309D" w:rsidRPr="00635501" w:rsidRDefault="002B309D" w:rsidP="002B309D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8A7050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</w:tc>
      </w:tr>
      <w:tr w:rsidR="002B309D" w:rsidRPr="00635501" w14:paraId="13DBDC01" w14:textId="77777777" w:rsidTr="00912616">
        <w:trPr>
          <w:trHeight w:hRule="exact" w:val="44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636B0" w14:textId="2063AA5F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Da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of</w:t>
            </w:r>
            <w:r w:rsidRPr="00635501">
              <w:rPr>
                <w:rFonts w:eastAsia="Verdana"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B</w:t>
            </w:r>
            <w:r w:rsidRPr="00635501">
              <w:rPr>
                <w:rFonts w:eastAsia="Verdana" w:cstheme="minorHAnsi"/>
                <w:sz w:val="21"/>
                <w:szCs w:val="21"/>
              </w:rPr>
              <w:t>irth</w:t>
            </w:r>
          </w:p>
        </w:tc>
        <w:sdt>
          <w:sdtPr>
            <w:rPr>
              <w:rFonts w:cstheme="minorHAnsi"/>
              <w:sz w:val="21"/>
              <w:szCs w:val="21"/>
            </w:rPr>
            <w:id w:val="-400296902"/>
            <w:placeholder>
              <w:docPart w:val="F238447E13EA4C2B9B9F3FA5D041F8B7"/>
            </w:placeholder>
            <w15:color w:val="0000FF"/>
          </w:sdtPr>
          <w:sdtEndPr/>
          <w:sdtContent>
            <w:tc>
              <w:tcPr>
                <w:tcW w:w="354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sdt>
                <w:sdtPr>
                  <w:rPr>
                    <w:rStyle w:val="formfill"/>
                  </w:rPr>
                  <w:id w:val="-1050147148"/>
                  <w:lock w:val="sdtLocked"/>
                  <w:placeholder>
                    <w:docPart w:val="EF9E13140AE04E18AA4A23815B3E02E0"/>
                  </w:placeholder>
                  <w:showingPlcHdr/>
                  <w15:color w:val="0000FF"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>
                  <w:rPr>
                    <w:rStyle w:val="DefaultParagraphFont"/>
                    <w:rFonts w:cstheme="minorHAnsi"/>
                    <w:sz w:val="22"/>
                    <w:szCs w:val="21"/>
                  </w:rPr>
                </w:sdtEndPr>
                <w:sdtContent>
                  <w:p w14:paraId="120CF5E7" w14:textId="7B85F470" w:rsidR="002B309D" w:rsidRPr="00635501" w:rsidRDefault="002B309D" w:rsidP="002B309D">
                    <w:pPr>
                      <w:ind w:left="281"/>
                      <w:rPr>
                        <w:rFonts w:cstheme="minorHAnsi"/>
                        <w:sz w:val="21"/>
                        <w:szCs w:val="21"/>
                      </w:rPr>
                    </w:pPr>
                    <w:r w:rsidRPr="009E2BAC">
                      <w:rPr>
                        <w:rStyle w:val="PlaceholderText"/>
                        <w:vanish/>
                        <w:color w:val="auto"/>
                      </w:rPr>
                      <w:t>Click or tap to enter a date.</w:t>
                    </w:r>
                  </w:p>
                </w:sdtContent>
              </w:sdt>
            </w:tc>
          </w:sdtContent>
        </w:sdt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424AFB" w14:textId="01B09DB5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sz w:val="21"/>
                <w:szCs w:val="21"/>
              </w:rPr>
              <w:t>ssp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z w:val="21"/>
                <w:szCs w:val="21"/>
              </w:rPr>
              <w:t>rt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No.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78940121"/>
              <w:lock w:val="sdtLocked"/>
              <w:placeholder>
                <w:docPart w:val="395E424BEA3B407F9BC9579DC88C2E19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8432B2C" w14:textId="51A04509" w:rsidR="002B309D" w:rsidRPr="00635501" w:rsidRDefault="002B309D" w:rsidP="002B309D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8A7050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</w:tc>
      </w:tr>
      <w:tr w:rsidR="00635501" w:rsidRPr="00635501" w14:paraId="0693D0B3" w14:textId="77777777" w:rsidTr="00912616">
        <w:trPr>
          <w:trHeight w:hRule="exact" w:val="423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6A9C39" w14:textId="57B7B356" w:rsidR="00D84C2D" w:rsidRPr="00635501" w:rsidRDefault="00D84C2D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Gender</w:t>
            </w:r>
          </w:p>
        </w:tc>
        <w:sdt>
          <w:sdtPr>
            <w:rPr>
              <w:rStyle w:val="formfill"/>
            </w:rPr>
            <w:id w:val="-1149894566"/>
            <w:lock w:val="sdtLocked"/>
            <w:placeholder>
              <w:docPart w:val="380373C2E00145368CA51CDFA77A3FA4"/>
            </w:placeholder>
            <w:showingPlcHdr/>
            <w15:color w:val="0000FF"/>
            <w:dropDownList>
              <w:listItem w:value="Male"/>
              <w:listItem w:displayText="Female" w:value="Female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354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7EF82333" w14:textId="04CC37F4" w:rsidR="00D84C2D" w:rsidRPr="00635501" w:rsidRDefault="00BD21B6" w:rsidP="00BD21B6">
                <w:pPr>
                  <w:ind w:left="281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6B5C55" w14:textId="65DF43A5" w:rsidR="00D84C2D" w:rsidRPr="00635501" w:rsidRDefault="00D84C2D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cstheme="minorHAnsi"/>
                <w:sz w:val="21"/>
                <w:szCs w:val="21"/>
              </w:rPr>
              <w:t>Marital Status</w:t>
            </w:r>
          </w:p>
        </w:tc>
        <w:sdt>
          <w:sdtPr>
            <w:rPr>
              <w:rStyle w:val="formfill"/>
            </w:rPr>
            <w:id w:val="1681617123"/>
            <w:lock w:val="sdtLocked"/>
            <w:placeholder>
              <w:docPart w:val="D5B286EC0664414DA860D820A8272DD3"/>
            </w:placeholder>
            <w:showingPlcHdr/>
            <w15:color w:val="0000FF"/>
            <w:dropDownList>
              <w:listItem w:value="Single"/>
              <w:listItem w:displayText="Married" w:value="Married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226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01C1E5A6" w14:textId="718438F9" w:rsidR="00D84C2D" w:rsidRPr="00635501" w:rsidRDefault="00A5774C" w:rsidP="00A5774C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175B50DE" w14:textId="77777777" w:rsidTr="00912616">
        <w:trPr>
          <w:trHeight w:hRule="exact" w:val="41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FC713" w14:textId="7B6C3FB7" w:rsidR="00D84C2D" w:rsidRPr="00635501" w:rsidRDefault="00BD21B6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tionality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176851021"/>
              <w:lock w:val="sdtLocked"/>
              <w:placeholder>
                <w:docPart w:val="F2230B4E591B47C995F5D32DD3AF3C8C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767555B" w14:textId="4446AB0D" w:rsidR="00F73BE2" w:rsidRPr="00635501" w:rsidRDefault="00F73BE2" w:rsidP="00F73BE2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704EC35" w14:textId="0D48207C" w:rsidR="00D84C2D" w:rsidRPr="00635501" w:rsidRDefault="00D84C2D" w:rsidP="00BD21B6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E691F6" w14:textId="33819C88" w:rsidR="00D84C2D" w:rsidRPr="00635501" w:rsidRDefault="00D84C2D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cstheme="minorHAnsi"/>
                <w:sz w:val="21"/>
                <w:szCs w:val="21"/>
              </w:rPr>
              <w:t>Mobile number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079640426"/>
              <w:lock w:val="sdtLocked"/>
              <w:placeholder>
                <w:docPart w:val="B4B7012B84114C729940F58D5BB34460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4243D0A6" w14:textId="77777777" w:rsidR="002B309D" w:rsidRDefault="002B309D" w:rsidP="002B309D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  <w:p w14:paraId="59EC230B" w14:textId="7F1C2BB9" w:rsidR="00F73BE2" w:rsidRPr="00635501" w:rsidRDefault="00F73BE2" w:rsidP="00F73BE2">
            <w:pPr>
              <w:pStyle w:val="TableParagraph"/>
              <w:spacing w:before="67" w:line="238" w:lineRule="auto"/>
              <w:ind w:left="257" w:right="284" w:firstLine="4"/>
              <w:rPr>
                <w:rStyle w:val="Style2"/>
                <w:vanish/>
              </w:rPr>
            </w:pPr>
          </w:p>
          <w:p w14:paraId="327A42A4" w14:textId="6B9424D5" w:rsidR="00D84C2D" w:rsidRPr="00635501" w:rsidRDefault="00D84C2D" w:rsidP="00A5774C">
            <w:pPr>
              <w:ind w:left="282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3C8C8E45" w14:textId="77777777" w:rsidTr="00912616">
        <w:trPr>
          <w:trHeight w:hRule="exact" w:val="434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4942D" w14:textId="77A69B66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z w:val="21"/>
                <w:szCs w:val="21"/>
              </w:rPr>
              <w:t>mail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578169015"/>
              <w:lock w:val="sdtLocked"/>
              <w:placeholder>
                <w:docPart w:val="973D21B119BA408CB93CED0FEE31D746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B87DA42" w14:textId="75CBB681" w:rsidR="00F73BE2" w:rsidRPr="00635501" w:rsidRDefault="00F73BE2" w:rsidP="00F73BE2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163CFB97" w14:textId="113B67C5" w:rsidR="0091234F" w:rsidRPr="00635501" w:rsidRDefault="0091234F" w:rsidP="00BD21B6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136E1623" w14:textId="77777777" w:rsidTr="00912616">
        <w:trPr>
          <w:trHeight w:hRule="exact" w:val="427"/>
        </w:trPr>
        <w:tc>
          <w:tcPr>
            <w:tcW w:w="992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EE4231" w14:textId="5F2BB8F0" w:rsidR="0091234F" w:rsidRPr="00635501" w:rsidRDefault="00C13454" w:rsidP="00A5774C">
            <w:pPr>
              <w:jc w:val="center"/>
              <w:rPr>
                <w:rFonts w:cstheme="minorHAnsi"/>
                <w:iCs/>
                <w:sz w:val="21"/>
                <w:szCs w:val="21"/>
              </w:rPr>
            </w:pP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EM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ER</w:t>
            </w:r>
            <w:r w:rsidRPr="00635501">
              <w:rPr>
                <w:rFonts w:eastAsia="Verdana" w:cstheme="minorHAnsi"/>
                <w:b/>
                <w:bCs/>
                <w:iCs/>
                <w:spacing w:val="-2"/>
                <w:sz w:val="21"/>
                <w:szCs w:val="21"/>
              </w:rPr>
              <w:t>G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b/>
                <w:bCs/>
                <w:iCs/>
                <w:spacing w:val="1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CY</w:t>
            </w:r>
            <w:r w:rsidRPr="00635501">
              <w:rPr>
                <w:rFonts w:eastAsia="Verdana" w:cstheme="minorHAnsi"/>
                <w:b/>
                <w:bCs/>
                <w:iCs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CON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b/>
                <w:bCs/>
                <w:iCs/>
                <w:spacing w:val="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CT</w:t>
            </w:r>
            <w:r w:rsidRPr="00635501">
              <w:rPr>
                <w:rFonts w:eastAsia="Verdana" w:cstheme="minorHAnsi"/>
                <w:b/>
                <w:bCs/>
                <w:iCs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F</w:t>
            </w:r>
            <w:r w:rsidRPr="00635501">
              <w:rPr>
                <w:rFonts w:eastAsia="Verdana" w:cstheme="minorHAnsi"/>
                <w:b/>
                <w:bCs/>
                <w:iCs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RM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N</w:t>
            </w:r>
          </w:p>
        </w:tc>
      </w:tr>
      <w:tr w:rsidR="00635501" w:rsidRPr="00635501" w14:paraId="644FA343" w14:textId="77777777" w:rsidTr="00912616">
        <w:trPr>
          <w:trHeight w:hRule="exact" w:val="419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A963AF" w14:textId="5E3117A1" w:rsidR="00607ACA" w:rsidRPr="00635501" w:rsidRDefault="00607ACA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me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848363264"/>
              <w:lock w:val="sdtLocked"/>
              <w:placeholder>
                <w:docPart w:val="466F236AF976412AAD311AE3467A6670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7CDE9C2" w14:textId="04977785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2561FA02" w14:textId="5582E2EB" w:rsidR="00607ACA" w:rsidRPr="00635501" w:rsidRDefault="00607ACA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C0D281" w14:textId="0E29EAE9" w:rsidR="00607ACA" w:rsidRPr="00635501" w:rsidRDefault="00607ACA" w:rsidP="001B02CC">
            <w:pPr>
              <w:pStyle w:val="TableParagraph"/>
              <w:ind w:left="102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Re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l</w:t>
            </w:r>
            <w:r w:rsidRPr="00635501">
              <w:rPr>
                <w:rFonts w:eastAsia="Verdana" w:cstheme="minorHAnsi"/>
                <w:sz w:val="21"/>
                <w:szCs w:val="21"/>
              </w:rPr>
              <w:t>at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s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eastAsia="Verdana" w:cstheme="minorHAnsi"/>
                <w:sz w:val="21"/>
                <w:szCs w:val="21"/>
              </w:rPr>
              <w:t>ip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2053383290"/>
              <w:lock w:val="sdtLocked"/>
              <w:placeholder>
                <w:docPart w:val="6610FB06BC08423BB4210A266F7906D0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A43A6EC" w14:textId="45AFCFCE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  <w:p w14:paraId="1258660C" w14:textId="36E3234B" w:rsidR="00607ACA" w:rsidRPr="00635501" w:rsidRDefault="00607ACA" w:rsidP="00A5774C">
            <w:pPr>
              <w:ind w:left="282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27D01C04" w14:textId="77777777" w:rsidTr="00912616">
        <w:trPr>
          <w:trHeight w:hRule="exact" w:val="42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096ADB" w14:textId="2B1B71E4" w:rsidR="00607ACA" w:rsidRPr="00635501" w:rsidRDefault="00607ACA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sz w:val="21"/>
                <w:szCs w:val="21"/>
              </w:rPr>
              <w:t>ssp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z w:val="21"/>
                <w:szCs w:val="21"/>
              </w:rPr>
              <w:t>rt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No.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575171500"/>
              <w:lock w:val="sdtLocked"/>
              <w:placeholder>
                <w:docPart w:val="B8FDF44EDCF4475391F13CC3AF2E7E6C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230D6016" w14:textId="00FE5F4C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6D554FF0" w14:textId="69C7BEDE" w:rsidR="00607ACA" w:rsidRPr="00635501" w:rsidRDefault="00607ACA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E8981B" w14:textId="2C9B243B" w:rsidR="00607ACA" w:rsidRPr="00635501" w:rsidRDefault="00607ACA" w:rsidP="001B02CC">
            <w:pPr>
              <w:pStyle w:val="TableParagraph"/>
              <w:ind w:left="102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act</w:t>
            </w:r>
            <w:r w:rsidRPr="00635501">
              <w:rPr>
                <w:rFonts w:eastAsia="Verdana" w:cstheme="minorHAnsi"/>
                <w:spacing w:val="-1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u</w:t>
            </w:r>
            <w:r w:rsidRPr="00635501">
              <w:rPr>
                <w:rFonts w:eastAsia="Verdana" w:cstheme="minorHAnsi"/>
                <w:sz w:val="21"/>
                <w:szCs w:val="21"/>
              </w:rPr>
              <w:t>mber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479854876"/>
              <w:lock w:val="sdtLocked"/>
              <w:placeholder>
                <w:docPart w:val="39DEA2D299DF4D2293C55104C5FAEDFA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779D52F3" w14:textId="77777777" w:rsidR="002B309D" w:rsidRDefault="002B309D" w:rsidP="002B309D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  <w:p w14:paraId="6C10064F" w14:textId="15D6EF9D" w:rsidR="001D5C07" w:rsidRPr="00635501" w:rsidRDefault="001D5C07" w:rsidP="001D5C07">
            <w:pPr>
              <w:pStyle w:val="TableParagraph"/>
              <w:spacing w:before="67" w:line="238" w:lineRule="auto"/>
              <w:ind w:left="257" w:right="284" w:firstLine="4"/>
              <w:rPr>
                <w:rStyle w:val="Style2"/>
                <w:vanish/>
              </w:rPr>
            </w:pPr>
          </w:p>
          <w:p w14:paraId="02202FA2" w14:textId="69FD7D80" w:rsidR="00607ACA" w:rsidRPr="00635501" w:rsidRDefault="00607ACA" w:rsidP="00A5774C">
            <w:pPr>
              <w:ind w:left="282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03BE3F66" w14:textId="77777777" w:rsidTr="006B2FFB">
        <w:trPr>
          <w:trHeight w:hRule="exact" w:val="1137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C2C690" w14:textId="77777777" w:rsidR="00D84C2D" w:rsidRPr="00635501" w:rsidRDefault="00D84C2D" w:rsidP="00D84C2D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H</w:t>
            </w:r>
            <w:r w:rsidRPr="00635501">
              <w:rPr>
                <w:rFonts w:eastAsia="Verdana" w:cstheme="minorHAnsi"/>
                <w:sz w:val="21"/>
                <w:szCs w:val="21"/>
              </w:rPr>
              <w:t>ome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578630669"/>
              <w:lock w:val="sdtLocked"/>
              <w:placeholder>
                <w:docPart w:val="777B7725EAA74E5A86796C7496F9274B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AFA16D7" w14:textId="55B86F74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C487BB1" w14:textId="02A27FC3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2D0040ED" w14:textId="77777777" w:rsidTr="006B2FFB">
        <w:trPr>
          <w:trHeight w:hRule="exact" w:val="1421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D459A" w14:textId="77777777" w:rsidR="00D84C2D" w:rsidRPr="00635501" w:rsidRDefault="00D84C2D" w:rsidP="00D84C2D">
            <w:pPr>
              <w:pStyle w:val="TableParagraph"/>
              <w:spacing w:line="242" w:lineRule="auto"/>
              <w:ind w:left="102" w:right="437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z w:val="21"/>
                <w:szCs w:val="21"/>
              </w:rPr>
              <w:t>oll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z w:val="21"/>
                <w:szCs w:val="21"/>
              </w:rPr>
              <w:t>ge</w:t>
            </w:r>
            <w:r w:rsidRPr="00635501">
              <w:rPr>
                <w:rFonts w:eastAsia="Verdana"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  <w:r w:rsidRPr="00635501">
              <w:rPr>
                <w:rFonts w:eastAsia="Verdana"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(if</w:t>
            </w:r>
            <w:r w:rsidRPr="00635501">
              <w:rPr>
                <w:rFonts w:eastAsia="Verdana" w:cstheme="minorHAnsi"/>
                <w:w w:val="99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di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ff</w:t>
            </w:r>
            <w:r w:rsidRPr="00635501">
              <w:rPr>
                <w:rFonts w:eastAsia="Verdana" w:cstheme="minorHAnsi"/>
                <w:sz w:val="21"/>
                <w:szCs w:val="21"/>
              </w:rPr>
              <w:t>er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f</w:t>
            </w:r>
            <w:r w:rsidRPr="00635501">
              <w:rPr>
                <w:rFonts w:eastAsia="Verdana" w:cstheme="minorHAnsi"/>
                <w:sz w:val="21"/>
                <w:szCs w:val="21"/>
              </w:rPr>
              <w:t>rom</w:t>
            </w:r>
            <w:r w:rsidRPr="00635501">
              <w:rPr>
                <w:rFonts w:eastAsia="Verdana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b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v</w:t>
            </w:r>
            <w:r w:rsidRPr="00635501">
              <w:rPr>
                <w:rFonts w:eastAsia="Verdana" w:cstheme="minorHAnsi"/>
                <w:sz w:val="21"/>
                <w:szCs w:val="21"/>
              </w:rPr>
              <w:t>e)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136339866"/>
              <w:lock w:val="sdtLocked"/>
              <w:placeholder>
                <w:docPart w:val="966D88CDEF77471883F1B7DFB3DA5FAE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CD4997C" w14:textId="77777777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3BEABB5E" w14:textId="691C40D7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  <w:p w14:paraId="509088F2" w14:textId="77777777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  <w:p w14:paraId="32C7DF15" w14:textId="77777777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  <w:p w14:paraId="49A3D3C6" w14:textId="53E27C50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</w:tbl>
    <w:p w14:paraId="0943616B" w14:textId="6CDCC7E6" w:rsidR="00DE0FAE" w:rsidRDefault="00DE0FAE" w:rsidP="00DE0FAE">
      <w:pPr>
        <w:spacing w:before="61"/>
        <w:rPr>
          <w:rFonts w:eastAsia="Verdana" w:cstheme="minorHAnsi"/>
          <w:sz w:val="21"/>
          <w:szCs w:val="21"/>
        </w:rPr>
      </w:pPr>
      <w:bookmarkStart w:id="0" w:name="_Hlk85637709"/>
    </w:p>
    <w:p w14:paraId="6CEDBDE2" w14:textId="77777777" w:rsidR="006B2FFB" w:rsidRPr="00DE0FAE" w:rsidRDefault="006B2FFB" w:rsidP="00DE0FAE">
      <w:pPr>
        <w:spacing w:before="61"/>
        <w:rPr>
          <w:rFonts w:eastAsia="Verdana" w:cstheme="minorHAnsi"/>
          <w:sz w:val="21"/>
          <w:szCs w:val="21"/>
        </w:rPr>
      </w:pPr>
    </w:p>
    <w:p w14:paraId="2B423B92" w14:textId="58D1F225" w:rsidR="00AF7E1D" w:rsidRPr="00635501" w:rsidRDefault="00AF7E1D" w:rsidP="00A0165A">
      <w:pPr>
        <w:numPr>
          <w:ilvl w:val="0"/>
          <w:numId w:val="1"/>
        </w:numPr>
        <w:spacing w:before="61"/>
        <w:ind w:hanging="327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pacing w:val="-1"/>
          <w:sz w:val="21"/>
          <w:szCs w:val="21"/>
        </w:rPr>
        <w:lastRenderedPageBreak/>
        <w:t>MOBILITY PROGRAM INFORMATION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411"/>
        <w:gridCol w:w="2705"/>
        <w:gridCol w:w="4808"/>
      </w:tblGrid>
      <w:tr w:rsidR="00635501" w:rsidRPr="00635501" w14:paraId="0C2C89E5" w14:textId="77777777" w:rsidTr="00912616">
        <w:tc>
          <w:tcPr>
            <w:tcW w:w="2411" w:type="dxa"/>
          </w:tcPr>
          <w:bookmarkEnd w:id="0"/>
          <w:p w14:paraId="7DCC1CEE" w14:textId="724956A0" w:rsidR="00AF7E1D" w:rsidRPr="00635501" w:rsidRDefault="00AF7E1D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Type of Program</w:t>
            </w:r>
          </w:p>
        </w:tc>
        <w:tc>
          <w:tcPr>
            <w:tcW w:w="7513" w:type="dxa"/>
            <w:gridSpan w:val="2"/>
          </w:tcPr>
          <w:p w14:paraId="2AE9593B" w14:textId="58E9583E" w:rsidR="002C7C83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2007351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B40258" w:rsidRPr="00635501">
              <w:rPr>
                <w:rFonts w:cstheme="minorHAnsi"/>
                <w:sz w:val="21"/>
                <w:szCs w:val="21"/>
              </w:rPr>
              <w:t xml:space="preserve"> </w:t>
            </w:r>
            <w:r w:rsidR="002C7C83" w:rsidRPr="00635501">
              <w:rPr>
                <w:rFonts w:cstheme="minorHAnsi"/>
                <w:sz w:val="21"/>
                <w:szCs w:val="21"/>
              </w:rPr>
              <w:t xml:space="preserve">AIMS Semester Exchange Program </w:t>
            </w:r>
          </w:p>
          <w:p w14:paraId="5342AD52" w14:textId="56E8DADD" w:rsidR="00AF7E1D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891576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2C7C83" w:rsidRPr="00635501">
              <w:rPr>
                <w:rFonts w:cstheme="minorHAnsi"/>
                <w:sz w:val="21"/>
                <w:szCs w:val="21"/>
              </w:rPr>
              <w:t xml:space="preserve"> </w:t>
            </w:r>
            <w:r w:rsidR="00AF7E1D" w:rsidRPr="00635501">
              <w:rPr>
                <w:rFonts w:cstheme="minorHAnsi"/>
                <w:sz w:val="21"/>
                <w:szCs w:val="21"/>
              </w:rPr>
              <w:t>Exchange Programme (1 or 2 semesters with credit transfer)</w:t>
            </w:r>
          </w:p>
          <w:p w14:paraId="4000125C" w14:textId="048F307F" w:rsidR="00AF7E1D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708752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Industrial Training / Internship</w:t>
            </w:r>
          </w:p>
          <w:p w14:paraId="5DCD18A7" w14:textId="76B09621" w:rsidR="00AF7E1D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138764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ASEAN International Mobility for Students (AIMS) Programme</w:t>
            </w:r>
          </w:p>
          <w:p w14:paraId="2037B894" w14:textId="1EFC073F" w:rsidR="00AF7E1D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214202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ASEAN University Network (AUN) Programme</w:t>
            </w:r>
          </w:p>
          <w:p w14:paraId="14B0CD8D" w14:textId="55DAB347" w:rsidR="00AF7E1D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2040651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MEVLANA Exchange Protocol</w:t>
            </w:r>
          </w:p>
          <w:p w14:paraId="5DCA4E25" w14:textId="77850CCF" w:rsidR="00AF7E1D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33372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Others, please specify</w:t>
            </w:r>
            <w:r w:rsidR="00E37BB1" w:rsidRPr="00635501">
              <w:rPr>
                <w:rFonts w:cstheme="minorHAnsi"/>
                <w:sz w:val="21"/>
                <w:szCs w:val="21"/>
              </w:rPr>
              <w:t xml:space="preserve">: </w:t>
            </w:r>
            <w:sdt>
              <w:sdtPr>
                <w:rPr>
                  <w:rStyle w:val="Style1"/>
                  <w:rFonts w:cstheme="minorHAnsi"/>
                  <w:sz w:val="21"/>
                  <w:szCs w:val="21"/>
                </w:rPr>
                <w:id w:val="975878759"/>
                <w:placeholder>
                  <w:docPart w:val="1EE3CBA165F541BFA5B1E1CFC40DF1F5"/>
                </w:placeholder>
                <w:showingPlcHdr/>
                <w15:color w:val="0000FF"/>
              </w:sdtPr>
              <w:sdtEndPr>
                <w:rPr>
                  <w:rStyle w:val="DefaultParagraphFont"/>
                  <w:u w:val="none"/>
                </w:rPr>
              </w:sdtEndPr>
              <w:sdtContent>
                <w:r w:rsidR="00E37BB1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1A7EC3DC" w14:textId="77777777" w:rsidR="00AF7E1D" w:rsidRPr="00635501" w:rsidRDefault="00AF7E1D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</w:p>
        </w:tc>
      </w:tr>
      <w:tr w:rsidR="00635501" w:rsidRPr="00635501" w14:paraId="096A3B81" w14:textId="77777777" w:rsidTr="00912616">
        <w:tc>
          <w:tcPr>
            <w:tcW w:w="2411" w:type="dxa"/>
          </w:tcPr>
          <w:p w14:paraId="71883B6D" w14:textId="47F99198" w:rsidR="000F2ADF" w:rsidRPr="00635501" w:rsidRDefault="000F2ADF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Type of Mobility</w:t>
            </w:r>
          </w:p>
        </w:tc>
        <w:tc>
          <w:tcPr>
            <w:tcW w:w="7513" w:type="dxa"/>
            <w:gridSpan w:val="2"/>
          </w:tcPr>
          <w:p w14:paraId="3BEB0811" w14:textId="7A2D72BA" w:rsidR="000F2ADF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56564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0F2ADF" w:rsidRPr="00635501">
              <w:rPr>
                <w:rFonts w:cstheme="minorHAnsi"/>
                <w:sz w:val="21"/>
                <w:szCs w:val="21"/>
              </w:rPr>
              <w:t xml:space="preserve"> Physical</w:t>
            </w:r>
          </w:p>
          <w:p w14:paraId="045917C7" w14:textId="175E4FF8" w:rsidR="000F2ADF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129505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0F2ADF" w:rsidRPr="00635501">
              <w:rPr>
                <w:rFonts w:cstheme="minorHAnsi"/>
                <w:sz w:val="21"/>
                <w:szCs w:val="21"/>
              </w:rPr>
              <w:t xml:space="preserve"> Virtual</w:t>
            </w:r>
          </w:p>
          <w:p w14:paraId="125CB3CB" w14:textId="2D2C1765" w:rsidR="00EE55FA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773634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EE55FA" w:rsidRPr="00635501">
              <w:rPr>
                <w:rFonts w:cstheme="minorHAnsi"/>
                <w:sz w:val="21"/>
                <w:szCs w:val="21"/>
              </w:rPr>
              <w:t xml:space="preserve"> Hybrid</w:t>
            </w:r>
          </w:p>
        </w:tc>
      </w:tr>
      <w:tr w:rsidR="00635501" w:rsidRPr="00635501" w14:paraId="14C457B1" w14:textId="27B223C9" w:rsidTr="00912616">
        <w:trPr>
          <w:trHeight w:val="327"/>
        </w:trPr>
        <w:tc>
          <w:tcPr>
            <w:tcW w:w="2411" w:type="dxa"/>
            <w:vMerge w:val="restart"/>
          </w:tcPr>
          <w:p w14:paraId="13B4D569" w14:textId="35521BAF" w:rsidR="002C7C83" w:rsidRPr="00635501" w:rsidRDefault="002C7C83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AIMS Partner University (Only for AIMS Semester Exchange Program) </w:t>
            </w:r>
          </w:p>
        </w:tc>
        <w:tc>
          <w:tcPr>
            <w:tcW w:w="2705" w:type="dxa"/>
          </w:tcPr>
          <w:p w14:paraId="1B6BE1DB" w14:textId="70951F65" w:rsidR="002C7C83" w:rsidRPr="00635501" w:rsidRDefault="0054009E" w:rsidP="006344B2">
            <w:pPr>
              <w:jc w:val="center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cstheme="minorHAnsi"/>
                <w:sz w:val="21"/>
                <w:szCs w:val="21"/>
              </w:rPr>
              <w:t>Field</w:t>
            </w:r>
          </w:p>
        </w:tc>
        <w:tc>
          <w:tcPr>
            <w:tcW w:w="4808" w:type="dxa"/>
          </w:tcPr>
          <w:p w14:paraId="78139B1A" w14:textId="2DD5DE62" w:rsidR="002C7C83" w:rsidRPr="00635501" w:rsidRDefault="002C7C83" w:rsidP="006344B2">
            <w:pPr>
              <w:jc w:val="center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IMS Partner University</w:t>
            </w:r>
          </w:p>
        </w:tc>
      </w:tr>
      <w:tr w:rsidR="00635501" w:rsidRPr="00635501" w14:paraId="476848A8" w14:textId="0CE93ECC" w:rsidTr="00912616">
        <w:trPr>
          <w:trHeight w:val="604"/>
        </w:trPr>
        <w:tc>
          <w:tcPr>
            <w:tcW w:w="2411" w:type="dxa"/>
            <w:vMerge/>
          </w:tcPr>
          <w:p w14:paraId="45C01AB0" w14:textId="77777777" w:rsidR="002C7C83" w:rsidRPr="00635501" w:rsidRDefault="002C7C83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</w:p>
        </w:tc>
        <w:sdt>
          <w:sdtPr>
            <w:rPr>
              <w:rStyle w:val="formfill"/>
            </w:rPr>
            <w:id w:val="-713430205"/>
            <w:lock w:val="sdtLocked"/>
            <w:placeholder>
              <w:docPart w:val="109303304C1849B58BD39FD3319AC5FD"/>
            </w:placeholder>
            <w:showingPlcHdr/>
            <w15:color w:val="0000FF"/>
            <w:dropDownList>
              <w:listItem w:value="Agriculture"/>
              <w:listItem w:displayText="Forestry &amp; Environment" w:value="Forestry &amp; Environment"/>
              <w:listItem w:displayText="Business" w:value="Business"/>
              <w:listItem w:displayText="Food Science and Technology" w:value="Food Science and Technology"/>
              <w:listItem w:displayText="Biodiversity" w:value="Biodiversity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2705" w:type="dxa"/>
              </w:tcPr>
              <w:p w14:paraId="75CCA87A" w14:textId="62BC3ABF" w:rsidR="002C7C83" w:rsidRPr="00635501" w:rsidRDefault="00772DB0" w:rsidP="001A245B">
                <w:pPr>
                  <w:ind w:left="174"/>
                  <w:rPr>
                    <w:rFonts w:cstheme="minorHAnsi"/>
                    <w:sz w:val="21"/>
                    <w:szCs w:val="21"/>
                  </w:rPr>
                </w:pPr>
                <w:r w:rsidRPr="00772DB0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  <w:sdt>
          <w:sdtPr>
            <w:rPr>
              <w:rStyle w:val="formfill"/>
            </w:rPr>
            <w:id w:val="-281650812"/>
            <w:lock w:val="sdtLocked"/>
            <w:placeholder>
              <w:docPart w:val="3CD4D78C846741D38E35EA3FB686D466"/>
            </w:placeholder>
            <w:showingPlcHdr/>
            <w15:color w:val="0000FF"/>
            <w:dropDownList>
              <w:listItem w:displayText="[UBD] Universiti Brunei Darussalam, Brunei" w:value="[UBD] Universiti Brunei Darussalam, Brunei"/>
              <w:listItem w:displayText="[IPB] Bogor Institute of Agriculture, Indonesia" w:value="[IPB] Bogor Institute of Agriculture"/>
              <w:listItem w:displayText="[UGM] Gadjah Mada University, Indonesia" w:value="[UGM] Gadjah Mada University, Indonesia"/>
              <w:listItem w:displayText="[UNS} Sebelas Maret University, Indonesia " w:value="[UNS} Sebelas Maret University, Indonesia "/>
              <w:listItem w:displayText="[UNSRI} Sriwijaya University, Indonesia" w:value="[UNSRI} Sriwijaya University, Indonesia"/>
              <w:listItem w:displayText="[BINUS} Bina Nusantara University, Indonesia" w:value="[BINUS} Bina Nusantara University, Indonesia"/>
              <w:listItem w:displayText="[UI] Universitas Indonesia, Indonesia" w:value="[UI] Universitas Indonesia, Indonesia"/>
              <w:listItem w:displayText="[CLSU] Central Luzon State University, Philippines" w:value="[CLSU] Central Luzon State University, Philippines"/>
              <w:listItem w:displayText="[CMU] Central Mindanao University, Philippines" w:value="[CMU] Central Mindanao University, Philippines"/>
              <w:listItem w:displayText="[UP] University of The Philippines, Philippines" w:value="[UP] University of The Philippines, Philippines"/>
              <w:listItem w:displayText="[SPUP] St. Paul University of the Philippines, Philippines" w:value="[SPUP] St. Paul University of the Philippines, Philippines"/>
              <w:listItem w:displayText="[LPU] Lyceum of the Philippines University, Philippines" w:value="[LPU] Lyceum of the Philippines University, Philippines"/>
              <w:listItem w:displayText="[USLS] University of St. La Selle, Philippines" w:value="[USLS] University of St. La Selle, Philippines"/>
              <w:listItem w:displayText="[UMINDANAO] University of Mindanao, Philippines" w:value="[UMINDANAO] University of Mindanao, Philippines"/>
              <w:listItem w:displayText="[SLU] St. Louis University, Philippines" w:value="[SLU] St. Louis University, Philippines"/>
              <w:listItem w:displayText="[ATENEO] Ateneo de Manila University, Philippines" w:value="[ATENEO] Ateneo de Manila University, Philippines"/>
              <w:listItem w:displayText="[DLSU] De La Salle University, Philippines" w:value="[DLSU] De La Salle University, Philippines"/>
              <w:listItem w:displayText="[CBSUA] Central Bicol State University of Agriculture, Philippines" w:value="[CBSUA] Central Bicol State University of Agriculture, Philippines"/>
              <w:listItem w:displayText="[KU] Kasetsart University, Thailand" w:value="[KU] Kasetsart University, Thailand"/>
              <w:listItem w:displayText="[CU] Chulalongkorn University, Thailand" w:value="[CU] Chulalongkorn University, Thailand"/>
              <w:listItem w:displayText="[MU] Mahidol University, Thailand" w:value="[MU] Mahidol University, Thailand"/>
              <w:listItem w:displayText="[TU] Thammasat University, Thailand" w:value="[TU] Thammasat University, Thailand"/>
              <w:listItem w:displayText="[MFU] Mae Fah Luang University, Thailand" w:value="[MFU] Mae Fah Luang University, Thailand"/>
              <w:listItem w:displayText="[CMU] Chiang Mai University, Thailand" w:value="[CMU] Chiang Mai University, Thailand"/>
              <w:listItem w:displayText="[VNUA] Vietnam National University of Agriculture, Vietnam" w:value="[VNUA] Vietnam National University of Agriculture, Vietnam"/>
              <w:listItem w:displayText="[TUAF] Thai Nguyen University of Forestry and Agriculture, Vietnam" w:value="[TUAF] Thai Nguyen University of Forestry and Agriculture, Vietnam"/>
              <w:listItem w:displayText="[FTU] Foreign Trade University, Vietnam" w:value="[FTU] Foreign Trade University, Vietnam"/>
              <w:listItem w:displayText="[HUEUNI] Hue University, Vietnam" w:value="[HUEUNI] Hue University, Vietnam"/>
              <w:listItem w:displayText="[HCMUAF] Nong Lam University, Vietnam" w:value="[HCMUAF] Nong Lam University, Vietnam"/>
              <w:listItem w:displayText="[HNU] Hannam University, South Korea" w:value="[HNU] Hannam University, South Korea"/>
              <w:listItem w:displayText="[KNU] Kangwon National University. South Korea" w:value="[KNU] Kangwon National University. South Korea"/>
              <w:listItem w:displayText="[HOKUDAI] Hokkaido University, Japan" w:value="[HOKUDAI] Hokkaido University, Japan"/>
              <w:listItem w:displayText="[UTOKYO/TODAI] University of Tokyo, Japan" w:value="[UTOKYO/TODAI] University of Tokyo, Japan"/>
              <w:listItem w:displayText="[RAKUNO] Rakuno Gakuen University, Japan" w:value="[RAKUNO] Rakuno Gakuen University, Japan"/>
              <w:listItem w:value="[UT] Tsukuba University, Japan "/>
              <w:listItem w:displayText="[TUAT] Tokyo University of Agriculture and Technology, Japan" w:value="[TUAT] Tokyo University of Agriculture and Technology, Japan"/>
              <w:listItem w:displayText="[IU] Ibaraki University, Japan" w:value="[IU] Ibaraki University, Japan"/>
              <w:listItem w:displayText="[SODAI] Waseda University, Japan" w:value="[SODAI] Waseda University, Japan"/>
              <w:listItem w:displayText="[RITS] Ritsumeikan University, Japan" w:value="[RITS] Ritsumeikan University, Japan"/>
              <w:listItem w:displayText="[HU] Hiroshima University, Japan" w:value="[HU] Hiroshima University, Japan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4808" w:type="dxa"/>
              </w:tcPr>
              <w:p w14:paraId="6B1AE150" w14:textId="4DE1F7D6" w:rsidR="002C7C83" w:rsidRPr="00635501" w:rsidRDefault="0054009E" w:rsidP="001A245B">
                <w:pPr>
                  <w:ind w:left="170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1E1E1B2C" w14:textId="77777777" w:rsidTr="00912616">
        <w:trPr>
          <w:trHeight w:val="1222"/>
        </w:trPr>
        <w:tc>
          <w:tcPr>
            <w:tcW w:w="2411" w:type="dxa"/>
          </w:tcPr>
          <w:p w14:paraId="2089A06A" w14:textId="77777777" w:rsidR="002C7C83" w:rsidRPr="00635501" w:rsidRDefault="0054009E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me of Host University/Institution</w:t>
            </w:r>
          </w:p>
          <w:p w14:paraId="242B1861" w14:textId="3EADA52F" w:rsidR="0054009E" w:rsidRPr="00635501" w:rsidRDefault="0054009E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(For other types of program)</w:t>
            </w:r>
          </w:p>
        </w:tc>
        <w:sdt>
          <w:sdtPr>
            <w:rPr>
              <w:rStyle w:val="formfill"/>
            </w:rPr>
            <w:id w:val="873817776"/>
            <w:lock w:val="sdtLocked"/>
            <w:placeholder>
              <w:docPart w:val="794942DC1B234CD8B139A2F8F4E97BF2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2"/>
              </w:tcPr>
              <w:p w14:paraId="2452F8C3" w14:textId="2F153EC3" w:rsidR="002C7C83" w:rsidRPr="00635501" w:rsidRDefault="006344B2" w:rsidP="006344B2">
                <w:pPr>
                  <w:ind w:left="174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635501" w:rsidRPr="00635501" w14:paraId="1467EDB5" w14:textId="77777777" w:rsidTr="00912616">
        <w:trPr>
          <w:trHeight w:val="700"/>
        </w:trPr>
        <w:tc>
          <w:tcPr>
            <w:tcW w:w="2411" w:type="dxa"/>
          </w:tcPr>
          <w:p w14:paraId="662967A0" w14:textId="19155CC7" w:rsidR="003A40B5" w:rsidRPr="00635501" w:rsidRDefault="003A40B5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artnership with UPM (Through Mou/MoA)</w:t>
            </w:r>
          </w:p>
        </w:tc>
        <w:tc>
          <w:tcPr>
            <w:tcW w:w="7513" w:type="dxa"/>
            <w:gridSpan w:val="2"/>
          </w:tcPr>
          <w:p w14:paraId="6B22D5A3" w14:textId="50F452E0" w:rsidR="003A40B5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08780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cstheme="minorHAnsi"/>
                <w:sz w:val="21"/>
                <w:szCs w:val="21"/>
              </w:rPr>
              <w:t xml:space="preserve"> Partner University</w:t>
            </w:r>
          </w:p>
          <w:p w14:paraId="5D796015" w14:textId="4BC11702" w:rsidR="003A40B5" w:rsidRPr="00635501" w:rsidRDefault="00345DC7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185873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cstheme="minorHAnsi"/>
                <w:sz w:val="21"/>
                <w:szCs w:val="21"/>
              </w:rPr>
              <w:t xml:space="preserve"> Non-partner University</w:t>
            </w:r>
          </w:p>
        </w:tc>
      </w:tr>
      <w:tr w:rsidR="00635501" w:rsidRPr="00635501" w14:paraId="64CCCBDE" w14:textId="77777777" w:rsidTr="00912616">
        <w:trPr>
          <w:trHeight w:val="383"/>
        </w:trPr>
        <w:tc>
          <w:tcPr>
            <w:tcW w:w="2411" w:type="dxa"/>
          </w:tcPr>
          <w:p w14:paraId="23B2C7CC" w14:textId="7F1A4C4D" w:rsidR="00AF7E1D" w:rsidRPr="00635501" w:rsidRDefault="00AF7E1D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eriod of Mobility</w:t>
            </w:r>
            <w:r w:rsidR="001E6F49" w:rsidRPr="00635501">
              <w:rPr>
                <w:rFonts w:eastAsia="Verdana" w:cstheme="minorHAnsi"/>
                <w:sz w:val="21"/>
                <w:szCs w:val="21"/>
              </w:rPr>
              <w:br/>
            </w:r>
          </w:p>
        </w:tc>
        <w:tc>
          <w:tcPr>
            <w:tcW w:w="7513" w:type="dxa"/>
            <w:gridSpan w:val="2"/>
          </w:tcPr>
          <w:p w14:paraId="1CA79A07" w14:textId="6CE06AFC" w:rsidR="00AF7E1D" w:rsidRPr="00635501" w:rsidRDefault="00AF7E1D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Commencing from </w:t>
            </w:r>
            <w:sdt>
              <w:sdtPr>
                <w:rPr>
                  <w:rStyle w:val="formfill"/>
                </w:rPr>
                <w:id w:val="-1002515010"/>
                <w:lock w:val="sdtLocked"/>
                <w:placeholder>
                  <w:docPart w:val="E0EA4CCA6A3349CE9FEA874A17AFC59F"/>
                </w:placeholder>
                <w:showingPlcHdr/>
                <w15:color w:val="0000FF"/>
                <w:date w:fullDate="2021-10-06T00:00:00Z"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to enter a date.</w:t>
                </w:r>
              </w:sdtContent>
            </w:sdt>
            <w:r w:rsidRPr="00635501">
              <w:rPr>
                <w:rFonts w:eastAsia="Verdana" w:cstheme="minorHAnsi"/>
                <w:sz w:val="21"/>
                <w:szCs w:val="21"/>
              </w:rPr>
              <w:t xml:space="preserve"> to </w:t>
            </w:r>
            <w:sdt>
              <w:sdtPr>
                <w:rPr>
                  <w:rStyle w:val="formfill"/>
                </w:rPr>
                <w:id w:val="-621606456"/>
                <w:lock w:val="sdtLocked"/>
                <w:placeholder>
                  <w:docPart w:val="CD4774A8ECF549C2BD541D4E7CC51484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to enter a date.</w:t>
                </w:r>
              </w:sdtContent>
            </w:sdt>
          </w:p>
        </w:tc>
      </w:tr>
      <w:tr w:rsidR="00635501" w:rsidRPr="00635501" w14:paraId="2137B3A8" w14:textId="77777777" w:rsidTr="00A83E1E">
        <w:trPr>
          <w:trHeight w:val="2002"/>
        </w:trPr>
        <w:tc>
          <w:tcPr>
            <w:tcW w:w="2411" w:type="dxa"/>
          </w:tcPr>
          <w:p w14:paraId="1FB5EEE0" w14:textId="01EEEA53" w:rsidR="00AF7E1D" w:rsidRPr="00635501" w:rsidRDefault="003A40B5" w:rsidP="00A0165A">
            <w:pPr>
              <w:pStyle w:val="BodyText"/>
              <w:spacing w:before="68"/>
              <w:ind w:left="0"/>
              <w:rPr>
                <w:rFonts w:asciiTheme="minorHAnsi" w:hAnsiTheme="minorHAnsi" w:cstheme="minorHAnsi"/>
                <w:sz w:val="21"/>
                <w:szCs w:val="21"/>
              </w:rPr>
            </w:pPr>
            <w:r w:rsidRPr="00635501">
              <w:rPr>
                <w:rFonts w:asciiTheme="minorHAnsi" w:hAnsiTheme="minorHAnsi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o</w:t>
            </w:r>
            <w:r w:rsidRPr="00635501">
              <w:rPr>
                <w:rFonts w:asciiTheme="minorHAnsi" w:hAnsiTheme="minorHAnsi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tact</w:t>
            </w:r>
            <w:r w:rsidRPr="00635501">
              <w:rPr>
                <w:rFonts w:asciiTheme="minorHAnsi" w:hAnsiTheme="minorHAnsi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Pers</w:t>
            </w:r>
            <w:r w:rsidRPr="00635501">
              <w:rPr>
                <w:rFonts w:asciiTheme="minorHAnsi" w:hAnsiTheme="minorHAnsi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n</w:t>
            </w:r>
            <w:r w:rsidRPr="00635501">
              <w:rPr>
                <w:rFonts w:asciiTheme="minorHAnsi" w:hAnsiTheme="minorHAnsi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at</w:t>
            </w:r>
            <w:r w:rsidRPr="00635501">
              <w:rPr>
                <w:rFonts w:asciiTheme="minorHAnsi" w:hAnsiTheme="minorHAnsi" w:cstheme="minorHAnsi"/>
                <w:w w:val="99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pacing w:val="-1"/>
                <w:sz w:val="21"/>
                <w:szCs w:val="21"/>
              </w:rPr>
              <w:t>H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ost</w:t>
            </w:r>
            <w:r w:rsidRPr="00635501">
              <w:rPr>
                <w:rFonts w:asciiTheme="minorHAnsi" w:hAnsiTheme="minorHAnsi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University/Institution</w:t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7513" w:type="dxa"/>
            <w:gridSpan w:val="2"/>
          </w:tcPr>
          <w:p w14:paraId="3E6FDF91" w14:textId="6CC305B9" w:rsidR="00AF7E1D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Full Name: </w:t>
            </w:r>
            <w:sdt>
              <w:sdtPr>
                <w:rPr>
                  <w:rStyle w:val="formfill"/>
                </w:rPr>
                <w:id w:val="1867560141"/>
                <w:lock w:val="sdtLocked"/>
                <w:placeholder>
                  <w:docPart w:val="C0BD24AD0E164975B7FEDA94B6E7BFFB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0F2ADF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5DDB7ADF" w14:textId="37DCA247" w:rsidR="003A40B5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Position: </w:t>
            </w:r>
            <w:sdt>
              <w:sdtPr>
                <w:rPr>
                  <w:rStyle w:val="formfill"/>
                </w:rPr>
                <w:id w:val="-947697028"/>
                <w:lock w:val="sdtLocked"/>
                <w:placeholder>
                  <w:docPart w:val="4B08689F7C4F4B8DA7BBF26F8E088809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13570BFA" w14:textId="5AD6EF2A" w:rsidR="003A40B5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Full Address: </w:t>
            </w:r>
            <w:sdt>
              <w:sdtPr>
                <w:rPr>
                  <w:rStyle w:val="formfill"/>
                </w:rPr>
                <w:id w:val="-1638416729"/>
                <w:lock w:val="sdtLocked"/>
                <w:placeholder>
                  <w:docPart w:val="EBBF87E1A7F94908BB63811711F6F818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A83E1E" w:rsidRPr="00635501">
                  <w:rPr>
                    <w:rStyle w:val="PlaceholderText"/>
                    <w:rFonts w:cstheme="minorHAnsi"/>
                    <w:vanish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C1599FF" w14:textId="35F5648C" w:rsidR="003A40B5" w:rsidRPr="00635501" w:rsidRDefault="001E6F49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br/>
            </w:r>
            <w:r w:rsidR="00A83E1E" w:rsidRPr="00635501">
              <w:rPr>
                <w:rFonts w:eastAsia="Verdana" w:cstheme="minorHAnsi"/>
                <w:sz w:val="21"/>
                <w:szCs w:val="21"/>
              </w:rPr>
              <w:br/>
            </w:r>
            <w:r w:rsidR="003A40B5" w:rsidRPr="00635501">
              <w:rPr>
                <w:rFonts w:eastAsia="Verdana" w:cstheme="minorHAnsi"/>
                <w:sz w:val="21"/>
                <w:szCs w:val="21"/>
              </w:rPr>
              <w:t>Phone Number:</w:t>
            </w:r>
            <w:r w:rsidR="00B40258" w:rsidRPr="00635501">
              <w:rPr>
                <w:rFonts w:eastAsia="Verdana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formfill"/>
                </w:rPr>
                <w:id w:val="-947081082"/>
                <w:lock w:val="sdtLocked"/>
                <w:placeholder>
                  <w:docPart w:val="687A88C4B7874F3E98CC7FC7633AA157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3A40B5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2199B815" w14:textId="6E45F90C" w:rsidR="003A40B5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Email Address: </w:t>
            </w:r>
            <w:sdt>
              <w:sdtPr>
                <w:rPr>
                  <w:rStyle w:val="formfill"/>
                </w:rPr>
                <w:id w:val="-1506817887"/>
                <w:lock w:val="sdtLocked"/>
                <w:placeholder>
                  <w:docPart w:val="D988D3F3B4B54F73954EB32B6B0BD3C6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635501" w:rsidRPr="00635501" w14:paraId="2C047019" w14:textId="77777777" w:rsidTr="00912616">
        <w:trPr>
          <w:trHeight w:val="750"/>
        </w:trPr>
        <w:tc>
          <w:tcPr>
            <w:tcW w:w="2411" w:type="dxa"/>
          </w:tcPr>
          <w:p w14:paraId="70F3E615" w14:textId="35939799" w:rsidR="00AF7E1D" w:rsidRPr="00635501" w:rsidRDefault="003A40B5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Credit transfer availability</w:t>
            </w:r>
          </w:p>
        </w:tc>
        <w:tc>
          <w:tcPr>
            <w:tcW w:w="7513" w:type="dxa"/>
            <w:gridSpan w:val="2"/>
          </w:tcPr>
          <w:p w14:paraId="6D428A11" w14:textId="4F07FAE9" w:rsidR="00AF7E1D" w:rsidRPr="00635501" w:rsidRDefault="00345DC7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-1222437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Offered</w:t>
            </w:r>
          </w:p>
          <w:p w14:paraId="57CE9A5B" w14:textId="31CCA667" w:rsidR="003A40B5" w:rsidRPr="00635501" w:rsidRDefault="00345DC7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135438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Not Offered</w:t>
            </w:r>
          </w:p>
        </w:tc>
      </w:tr>
      <w:tr w:rsidR="00635501" w:rsidRPr="00635501" w14:paraId="0D3E1957" w14:textId="77777777" w:rsidTr="001E6F49">
        <w:trPr>
          <w:trHeight w:val="926"/>
        </w:trPr>
        <w:tc>
          <w:tcPr>
            <w:tcW w:w="2411" w:type="dxa"/>
          </w:tcPr>
          <w:p w14:paraId="414D3D28" w14:textId="72BF9F30" w:rsidR="00AF7E1D" w:rsidRPr="00635501" w:rsidRDefault="00B657CF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Scholarship/Grant from Host University for Mobility Program</w:t>
            </w:r>
          </w:p>
        </w:tc>
        <w:tc>
          <w:tcPr>
            <w:tcW w:w="7513" w:type="dxa"/>
            <w:gridSpan w:val="2"/>
          </w:tcPr>
          <w:p w14:paraId="755A5F60" w14:textId="587A7B3C" w:rsidR="00AF7E1D" w:rsidRPr="00635501" w:rsidRDefault="00345DC7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-610508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Available</w:t>
            </w:r>
          </w:p>
          <w:p w14:paraId="4B300BB6" w14:textId="1A0937DD" w:rsidR="003A40B5" w:rsidRPr="00635501" w:rsidRDefault="00345DC7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1493137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Not Available </w:t>
            </w:r>
          </w:p>
        </w:tc>
      </w:tr>
      <w:tr w:rsidR="00635501" w:rsidRPr="00635501" w14:paraId="2926BF2E" w14:textId="77777777" w:rsidTr="00912616">
        <w:trPr>
          <w:trHeight w:val="693"/>
        </w:trPr>
        <w:tc>
          <w:tcPr>
            <w:tcW w:w="2411" w:type="dxa"/>
          </w:tcPr>
          <w:p w14:paraId="225ED861" w14:textId="282AA1E8" w:rsidR="00AF7E1D" w:rsidRPr="00635501" w:rsidRDefault="003A40B5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Amount of Scholarship Granted </w:t>
            </w:r>
          </w:p>
        </w:tc>
        <w:sdt>
          <w:sdtPr>
            <w:rPr>
              <w:rStyle w:val="formfill"/>
            </w:rPr>
            <w:id w:val="-1071192474"/>
            <w:lock w:val="sdtLocked"/>
            <w:placeholder>
              <w:docPart w:val="DE8A062CDB214B66B1914D2004EE8EFD"/>
            </w:placeholder>
            <w:showingPlcHdr/>
            <w15:color w:val="0000FF"/>
          </w:sdtPr>
          <w:sdtEndPr>
            <w:rPr>
              <w:rStyle w:val="DefaultParagraphFont"/>
              <w:rFonts w:eastAsia="Verdana"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2"/>
              </w:tcPr>
              <w:p w14:paraId="2B9FB670" w14:textId="3CF8E187" w:rsidR="00AF7E1D" w:rsidRPr="00635501" w:rsidRDefault="008639A9" w:rsidP="008639A9">
                <w:pPr>
                  <w:spacing w:before="61"/>
                  <w:ind w:left="174"/>
                  <w:rPr>
                    <w:rFonts w:eastAsia="Verdana"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</w:tbl>
    <w:p w14:paraId="3D65A4FC" w14:textId="684078A2" w:rsidR="006B2FFB" w:rsidRDefault="006B2FFB" w:rsidP="006B2FFB">
      <w:pPr>
        <w:tabs>
          <w:tab w:val="left" w:pos="142"/>
        </w:tabs>
        <w:spacing w:before="61"/>
        <w:rPr>
          <w:rFonts w:eastAsia="Verdana" w:cstheme="minorHAnsi"/>
          <w:sz w:val="21"/>
          <w:szCs w:val="21"/>
        </w:rPr>
      </w:pPr>
      <w:bookmarkStart w:id="1" w:name="_Hlk85638327"/>
    </w:p>
    <w:p w14:paraId="30FE1C3B" w14:textId="763C7C3A" w:rsidR="006B2FFB" w:rsidRPr="006B2FFB" w:rsidRDefault="006B2FFB" w:rsidP="006B2FFB">
      <w:pPr>
        <w:widowControl/>
        <w:spacing w:after="160" w:line="259" w:lineRule="auto"/>
        <w:rPr>
          <w:rFonts w:eastAsia="Verdana" w:cstheme="minorHAnsi"/>
          <w:sz w:val="21"/>
          <w:szCs w:val="21"/>
        </w:rPr>
      </w:pPr>
      <w:r>
        <w:rPr>
          <w:rFonts w:eastAsia="Verdana" w:cstheme="minorHAnsi"/>
          <w:sz w:val="21"/>
          <w:szCs w:val="21"/>
        </w:rPr>
        <w:br w:type="page"/>
      </w:r>
    </w:p>
    <w:p w14:paraId="3080E965" w14:textId="774F1C50" w:rsidR="003A40B5" w:rsidRPr="00635501" w:rsidRDefault="003A40B5" w:rsidP="00F23F07">
      <w:pPr>
        <w:numPr>
          <w:ilvl w:val="0"/>
          <w:numId w:val="1"/>
        </w:numPr>
        <w:tabs>
          <w:tab w:val="left" w:pos="142"/>
        </w:tabs>
        <w:spacing w:before="61"/>
        <w:ind w:hanging="284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pacing w:val="-1"/>
          <w:sz w:val="21"/>
          <w:szCs w:val="21"/>
        </w:rPr>
        <w:lastRenderedPageBreak/>
        <w:t>LANGUAGE PROFICIENCY</w:t>
      </w:r>
    </w:p>
    <w:p w14:paraId="372233CE" w14:textId="097718ED" w:rsidR="003A40B5" w:rsidRPr="00635501" w:rsidRDefault="00C32CD1" w:rsidP="00AF7E1D">
      <w:pPr>
        <w:tabs>
          <w:tab w:val="left" w:pos="426"/>
        </w:tabs>
        <w:spacing w:before="61"/>
        <w:rPr>
          <w:rFonts w:ascii="Verdana" w:eastAsia="Verdana" w:hAnsi="Verdana" w:cs="Verdana"/>
          <w:i/>
          <w:iCs/>
          <w:sz w:val="18"/>
          <w:szCs w:val="18"/>
        </w:rPr>
      </w:pPr>
      <w:r w:rsidRPr="00635501">
        <w:rPr>
          <w:rFonts w:eastAsia="Verdana" w:cstheme="minorHAnsi"/>
          <w:i/>
          <w:iCs/>
          <w:sz w:val="21"/>
          <w:szCs w:val="21"/>
        </w:rPr>
        <w:t xml:space="preserve">Scale : 1 ( Elementary) , 2 (Limited Working), 3 (General Proficiency), 4 (Advanced Profesional), </w:t>
      </w:r>
      <w:r w:rsidR="0007709E" w:rsidRPr="00635501">
        <w:rPr>
          <w:rFonts w:eastAsia="Verdana" w:cstheme="minorHAnsi"/>
          <w:i/>
          <w:iCs/>
          <w:sz w:val="21"/>
          <w:szCs w:val="21"/>
        </w:rPr>
        <w:br/>
        <w:t xml:space="preserve">          </w:t>
      </w:r>
      <w:r w:rsidRPr="00635501">
        <w:rPr>
          <w:rFonts w:eastAsia="Verdana" w:cstheme="minorHAnsi"/>
          <w:i/>
          <w:iCs/>
          <w:sz w:val="21"/>
          <w:szCs w:val="21"/>
        </w:rPr>
        <w:t>5 (Functionally Native)</w:t>
      </w:r>
      <w:r w:rsidRPr="00635501">
        <w:rPr>
          <w:rFonts w:ascii="Verdana" w:eastAsia="Verdana" w:hAnsi="Verdana" w:cs="Verdana"/>
          <w:i/>
          <w:iCs/>
          <w:sz w:val="18"/>
          <w:szCs w:val="18"/>
        </w:rPr>
        <w:t xml:space="preserve"> </w:t>
      </w:r>
      <w:r w:rsidRPr="00635501">
        <w:rPr>
          <w:rFonts w:ascii="Verdana" w:eastAsia="Verdana" w:hAnsi="Verdana" w:cs="Verdana"/>
          <w:i/>
          <w:iCs/>
          <w:sz w:val="18"/>
          <w:szCs w:val="18"/>
        </w:rPr>
        <w:br/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411"/>
        <w:gridCol w:w="7513"/>
      </w:tblGrid>
      <w:tr w:rsidR="00635501" w:rsidRPr="00635501" w14:paraId="7CACDBAF" w14:textId="77777777" w:rsidTr="0049482B">
        <w:tc>
          <w:tcPr>
            <w:tcW w:w="2411" w:type="dxa"/>
          </w:tcPr>
          <w:p w14:paraId="3E1CC83F" w14:textId="7DC046FC" w:rsidR="00E51B82" w:rsidRPr="00BB57C3" w:rsidRDefault="00E51B82" w:rsidP="001B02CC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BB57C3">
              <w:rPr>
                <w:rFonts w:eastAsia="Verdana" w:cstheme="minorHAnsi"/>
                <w:sz w:val="21"/>
                <w:szCs w:val="21"/>
              </w:rPr>
              <w:t>English</w:t>
            </w:r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ormfill"/>
            </w:rPr>
            <w:id w:val="1525288089"/>
            <w:lock w:val="sdtLocked"/>
            <w:placeholder>
              <w:docPart w:val="DefaultPlaceholder_-1854013438"/>
            </w:placeholder>
            <w:showingPlcHdr/>
            <w15:color w:val="0000FF"/>
            <w:dropDownList>
              <w:listItem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13" w:type="dxa"/>
              </w:tcPr>
              <w:p w14:paraId="713AED41" w14:textId="00BC109D" w:rsidR="00E51B82" w:rsidRPr="00C33F5A" w:rsidRDefault="00BB57C3" w:rsidP="00E008BE">
                <w:pPr>
                  <w:tabs>
                    <w:tab w:val="left" w:pos="426"/>
                  </w:tabs>
                  <w:spacing w:before="61"/>
                  <w:ind w:left="316"/>
                  <w:rPr>
                    <w:rFonts w:eastAsia="Verdana" w:cstheme="minorHAnsi"/>
                    <w:sz w:val="20"/>
                    <w:szCs w:val="20"/>
                  </w:rPr>
                </w:pPr>
                <w:r w:rsidRPr="00BB57C3">
                  <w:rPr>
                    <w:rStyle w:val="PlaceholderText"/>
                    <w:vanish/>
                  </w:rPr>
                  <w:t>Choose an item.</w:t>
                </w:r>
              </w:p>
            </w:tc>
          </w:sdtContent>
        </w:sdt>
      </w:tr>
      <w:tr w:rsidR="00635501" w:rsidRPr="00635501" w14:paraId="66720398" w14:textId="77777777" w:rsidTr="0049482B">
        <w:tc>
          <w:tcPr>
            <w:tcW w:w="2411" w:type="dxa"/>
          </w:tcPr>
          <w:p w14:paraId="172A2B77" w14:textId="547032A6" w:rsidR="00E51B82" w:rsidRPr="00BB57C3" w:rsidRDefault="00E51B82" w:rsidP="001B02CC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BB57C3">
              <w:rPr>
                <w:rFonts w:eastAsia="Verdana" w:cstheme="minorHAnsi"/>
                <w:sz w:val="21"/>
                <w:szCs w:val="21"/>
              </w:rPr>
              <w:t>Malay</w:t>
            </w:r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ormfill"/>
            </w:rPr>
            <w:id w:val="834184579"/>
            <w:placeholder>
              <w:docPart w:val="35D514D080D54052BD068F0A3F46F535"/>
            </w:placeholder>
            <w:showingPlcHdr/>
            <w15:color w:val="0000FF"/>
            <w:dropDownList>
              <w:listItem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13" w:type="dxa"/>
              </w:tcPr>
              <w:p w14:paraId="47D23618" w14:textId="7BDA2279" w:rsidR="00E51B82" w:rsidRPr="00C33F5A" w:rsidRDefault="00BB57C3" w:rsidP="00E008BE">
                <w:pPr>
                  <w:tabs>
                    <w:tab w:val="left" w:pos="426"/>
                  </w:tabs>
                  <w:spacing w:before="61"/>
                  <w:ind w:left="316"/>
                  <w:rPr>
                    <w:rFonts w:eastAsia="Verdana" w:cstheme="minorHAnsi"/>
                    <w:sz w:val="20"/>
                    <w:szCs w:val="20"/>
                  </w:rPr>
                </w:pPr>
                <w:r w:rsidRPr="00BB57C3">
                  <w:rPr>
                    <w:rStyle w:val="PlaceholderText"/>
                    <w:vanish/>
                  </w:rPr>
                  <w:t>Choose an item.</w:t>
                </w:r>
              </w:p>
            </w:tc>
          </w:sdtContent>
        </w:sdt>
      </w:tr>
      <w:tr w:rsidR="00635501" w:rsidRPr="00635501" w14:paraId="2B6AE64C" w14:textId="77777777" w:rsidTr="0049482B">
        <w:tc>
          <w:tcPr>
            <w:tcW w:w="2411" w:type="dxa"/>
          </w:tcPr>
          <w:p w14:paraId="47E9B992" w14:textId="54676D27" w:rsidR="00BA194A" w:rsidRPr="00BB57C3" w:rsidRDefault="00BA194A" w:rsidP="00BA194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BB57C3">
              <w:rPr>
                <w:rFonts w:eastAsia="Verdana" w:cstheme="minorHAnsi"/>
                <w:sz w:val="21"/>
                <w:szCs w:val="21"/>
              </w:rPr>
              <w:t>Others  (Please specify):</w:t>
            </w:r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  <w:sdt>
              <w:sdtPr>
                <w:rPr>
                  <w:rFonts w:eastAsia="Verdana" w:cstheme="minorHAnsi"/>
                  <w:sz w:val="21"/>
                  <w:szCs w:val="21"/>
                </w:rPr>
                <w:id w:val="764118412"/>
                <w:placeholder>
                  <w:docPart w:val="44C9036E43C74DFC82F93F3D5F2C03F4"/>
                </w:placeholder>
                <w:showingPlcHdr/>
                <w15:color w:val="0000FF"/>
              </w:sdtPr>
              <w:sdtEndPr/>
              <w:sdtContent>
                <w:r w:rsidRPr="00BB57C3">
                  <w:rPr>
                    <w:rStyle w:val="PlaceholderText"/>
                    <w:vanish/>
                    <w:color w:val="auto"/>
                    <w:sz w:val="21"/>
                    <w:szCs w:val="21"/>
                  </w:rPr>
                  <w:t>Click here to enter text.</w:t>
                </w:r>
              </w:sdtContent>
            </w:sdt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ormfill"/>
            </w:rPr>
            <w:id w:val="780468353"/>
            <w:placeholder>
              <w:docPart w:val="926F9BFA236E4C0FAE49E5C854AF546B"/>
            </w:placeholder>
            <w:showingPlcHdr/>
            <w15:color w:val="0000FF"/>
            <w:dropDownList>
              <w:listItem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13" w:type="dxa"/>
              </w:tcPr>
              <w:p w14:paraId="6C80FCB0" w14:textId="58A625FF" w:rsidR="00BA194A" w:rsidRPr="00C33F5A" w:rsidRDefault="00BB57C3" w:rsidP="00BA194A">
                <w:pPr>
                  <w:tabs>
                    <w:tab w:val="left" w:pos="426"/>
                  </w:tabs>
                  <w:spacing w:before="61"/>
                  <w:ind w:left="316"/>
                  <w:rPr>
                    <w:rFonts w:eastAsia="Verdana" w:cstheme="minorHAnsi"/>
                    <w:sz w:val="20"/>
                    <w:szCs w:val="20"/>
                  </w:rPr>
                </w:pPr>
                <w:r w:rsidRPr="00BB57C3">
                  <w:rPr>
                    <w:rStyle w:val="PlaceholderText"/>
                    <w:vanish/>
                  </w:rPr>
                  <w:t>Choose an item.</w:t>
                </w:r>
              </w:p>
            </w:tc>
          </w:sdtContent>
        </w:sdt>
      </w:tr>
      <w:bookmarkEnd w:id="1"/>
    </w:tbl>
    <w:p w14:paraId="606D03E8" w14:textId="77777777" w:rsidR="0049482B" w:rsidRPr="00635501" w:rsidRDefault="0049482B" w:rsidP="0049482B">
      <w:pPr>
        <w:spacing w:before="61"/>
        <w:ind w:left="-426"/>
        <w:rPr>
          <w:rFonts w:ascii="Verdana" w:eastAsia="Verdana" w:hAnsi="Verdana" w:cs="Verdana"/>
          <w:sz w:val="18"/>
          <w:szCs w:val="18"/>
        </w:rPr>
      </w:pPr>
    </w:p>
    <w:p w14:paraId="0CE92DF2" w14:textId="4774A1B9" w:rsidR="00910867" w:rsidRPr="00635501" w:rsidRDefault="00910867" w:rsidP="00A0165A">
      <w:pPr>
        <w:numPr>
          <w:ilvl w:val="0"/>
          <w:numId w:val="1"/>
        </w:numPr>
        <w:spacing w:before="61"/>
        <w:ind w:left="-426" w:firstLine="0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pacing w:val="-1"/>
          <w:sz w:val="21"/>
          <w:szCs w:val="21"/>
        </w:rPr>
        <w:t>ACHIEVEMENTS</w:t>
      </w:r>
    </w:p>
    <w:p w14:paraId="0E1D8601" w14:textId="07215097" w:rsidR="00910867" w:rsidRPr="00635501" w:rsidRDefault="00910867" w:rsidP="00910867">
      <w:pPr>
        <w:tabs>
          <w:tab w:val="left" w:pos="426"/>
        </w:tabs>
        <w:spacing w:before="61"/>
        <w:ind w:left="426"/>
        <w:rPr>
          <w:rFonts w:ascii="Verdana" w:eastAsia="Verdana" w:hAnsi="Verdana" w:cs="Verdana"/>
          <w:sz w:val="18"/>
          <w:szCs w:val="18"/>
        </w:rPr>
      </w:pPr>
    </w:p>
    <w:tbl>
      <w:tblPr>
        <w:tblStyle w:val="TableGrid"/>
        <w:tblW w:w="10160" w:type="dxa"/>
        <w:tblInd w:w="-431" w:type="dxa"/>
        <w:tblLook w:val="04A0" w:firstRow="1" w:lastRow="0" w:firstColumn="1" w:lastColumn="0" w:noHBand="0" w:noVBand="1"/>
      </w:tblPr>
      <w:tblGrid>
        <w:gridCol w:w="10160"/>
      </w:tblGrid>
      <w:tr w:rsidR="00635501" w:rsidRPr="00635501" w14:paraId="4CB5326C" w14:textId="77777777" w:rsidTr="00A84166">
        <w:tc>
          <w:tcPr>
            <w:tcW w:w="10160" w:type="dxa"/>
          </w:tcPr>
          <w:p w14:paraId="2EE5B891" w14:textId="5D1E73FA" w:rsidR="00C40711" w:rsidRPr="00635501" w:rsidRDefault="00C40711" w:rsidP="001B02CC">
            <w:pPr>
              <w:tabs>
                <w:tab w:val="left" w:pos="426"/>
              </w:tabs>
              <w:spacing w:before="61"/>
              <w:rPr>
                <w:sz w:val="21"/>
                <w:szCs w:val="21"/>
              </w:rPr>
            </w:pPr>
            <w:r w:rsidRPr="00635501">
              <w:rPr>
                <w:spacing w:val="-1"/>
                <w:sz w:val="21"/>
                <w:szCs w:val="21"/>
                <w:u w:color="000000"/>
              </w:rPr>
              <w:t>A</w:t>
            </w:r>
            <w:r w:rsidRPr="00635501">
              <w:rPr>
                <w:sz w:val="21"/>
                <w:szCs w:val="21"/>
                <w:u w:color="000000"/>
              </w:rPr>
              <w:t>cad</w:t>
            </w:r>
            <w:r w:rsidRPr="00635501">
              <w:rPr>
                <w:spacing w:val="1"/>
                <w:sz w:val="21"/>
                <w:szCs w:val="21"/>
                <w:u w:color="000000"/>
              </w:rPr>
              <w:t>e</w:t>
            </w:r>
            <w:r w:rsidRPr="00635501">
              <w:rPr>
                <w:sz w:val="21"/>
                <w:szCs w:val="21"/>
                <w:u w:color="000000"/>
              </w:rPr>
              <w:t>mic</w:t>
            </w:r>
            <w:r w:rsidRPr="00635501">
              <w:rPr>
                <w:spacing w:val="-6"/>
                <w:sz w:val="21"/>
                <w:szCs w:val="21"/>
                <w:u w:color="000000"/>
              </w:rPr>
              <w:t xml:space="preserve"> </w:t>
            </w:r>
            <w:r w:rsidRPr="00635501">
              <w:rPr>
                <w:sz w:val="21"/>
                <w:szCs w:val="21"/>
                <w:u w:color="000000"/>
              </w:rPr>
              <w:t>a</w:t>
            </w:r>
            <w:r w:rsidRPr="00635501">
              <w:rPr>
                <w:spacing w:val="-2"/>
                <w:sz w:val="21"/>
                <w:szCs w:val="21"/>
                <w:u w:color="000000"/>
              </w:rPr>
              <w:t>w</w:t>
            </w:r>
            <w:r w:rsidRPr="00635501">
              <w:rPr>
                <w:sz w:val="21"/>
                <w:szCs w:val="21"/>
                <w:u w:color="000000"/>
              </w:rPr>
              <w:t>ards</w:t>
            </w:r>
            <w:r w:rsidRPr="00635501">
              <w:rPr>
                <w:spacing w:val="-6"/>
                <w:sz w:val="21"/>
                <w:szCs w:val="21"/>
                <w:u w:color="000000"/>
              </w:rPr>
              <w:t xml:space="preserve"> </w:t>
            </w:r>
            <w:r w:rsidRPr="00635501">
              <w:rPr>
                <w:sz w:val="21"/>
                <w:szCs w:val="21"/>
                <w:u w:color="000000"/>
              </w:rPr>
              <w:t>obtai</w:t>
            </w:r>
            <w:r w:rsidRPr="00635501">
              <w:rPr>
                <w:spacing w:val="-2"/>
                <w:sz w:val="21"/>
                <w:szCs w:val="21"/>
                <w:u w:color="000000"/>
              </w:rPr>
              <w:t>n</w:t>
            </w:r>
            <w:r w:rsidRPr="00635501">
              <w:rPr>
                <w:sz w:val="21"/>
                <w:szCs w:val="21"/>
                <w:u w:color="000000"/>
              </w:rPr>
              <w:t xml:space="preserve">ed </w:t>
            </w:r>
            <w:r w:rsidRPr="00635501">
              <w:rPr>
                <w:sz w:val="21"/>
                <w:szCs w:val="21"/>
              </w:rPr>
              <w:t>(p</w:t>
            </w:r>
            <w:r w:rsidRPr="00635501">
              <w:rPr>
                <w:spacing w:val="1"/>
                <w:sz w:val="21"/>
                <w:szCs w:val="21"/>
              </w:rPr>
              <w:t>l</w:t>
            </w:r>
            <w:r w:rsidRPr="00635501">
              <w:rPr>
                <w:sz w:val="21"/>
                <w:szCs w:val="21"/>
              </w:rPr>
              <w:t>ease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sp</w:t>
            </w:r>
            <w:r w:rsidRPr="00635501">
              <w:rPr>
                <w:spacing w:val="1"/>
                <w:sz w:val="21"/>
                <w:szCs w:val="21"/>
              </w:rPr>
              <w:t>e</w:t>
            </w:r>
            <w:r w:rsidRPr="00635501">
              <w:rPr>
                <w:sz w:val="21"/>
                <w:szCs w:val="21"/>
              </w:rPr>
              <w:t>ci</w:t>
            </w:r>
            <w:r w:rsidRPr="00635501">
              <w:rPr>
                <w:spacing w:val="-1"/>
                <w:sz w:val="21"/>
                <w:szCs w:val="21"/>
              </w:rPr>
              <w:t>f</w:t>
            </w:r>
            <w:r w:rsidRPr="00635501">
              <w:rPr>
                <w:sz w:val="21"/>
                <w:szCs w:val="21"/>
              </w:rPr>
              <w:t>y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ame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of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pacing w:val="2"/>
                <w:sz w:val="21"/>
                <w:szCs w:val="21"/>
              </w:rPr>
              <w:t>a</w:t>
            </w:r>
            <w:r w:rsidRPr="00635501">
              <w:rPr>
                <w:spacing w:val="-1"/>
                <w:sz w:val="21"/>
                <w:szCs w:val="21"/>
              </w:rPr>
              <w:t>w</w:t>
            </w:r>
            <w:r w:rsidRPr="00635501">
              <w:rPr>
                <w:sz w:val="21"/>
                <w:szCs w:val="21"/>
              </w:rPr>
              <w:t>ard,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orga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i</w:t>
            </w:r>
            <w:r w:rsidRPr="00635501">
              <w:rPr>
                <w:spacing w:val="-1"/>
                <w:sz w:val="21"/>
                <w:szCs w:val="21"/>
              </w:rPr>
              <w:t>z</w:t>
            </w:r>
            <w:r w:rsidRPr="00635501">
              <w:rPr>
                <w:sz w:val="21"/>
                <w:szCs w:val="21"/>
              </w:rPr>
              <w:t>er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&amp;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date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rece</w:t>
            </w:r>
            <w:r w:rsidRPr="00635501">
              <w:rPr>
                <w:spacing w:val="1"/>
                <w:sz w:val="21"/>
                <w:szCs w:val="21"/>
              </w:rPr>
              <w:t>i</w:t>
            </w:r>
            <w:r w:rsidRPr="00635501">
              <w:rPr>
                <w:spacing w:val="-1"/>
                <w:sz w:val="21"/>
                <w:szCs w:val="21"/>
              </w:rPr>
              <w:t>v</w:t>
            </w:r>
            <w:r w:rsidRPr="00635501">
              <w:rPr>
                <w:sz w:val="21"/>
                <w:szCs w:val="21"/>
              </w:rPr>
              <w:t>ed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a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d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attach</w:t>
            </w:r>
            <w:r w:rsidRPr="00635501">
              <w:rPr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all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t</w:t>
            </w:r>
            <w:r w:rsidRPr="00635501">
              <w:rPr>
                <w:spacing w:val="-2"/>
                <w:sz w:val="21"/>
                <w:szCs w:val="21"/>
              </w:rPr>
              <w:t>h</w:t>
            </w:r>
            <w:r w:rsidRPr="00635501">
              <w:rPr>
                <w:sz w:val="21"/>
                <w:szCs w:val="21"/>
              </w:rPr>
              <w:t>e</w:t>
            </w:r>
            <w:r w:rsidRPr="00635501">
              <w:rPr>
                <w:w w:val="99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relat</w:t>
            </w:r>
            <w:r w:rsidRPr="00635501">
              <w:rPr>
                <w:spacing w:val="-2"/>
                <w:sz w:val="21"/>
                <w:szCs w:val="21"/>
              </w:rPr>
              <w:t>e</w:t>
            </w:r>
            <w:r w:rsidRPr="00635501">
              <w:rPr>
                <w:sz w:val="21"/>
                <w:szCs w:val="21"/>
              </w:rPr>
              <w:t>d</w:t>
            </w:r>
            <w:r w:rsidRPr="00635501">
              <w:rPr>
                <w:spacing w:val="-13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doc</w:t>
            </w:r>
            <w:r w:rsidRPr="00635501">
              <w:rPr>
                <w:spacing w:val="-2"/>
                <w:sz w:val="21"/>
                <w:szCs w:val="21"/>
              </w:rPr>
              <w:t>u</w:t>
            </w:r>
            <w:r w:rsidRPr="00635501">
              <w:rPr>
                <w:sz w:val="21"/>
                <w:szCs w:val="21"/>
              </w:rPr>
              <w:t>me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ts):</w:t>
            </w:r>
          </w:p>
          <w:sdt>
            <w:sdtPr>
              <w:rPr>
                <w:rStyle w:val="formfill"/>
              </w:rPr>
              <w:id w:val="1380973827"/>
              <w:lock w:val="sdtLocked"/>
              <w:placeholder>
                <w:docPart w:val="F6F5E1CDC4024654BCC28526023AB986"/>
              </w:placeholder>
              <w:showingPlcHdr/>
              <w15:color w:val="0000FF"/>
            </w:sdtPr>
            <w:sdtEndPr>
              <w:rPr>
                <w:rStyle w:val="DefaultParagraphFont"/>
                <w:rFonts w:ascii="Verdana" w:eastAsia="Verdana" w:hAnsi="Verdana" w:cs="Verdana"/>
                <w:sz w:val="20"/>
                <w:szCs w:val="20"/>
              </w:rPr>
            </w:sdtEndPr>
            <w:sdtContent>
              <w:p w14:paraId="173F5BC6" w14:textId="6629CEE1" w:rsidR="00C40711" w:rsidRPr="00635501" w:rsidRDefault="00DF7232" w:rsidP="001B02CC">
                <w:pPr>
                  <w:tabs>
                    <w:tab w:val="left" w:pos="426"/>
                  </w:tabs>
                  <w:spacing w:before="61"/>
                  <w:rPr>
                    <w:rFonts w:ascii="Verdana" w:eastAsia="Verdana" w:hAnsi="Verdana" w:cs="Verdana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2F5977D2" w14:textId="6919A0EC" w:rsidR="00C40711" w:rsidRPr="00635501" w:rsidRDefault="00C40711" w:rsidP="00EC7217">
            <w:pPr>
              <w:pStyle w:val="ListParagraph"/>
              <w:tabs>
                <w:tab w:val="left" w:pos="426"/>
                <w:tab w:val="left" w:pos="890"/>
              </w:tabs>
              <w:spacing w:before="61"/>
              <w:rPr>
                <w:rFonts w:ascii="Verdana" w:eastAsia="Verdana" w:hAnsi="Verdana" w:cs="Verdana"/>
                <w:sz w:val="20"/>
                <w:szCs w:val="20"/>
              </w:rPr>
            </w:pP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</w:p>
          <w:p w14:paraId="5A3C0C6A" w14:textId="47E44368" w:rsidR="00C40711" w:rsidRPr="00635501" w:rsidRDefault="00C40711" w:rsidP="00EC7217">
            <w:pPr>
              <w:pStyle w:val="ListParagraph"/>
              <w:tabs>
                <w:tab w:val="left" w:pos="426"/>
                <w:tab w:val="left" w:pos="890"/>
              </w:tabs>
              <w:spacing w:before="61"/>
              <w:rPr>
                <w:rFonts w:ascii="Verdana" w:eastAsia="Verdana" w:hAnsi="Verdana" w:cs="Verdana"/>
                <w:sz w:val="20"/>
                <w:szCs w:val="20"/>
              </w:rPr>
            </w:pP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</w:p>
        </w:tc>
      </w:tr>
      <w:tr w:rsidR="00635501" w:rsidRPr="00635501" w14:paraId="09D443E8" w14:textId="77777777" w:rsidTr="00C40711">
        <w:trPr>
          <w:trHeight w:val="2479"/>
        </w:trPr>
        <w:tc>
          <w:tcPr>
            <w:tcW w:w="10160" w:type="dxa"/>
          </w:tcPr>
          <w:p w14:paraId="7B5F5E73" w14:textId="4AEFFAEE" w:rsidR="00C40711" w:rsidRPr="00635501" w:rsidRDefault="00C40711" w:rsidP="001B02CC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cstheme="minorHAnsi"/>
                <w:spacing w:val="-1"/>
                <w:sz w:val="21"/>
                <w:szCs w:val="21"/>
                <w:u w:color="000000"/>
              </w:rPr>
              <w:t>C</w:t>
            </w:r>
            <w:r w:rsidRPr="00635501">
              <w:rPr>
                <w:rFonts w:cstheme="minorHAnsi"/>
                <w:spacing w:val="1"/>
                <w:sz w:val="21"/>
                <w:szCs w:val="21"/>
                <w:u w:color="000000"/>
              </w:rPr>
              <w:t>o</w:t>
            </w:r>
            <w:r w:rsidRPr="00635501">
              <w:rPr>
                <w:rFonts w:cstheme="minorHAnsi"/>
                <w:spacing w:val="-1"/>
                <w:sz w:val="21"/>
                <w:szCs w:val="21"/>
                <w:u w:color="000000"/>
              </w:rPr>
              <w:t>-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c</w:t>
            </w:r>
            <w:r w:rsidRPr="00635501">
              <w:rPr>
                <w:rFonts w:cstheme="minorHAnsi"/>
                <w:spacing w:val="-2"/>
                <w:sz w:val="21"/>
                <w:szCs w:val="21"/>
                <w:u w:color="000000"/>
              </w:rPr>
              <w:t>u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rric</w:t>
            </w:r>
            <w:r w:rsidRPr="00635501">
              <w:rPr>
                <w:rFonts w:cstheme="minorHAnsi"/>
                <w:spacing w:val="-2"/>
                <w:sz w:val="21"/>
                <w:szCs w:val="21"/>
                <w:u w:color="000000"/>
              </w:rPr>
              <w:t>u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l</w:t>
            </w:r>
            <w:r w:rsidRPr="00635501">
              <w:rPr>
                <w:rFonts w:cstheme="minorHAnsi"/>
                <w:spacing w:val="-2"/>
                <w:sz w:val="21"/>
                <w:szCs w:val="21"/>
                <w:u w:color="000000"/>
              </w:rPr>
              <w:t>u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m</w:t>
            </w:r>
            <w:r w:rsidRPr="00635501">
              <w:rPr>
                <w:rFonts w:cstheme="minorHAnsi"/>
                <w:spacing w:val="-6"/>
                <w:sz w:val="21"/>
                <w:szCs w:val="21"/>
                <w:u w:color="000000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acti</w:t>
            </w:r>
            <w:r w:rsidRPr="00635501">
              <w:rPr>
                <w:rFonts w:cstheme="minorHAnsi"/>
                <w:spacing w:val="-1"/>
                <w:sz w:val="21"/>
                <w:szCs w:val="21"/>
                <w:u w:color="000000"/>
              </w:rPr>
              <w:t>v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 xml:space="preserve">ities </w:t>
            </w:r>
            <w:r w:rsidRPr="00635501">
              <w:rPr>
                <w:rFonts w:cstheme="minorHAnsi"/>
                <w:sz w:val="21"/>
                <w:szCs w:val="21"/>
              </w:rPr>
              <w:t>(p</w:t>
            </w:r>
            <w:r w:rsidRPr="00635501">
              <w:rPr>
                <w:rFonts w:cstheme="minorHAnsi"/>
                <w:spacing w:val="1"/>
                <w:sz w:val="21"/>
                <w:szCs w:val="21"/>
              </w:rPr>
              <w:t>l</w:t>
            </w:r>
            <w:r w:rsidRPr="00635501">
              <w:rPr>
                <w:rFonts w:cstheme="minorHAnsi"/>
                <w:sz w:val="21"/>
                <w:szCs w:val="21"/>
              </w:rPr>
              <w:t>ease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sp</w:t>
            </w:r>
            <w:r w:rsidRPr="00635501">
              <w:rPr>
                <w:rFonts w:cstheme="minorHAnsi"/>
                <w:spacing w:val="1"/>
                <w:sz w:val="21"/>
                <w:szCs w:val="21"/>
              </w:rPr>
              <w:t>e</w:t>
            </w:r>
            <w:r w:rsidRPr="00635501">
              <w:rPr>
                <w:rFonts w:cstheme="minorHAnsi"/>
                <w:sz w:val="21"/>
                <w:szCs w:val="21"/>
              </w:rPr>
              <w:t>ci</w:t>
            </w:r>
            <w:r w:rsidRPr="00635501">
              <w:rPr>
                <w:rFonts w:cstheme="minorHAnsi"/>
                <w:spacing w:val="-1"/>
                <w:sz w:val="21"/>
                <w:szCs w:val="21"/>
              </w:rPr>
              <w:t>f</w:t>
            </w:r>
            <w:r w:rsidRPr="00635501">
              <w:rPr>
                <w:rFonts w:cstheme="minorHAnsi"/>
                <w:sz w:val="21"/>
                <w:szCs w:val="21"/>
              </w:rPr>
              <w:t>y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cstheme="minorHAnsi"/>
                <w:sz w:val="21"/>
                <w:szCs w:val="21"/>
              </w:rPr>
              <w:t>LL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t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cstheme="minorHAnsi"/>
                <w:sz w:val="21"/>
                <w:szCs w:val="21"/>
              </w:rPr>
              <w:t>e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details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a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cstheme="minorHAnsi"/>
                <w:sz w:val="21"/>
                <w:szCs w:val="21"/>
              </w:rPr>
              <w:t>d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attach</w:t>
            </w:r>
            <w:r w:rsidRPr="00635501">
              <w:rPr>
                <w:rFonts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all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t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cstheme="minorHAnsi"/>
                <w:sz w:val="21"/>
                <w:szCs w:val="21"/>
              </w:rPr>
              <w:t>e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rel</w:t>
            </w:r>
            <w:r w:rsidRPr="00635501">
              <w:rPr>
                <w:rFonts w:cstheme="minorHAnsi"/>
                <w:spacing w:val="-3"/>
                <w:sz w:val="21"/>
                <w:szCs w:val="21"/>
              </w:rPr>
              <w:t>a</w:t>
            </w:r>
            <w:r w:rsidRPr="00635501">
              <w:rPr>
                <w:rFonts w:cstheme="minorHAnsi"/>
                <w:sz w:val="21"/>
                <w:szCs w:val="21"/>
              </w:rPr>
              <w:t>ted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doc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cstheme="minorHAnsi"/>
                <w:sz w:val="21"/>
                <w:szCs w:val="21"/>
              </w:rPr>
              <w:t>me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cstheme="minorHAnsi"/>
                <w:sz w:val="21"/>
                <w:szCs w:val="21"/>
              </w:rPr>
              <w:t>ts</w:t>
            </w:r>
            <w:r w:rsidRPr="00635501">
              <w:rPr>
                <w:rFonts w:eastAsia="Verdana" w:cstheme="minorHAnsi"/>
                <w:sz w:val="21"/>
                <w:szCs w:val="21"/>
              </w:rPr>
              <w:br/>
            </w:r>
            <w:sdt>
              <w:sdtPr>
                <w:rPr>
                  <w:rStyle w:val="formfill"/>
                </w:rPr>
                <w:id w:val="-818036210"/>
                <w:lock w:val="sdtLocked"/>
                <w:placeholder>
                  <w:docPart w:val="3239A5B0B85D4034B37B751468223ACC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DF7232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121D51B5" w14:textId="4D612A75" w:rsidR="00C40711" w:rsidRPr="00635501" w:rsidRDefault="00C40711" w:rsidP="00BE4382">
            <w:pPr>
              <w:tabs>
                <w:tab w:val="left" w:pos="426"/>
              </w:tabs>
              <w:spacing w:before="61"/>
              <w:rPr>
                <w:rFonts w:ascii="Verdana" w:eastAsia="Verdana" w:hAnsi="Verdana" w:cs="Verdana"/>
                <w:sz w:val="20"/>
                <w:szCs w:val="20"/>
              </w:rPr>
            </w:pP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</w:p>
        </w:tc>
      </w:tr>
    </w:tbl>
    <w:p w14:paraId="241D738B" w14:textId="77777777" w:rsidR="00910867" w:rsidRPr="00635501" w:rsidRDefault="00910867" w:rsidP="00910867">
      <w:pPr>
        <w:tabs>
          <w:tab w:val="left" w:pos="426"/>
        </w:tabs>
        <w:spacing w:before="61"/>
        <w:ind w:left="426"/>
        <w:rPr>
          <w:rFonts w:ascii="Verdana" w:eastAsia="Verdana" w:hAnsi="Verdana" w:cs="Verdana"/>
          <w:sz w:val="18"/>
          <w:szCs w:val="18"/>
        </w:rPr>
      </w:pPr>
    </w:p>
    <w:p w14:paraId="1E4D1C14" w14:textId="48F71F0A" w:rsidR="00910867" w:rsidRPr="00635501" w:rsidRDefault="00910867" w:rsidP="00A0165A">
      <w:pPr>
        <w:pStyle w:val="Heading1"/>
        <w:numPr>
          <w:ilvl w:val="0"/>
          <w:numId w:val="1"/>
        </w:numPr>
        <w:tabs>
          <w:tab w:val="left" w:pos="426"/>
        </w:tabs>
        <w:spacing w:before="68"/>
        <w:ind w:left="0" w:hanging="426"/>
        <w:rPr>
          <w:rFonts w:asciiTheme="minorHAnsi" w:hAnsiTheme="minorHAnsi" w:cstheme="minorHAnsi"/>
          <w:b w:val="0"/>
          <w:bCs w:val="0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  <w:u w:val="thick" w:color="000000"/>
        </w:rPr>
        <w:t>HOME</w:t>
      </w:r>
      <w:r w:rsidRPr="00635501">
        <w:rPr>
          <w:rFonts w:asciiTheme="minorHAnsi" w:hAnsiTheme="minorHAnsi" w:cstheme="minorHAnsi"/>
          <w:spacing w:val="-3"/>
          <w:sz w:val="21"/>
          <w:szCs w:val="21"/>
          <w:u w:val="thick" w:color="000000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F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ULTY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>P</w:t>
      </w:r>
      <w:r w:rsidRPr="00635501">
        <w:rPr>
          <w:rFonts w:asciiTheme="minorHAnsi" w:hAnsiTheme="minorHAnsi" w:cstheme="minorHAnsi"/>
          <w:sz w:val="21"/>
          <w:szCs w:val="21"/>
        </w:rPr>
        <w:t>RO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AL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BY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DE</w:t>
      </w:r>
      <w:r w:rsidRPr="00635501">
        <w:rPr>
          <w:rFonts w:asciiTheme="minorHAnsi" w:hAnsiTheme="minorHAnsi" w:cstheme="minorHAnsi"/>
          <w:sz w:val="21"/>
          <w:szCs w:val="21"/>
        </w:rPr>
        <w:t>AN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R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DE</w:t>
      </w:r>
      <w:r w:rsidRPr="00635501">
        <w:rPr>
          <w:rFonts w:asciiTheme="minorHAnsi" w:hAnsiTheme="minorHAnsi" w:cstheme="minorHAnsi"/>
          <w:sz w:val="21"/>
          <w:szCs w:val="21"/>
        </w:rPr>
        <w:t>PUTY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DE</w:t>
      </w:r>
      <w:r w:rsidRPr="00635501">
        <w:rPr>
          <w:rFonts w:asciiTheme="minorHAnsi" w:hAnsiTheme="minorHAnsi" w:cstheme="minorHAnsi"/>
          <w:sz w:val="21"/>
          <w:szCs w:val="21"/>
        </w:rPr>
        <w:t>AN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D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E</w:t>
      </w:r>
      <w:r w:rsidRPr="00635501">
        <w:rPr>
          <w:rFonts w:asciiTheme="minorHAnsi" w:hAnsiTheme="minorHAnsi" w:cstheme="minorHAnsi"/>
          <w:sz w:val="21"/>
          <w:szCs w:val="21"/>
        </w:rPr>
        <w:t>MI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)</w:t>
      </w:r>
    </w:p>
    <w:p w14:paraId="60892945" w14:textId="1A3EE1AF" w:rsidR="00910867" w:rsidRPr="00635501" w:rsidRDefault="00910867" w:rsidP="00910867">
      <w:pPr>
        <w:pStyle w:val="BodyText"/>
        <w:spacing w:line="242" w:lineRule="auto"/>
        <w:ind w:left="212" w:right="708"/>
        <w:rPr>
          <w:rFonts w:asciiTheme="minorHAnsi" w:hAnsiTheme="minorHAnsi" w:cstheme="minorHAnsi"/>
          <w:sz w:val="21"/>
          <w:szCs w:val="21"/>
        </w:rPr>
      </w:pPr>
    </w:p>
    <w:p w14:paraId="5EB8CBD2" w14:textId="77777777" w:rsidR="00DA70A1" w:rsidRPr="00635501" w:rsidRDefault="00DA70A1" w:rsidP="00A0165A">
      <w:pPr>
        <w:pStyle w:val="BodyText"/>
        <w:spacing w:before="74" w:line="218" w:lineRule="exact"/>
        <w:ind w:left="-426" w:right="10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Please</w:t>
      </w:r>
      <w:r w:rsidRPr="00635501">
        <w:rPr>
          <w:rFonts w:asciiTheme="minorHAnsi" w:hAnsiTheme="minorHAnsi" w:cstheme="minorHAnsi"/>
          <w:spacing w:val="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cl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de</w:t>
      </w:r>
      <w:r w:rsidRPr="00635501">
        <w:rPr>
          <w:rFonts w:asciiTheme="minorHAnsi" w:hAnsiTheme="minorHAnsi" w:cstheme="minorHAnsi"/>
          <w:spacing w:val="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tact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erson</w:t>
      </w:r>
      <w:r w:rsidRPr="00635501">
        <w:rPr>
          <w:rFonts w:asciiTheme="minorHAnsi" w:hAnsiTheme="minorHAnsi" w:cstheme="minorHAnsi"/>
          <w:spacing w:val="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</w:t>
      </w:r>
      <w:r w:rsidRPr="00635501">
        <w:rPr>
          <w:rFonts w:asciiTheme="minorHAnsi" w:hAnsiTheme="minorHAnsi" w:cstheme="minorHAnsi"/>
          <w:sz w:val="21"/>
          <w:szCs w:val="21"/>
        </w:rPr>
        <w:t>rom</w:t>
      </w:r>
      <w:r w:rsidRPr="00635501">
        <w:rPr>
          <w:rFonts w:asciiTheme="minorHAnsi" w:hAnsiTheme="minorHAnsi" w:cstheme="minorHAnsi"/>
          <w:spacing w:val="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1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  <w:u w:val="single" w:color="000000"/>
        </w:rPr>
        <w:t>h</w:t>
      </w:r>
      <w:r w:rsidRPr="00635501">
        <w:rPr>
          <w:rFonts w:asciiTheme="minorHAnsi" w:hAnsiTheme="minorHAnsi" w:cstheme="minorHAnsi"/>
          <w:sz w:val="21"/>
          <w:szCs w:val="21"/>
          <w:u w:val="single" w:color="000000"/>
        </w:rPr>
        <w:t>ome</w:t>
      </w:r>
      <w:r w:rsidRPr="00635501">
        <w:rPr>
          <w:rFonts w:asciiTheme="minorHAnsi" w:hAnsiTheme="minorHAnsi" w:cstheme="minorHAnsi"/>
          <w:spacing w:val="7"/>
          <w:sz w:val="21"/>
          <w:szCs w:val="21"/>
          <w:u w:val="single" w:color="000000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F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c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lty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/</w:t>
      </w:r>
      <w:r w:rsidRPr="00635501">
        <w:rPr>
          <w:rFonts w:asciiTheme="minorHAnsi" w:hAnsiTheme="minorHAnsi" w:cstheme="minorHAnsi"/>
          <w:spacing w:val="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ti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te</w:t>
      </w:r>
      <w:r w:rsidRPr="00635501">
        <w:rPr>
          <w:rFonts w:asciiTheme="minorHAnsi" w:hAnsiTheme="minorHAnsi" w:cstheme="minorHAnsi"/>
          <w:spacing w:val="8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mob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i</w:t>
      </w:r>
      <w:r w:rsidRPr="00635501">
        <w:rPr>
          <w:rFonts w:asciiTheme="minorHAnsi" w:hAnsiTheme="minorHAnsi" w:cstheme="minorHAnsi"/>
          <w:sz w:val="21"/>
          <w:szCs w:val="21"/>
        </w:rPr>
        <w:t>l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i</w:t>
      </w:r>
      <w:r w:rsidRPr="00635501">
        <w:rPr>
          <w:rFonts w:asciiTheme="minorHAnsi" w:hAnsiTheme="minorHAnsi" w:cstheme="minorHAnsi"/>
          <w:sz w:val="21"/>
          <w:szCs w:val="21"/>
        </w:rPr>
        <w:t>ty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or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d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ator)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w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s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resp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ible</w:t>
      </w:r>
      <w:r w:rsidRPr="00635501">
        <w:rPr>
          <w:rFonts w:asciiTheme="minorHAnsi" w:hAnsiTheme="minorHAnsi" w:cstheme="minorHAnsi"/>
          <w:w w:val="99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</w:t>
      </w:r>
      <w:r w:rsidRPr="00635501">
        <w:rPr>
          <w:rFonts w:asciiTheme="minorHAnsi" w:hAnsiTheme="minorHAnsi" w:cstheme="minorHAnsi"/>
          <w:sz w:val="21"/>
          <w:szCs w:val="21"/>
        </w:rPr>
        <w:t>or</w:t>
      </w:r>
      <w:r w:rsidRPr="00635501">
        <w:rPr>
          <w:rFonts w:asciiTheme="minorHAnsi" w:hAnsiTheme="minorHAnsi" w:cstheme="minorHAnsi"/>
          <w:spacing w:val="-19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rresp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de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ce.</w:t>
      </w:r>
    </w:p>
    <w:p w14:paraId="72702A4D" w14:textId="77777777" w:rsidR="00DA70A1" w:rsidRPr="00635501" w:rsidRDefault="00DA70A1" w:rsidP="00DA70A1">
      <w:pPr>
        <w:spacing w:before="10" w:line="200" w:lineRule="exact"/>
        <w:rPr>
          <w:sz w:val="8"/>
          <w:szCs w:val="8"/>
        </w:rPr>
      </w:pPr>
    </w:p>
    <w:tbl>
      <w:tblPr>
        <w:tblW w:w="9985" w:type="dxa"/>
        <w:tblInd w:w="-4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8"/>
        <w:gridCol w:w="3063"/>
        <w:gridCol w:w="1427"/>
        <w:gridCol w:w="2889"/>
        <w:gridCol w:w="88"/>
      </w:tblGrid>
      <w:tr w:rsidR="00635501" w:rsidRPr="00635501" w14:paraId="3AABBC3D" w14:textId="77777777" w:rsidTr="0049482B">
        <w:trPr>
          <w:gridAfter w:val="1"/>
          <w:wAfter w:w="89" w:type="dxa"/>
          <w:trHeight w:hRule="exact" w:val="385"/>
        </w:trPr>
        <w:tc>
          <w:tcPr>
            <w:tcW w:w="998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C3075" w14:textId="17232726" w:rsidR="00F07845" w:rsidRPr="00635501" w:rsidRDefault="00D66EC8" w:rsidP="00D66EC8">
            <w:pPr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 w:rsidRPr="00635501">
              <w:rPr>
                <w:rFonts w:cstheme="minorHAnsi"/>
                <w:b/>
                <w:bCs/>
                <w:sz w:val="21"/>
                <w:szCs w:val="21"/>
              </w:rPr>
              <w:t>MOBILITY COORDINATOR INFORMATION</w:t>
            </w:r>
          </w:p>
        </w:tc>
      </w:tr>
      <w:tr w:rsidR="00635501" w:rsidRPr="00635501" w14:paraId="00FE1168" w14:textId="77777777" w:rsidTr="0049482B">
        <w:trPr>
          <w:gridAfter w:val="1"/>
          <w:wAfter w:w="89" w:type="dxa"/>
          <w:trHeight w:hRule="exact" w:val="886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13C535" w14:textId="77777777" w:rsidR="00DA70A1" w:rsidRPr="00635501" w:rsidRDefault="00DA70A1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me</w:t>
            </w:r>
          </w:p>
          <w:p w14:paraId="15815833" w14:textId="44AEE1B0" w:rsidR="00DA70A1" w:rsidRPr="00635501" w:rsidRDefault="00DA70A1" w:rsidP="001B02CC">
            <w:pPr>
              <w:pStyle w:val="TableParagraph"/>
              <w:spacing w:before="3" w:line="222" w:lineRule="exact"/>
              <w:ind w:left="102" w:right="14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(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z w:val="21"/>
                <w:szCs w:val="21"/>
              </w:rPr>
              <w:t>ro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f</w:t>
            </w:r>
            <w:r w:rsidRPr="00635501">
              <w:rPr>
                <w:rFonts w:eastAsia="Verdana" w:cstheme="minorHAnsi"/>
                <w:sz w:val="21"/>
                <w:szCs w:val="21"/>
              </w:rPr>
              <w:t>.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Dr.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pacing w:val="2"/>
                <w:sz w:val="21"/>
                <w:szCs w:val="21"/>
              </w:rPr>
              <w:t>r</w:t>
            </w:r>
            <w:r w:rsidRPr="00635501">
              <w:rPr>
                <w:rFonts w:eastAsia="Verdana" w:cstheme="minorHAnsi"/>
                <w:sz w:val="21"/>
                <w:szCs w:val="21"/>
              </w:rPr>
              <w:t>.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 xml:space="preserve">/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z w:val="21"/>
                <w:szCs w:val="21"/>
              </w:rPr>
              <w:t>rs.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 M</w:t>
            </w:r>
            <w:r w:rsidR="00F07845" w:rsidRPr="00635501">
              <w:rPr>
                <w:rFonts w:eastAsia="Verdana" w:cstheme="minorHAnsi"/>
                <w:sz w:val="21"/>
                <w:szCs w:val="21"/>
              </w:rPr>
              <w:t>s</w:t>
            </w:r>
            <w:r w:rsidRPr="00635501">
              <w:rPr>
                <w:rFonts w:eastAsia="Verdana" w:cstheme="minorHAnsi"/>
                <w:sz w:val="21"/>
                <w:szCs w:val="21"/>
              </w:rPr>
              <w:t>)</w:t>
            </w:r>
          </w:p>
        </w:tc>
        <w:sdt>
          <w:sdtPr>
            <w:rPr>
              <w:rStyle w:val="formfill"/>
            </w:rPr>
            <w:id w:val="791328030"/>
            <w:lock w:val="sdtLocked"/>
            <w:placeholder>
              <w:docPart w:val="136D07FA09D7412F8C3ACAAC256357E7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7445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1E215D1E" w14:textId="79BD14B0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414A4B97" w14:textId="77777777" w:rsidTr="0049482B">
        <w:trPr>
          <w:gridAfter w:val="1"/>
          <w:wAfter w:w="89" w:type="dxa"/>
          <w:trHeight w:hRule="exact" w:val="446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EE7D87" w14:textId="77777777" w:rsidR="00DA70A1" w:rsidRPr="00635501" w:rsidRDefault="00DA70A1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osit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on</w:t>
            </w:r>
          </w:p>
        </w:tc>
        <w:sdt>
          <w:sdtPr>
            <w:rPr>
              <w:rStyle w:val="formfill"/>
            </w:rPr>
            <w:id w:val="-1305087979"/>
            <w:lock w:val="sdtLocked"/>
            <w:placeholder>
              <w:docPart w:val="A09F42E857DB475A9AE3EE121E7E21A4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7445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3152671B" w14:textId="02321C27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03E60A9B" w14:textId="77777777" w:rsidTr="0049482B">
        <w:trPr>
          <w:gridAfter w:val="1"/>
          <w:wAfter w:w="89" w:type="dxa"/>
          <w:trHeight w:hRule="exact" w:val="449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42BAB4" w14:textId="77777777" w:rsidR="00DA70A1" w:rsidRPr="00635501" w:rsidRDefault="00DA70A1" w:rsidP="001B02CC">
            <w:pPr>
              <w:pStyle w:val="TableParagraph"/>
              <w:spacing w:before="3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eastAsia="Verdana" w:cstheme="minorHAnsi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pacing w:val="-1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mber</w:t>
            </w:r>
          </w:p>
        </w:tc>
        <w:sdt>
          <w:sdtPr>
            <w:rPr>
              <w:rStyle w:val="formfill"/>
            </w:rPr>
            <w:id w:val="-1688216344"/>
            <w:lock w:val="sdtLocked"/>
            <w:placeholder>
              <w:docPart w:val="D56A9A4AF1F340F6947F40F20858C9B3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309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D0181A1" w14:textId="66B6968B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6C917" w14:textId="77777777" w:rsidR="00DA70A1" w:rsidRPr="00635501" w:rsidRDefault="00DA70A1" w:rsidP="001B02CC">
            <w:pPr>
              <w:pStyle w:val="TableParagraph"/>
              <w:spacing w:before="3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Fax</w:t>
            </w:r>
            <w:r w:rsidRPr="00635501">
              <w:rPr>
                <w:rFonts w:eastAsia="Verdana" w:cstheme="minorHAnsi"/>
                <w:spacing w:val="5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u</w:t>
            </w:r>
            <w:r w:rsidRPr="00635501">
              <w:rPr>
                <w:rFonts w:eastAsia="Verdana" w:cstheme="minorHAnsi"/>
                <w:sz w:val="21"/>
                <w:szCs w:val="21"/>
              </w:rPr>
              <w:t>mber</w:t>
            </w:r>
          </w:p>
        </w:tc>
        <w:sdt>
          <w:sdtPr>
            <w:rPr>
              <w:rStyle w:val="formfill"/>
            </w:rPr>
            <w:id w:val="-751045539"/>
            <w:lock w:val="sdtLocked"/>
            <w:placeholder>
              <w:docPart w:val="2863D66907FA4C9B8542E48C8A6CBE96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291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3ED5BC2" w14:textId="627F87AD" w:rsidR="00DA70A1" w:rsidRPr="00635501" w:rsidRDefault="00A22658" w:rsidP="00A22658">
                <w:pPr>
                  <w:ind w:left="316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here to enter text.</w:t>
                </w:r>
              </w:p>
            </w:tc>
          </w:sdtContent>
        </w:sdt>
      </w:tr>
      <w:tr w:rsidR="00635501" w:rsidRPr="00635501" w14:paraId="2695558C" w14:textId="77777777" w:rsidTr="0049482B">
        <w:trPr>
          <w:gridAfter w:val="1"/>
          <w:wAfter w:w="89" w:type="dxa"/>
          <w:trHeight w:hRule="exact" w:val="446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620208" w14:textId="77777777" w:rsidR="00DA70A1" w:rsidRDefault="00DA70A1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E-</w:t>
            </w:r>
            <w:r w:rsidRPr="00635501">
              <w:rPr>
                <w:rFonts w:eastAsia="Verdana" w:cstheme="minorHAnsi"/>
                <w:sz w:val="21"/>
                <w:szCs w:val="21"/>
              </w:rPr>
              <w:t>mail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</w:p>
          <w:p w14:paraId="2B3189B7" w14:textId="5EEF4CCB" w:rsidR="00F00118" w:rsidRPr="00F00118" w:rsidRDefault="00F00118" w:rsidP="00F00118">
            <w:pPr>
              <w:jc w:val="right"/>
            </w:pPr>
          </w:p>
        </w:tc>
        <w:sdt>
          <w:sdtPr>
            <w:rPr>
              <w:rStyle w:val="formfill"/>
            </w:rPr>
            <w:id w:val="-1709869952"/>
            <w:lock w:val="sdtLocked"/>
            <w:placeholder>
              <w:docPart w:val="DF55143FEB574607B625625EAD69ECC5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7445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67D0E2B" w14:textId="083D5001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5EFD2D20" w14:textId="77777777" w:rsidTr="0068588C">
        <w:trPr>
          <w:trHeight w:hRule="exact" w:val="446"/>
        </w:trPr>
        <w:tc>
          <w:tcPr>
            <w:tcW w:w="1007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863071" w14:textId="31C10731" w:rsidR="00016A20" w:rsidRPr="00635501" w:rsidRDefault="00016A20" w:rsidP="00016A20">
            <w:pPr>
              <w:ind w:left="304"/>
              <w:jc w:val="center"/>
              <w:rPr>
                <w:rFonts w:cstheme="minorHAnsi"/>
                <w:sz w:val="21"/>
                <w:szCs w:val="21"/>
              </w:rPr>
            </w:pPr>
            <w:bookmarkStart w:id="2" w:name="_Hlk85638596"/>
            <w:r w:rsidRPr="00635501">
              <w:rPr>
                <w:rFonts w:eastAsia="Verdana" w:cstheme="minorHAnsi"/>
                <w:b/>
                <w:bCs/>
                <w:spacing w:val="-1"/>
                <w:sz w:val="21"/>
                <w:szCs w:val="21"/>
              </w:rPr>
              <w:lastRenderedPageBreak/>
              <w:t>STUDENT EVALUATION BY MOBILITY COORDINATOR</w:t>
            </w:r>
          </w:p>
        </w:tc>
      </w:tr>
      <w:tr w:rsidR="00635501" w:rsidRPr="00635501" w14:paraId="0223A1DE" w14:textId="77777777" w:rsidTr="0068588C">
        <w:trPr>
          <w:trHeight w:hRule="exact" w:val="2958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08A7CE" w14:textId="468D775D" w:rsidR="00016A20" w:rsidRPr="00635501" w:rsidRDefault="00016A20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Level of student’s co curriculum activities</w:t>
            </w:r>
          </w:p>
        </w:tc>
        <w:tc>
          <w:tcPr>
            <w:tcW w:w="7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056817" w14:textId="3BF6BE6D" w:rsidR="00016A20" w:rsidRPr="00635501" w:rsidRDefault="00345DC7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-130732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Segoe UI Symbol" w:eastAsia="MS Gothic" w:hAnsi="Segoe UI Symbol" w:cs="Segoe UI Symbol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1 (Very Weak) </w:t>
            </w:r>
          </w:p>
          <w:p w14:paraId="6676F4CD" w14:textId="466B125D" w:rsidR="00016A20" w:rsidRPr="00635501" w:rsidRDefault="00345DC7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29087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2 (Weak) </w:t>
            </w:r>
          </w:p>
          <w:p w14:paraId="7C9A4106" w14:textId="68F1D32F" w:rsidR="00016A20" w:rsidRPr="00635501" w:rsidRDefault="00345DC7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-28582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3 (Intermediate)  </w:t>
            </w:r>
          </w:p>
          <w:p w14:paraId="44BD7A3E" w14:textId="504948FE" w:rsidR="00016A20" w:rsidRPr="00635501" w:rsidRDefault="00345DC7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194071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4 (Good)   </w:t>
            </w:r>
          </w:p>
          <w:p w14:paraId="34076821" w14:textId="54BBAE90" w:rsidR="00016A20" w:rsidRPr="00635501" w:rsidRDefault="00345DC7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-497730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>5 (Excellent)</w:t>
            </w:r>
          </w:p>
          <w:p w14:paraId="1B327808" w14:textId="77777777" w:rsidR="00016A20" w:rsidRPr="00635501" w:rsidRDefault="00016A20" w:rsidP="00016A20">
            <w:pPr>
              <w:ind w:left="183"/>
              <w:rPr>
                <w:rFonts w:eastAsia="Verdana" w:cstheme="minorHAnsi"/>
                <w:sz w:val="20"/>
                <w:szCs w:val="20"/>
              </w:rPr>
            </w:pPr>
          </w:p>
          <w:p w14:paraId="251A6F11" w14:textId="3ED448E6" w:rsidR="00016A20" w:rsidRPr="00635501" w:rsidRDefault="00016A20" w:rsidP="00016A20">
            <w:pPr>
              <w:ind w:left="304"/>
              <w:rPr>
                <w:rFonts w:cstheme="minorHAnsi"/>
                <w:sz w:val="20"/>
                <w:szCs w:val="20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Remarks</w:t>
            </w:r>
            <w:r w:rsidRPr="00635501">
              <w:rPr>
                <w:rFonts w:eastAsia="Verdana" w:cstheme="minorHAnsi"/>
                <w:sz w:val="20"/>
                <w:szCs w:val="20"/>
              </w:rPr>
              <w:t xml:space="preserve">: </w:t>
            </w:r>
            <w:sdt>
              <w:sdtPr>
                <w:rPr>
                  <w:rStyle w:val="formfill"/>
                </w:rPr>
                <w:id w:val="611090704"/>
                <w:lock w:val="sdtLocked"/>
                <w:placeholder>
                  <w:docPart w:val="A1332D8E1184431682106E337B13D4C9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0"/>
                </w:rPr>
              </w:sdtEndPr>
              <w:sdtContent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635501" w:rsidRPr="00635501" w14:paraId="26CE8BD2" w14:textId="77777777" w:rsidTr="00016A20">
        <w:trPr>
          <w:trHeight w:hRule="exact" w:val="446"/>
        </w:trPr>
        <w:tc>
          <w:tcPr>
            <w:tcW w:w="1007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3F1326" w14:textId="66AD9AEE" w:rsidR="009C464E" w:rsidRPr="00635501" w:rsidRDefault="0052015D" w:rsidP="0052015D">
            <w:pPr>
              <w:ind w:left="-2"/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 w:rsidRPr="00635501">
              <w:rPr>
                <w:rFonts w:eastAsia="Verdana" w:cstheme="minorHAnsi"/>
                <w:b/>
                <w:bCs/>
                <w:spacing w:val="-1"/>
                <w:sz w:val="21"/>
                <w:szCs w:val="21"/>
              </w:rPr>
              <w:t>APPLICATION APPROVAL BY DEAN OR DEPUTY DEAN (ACADEMIC)</w:t>
            </w:r>
          </w:p>
        </w:tc>
      </w:tr>
      <w:tr w:rsidR="00635501" w:rsidRPr="00635501" w14:paraId="7D683641" w14:textId="77777777" w:rsidTr="00016A20">
        <w:trPr>
          <w:trHeight w:hRule="exact" w:val="700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CD6CA3C" w14:textId="158A5A7A" w:rsidR="009C464E" w:rsidRPr="00635501" w:rsidRDefault="009C464E" w:rsidP="003B4116">
            <w:pPr>
              <w:ind w:left="15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Student Application Status</w:t>
            </w:r>
          </w:p>
        </w:tc>
        <w:tc>
          <w:tcPr>
            <w:tcW w:w="7534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2BF3EEDA" w14:textId="592D348A" w:rsidR="009C464E" w:rsidRPr="00635501" w:rsidRDefault="00345DC7" w:rsidP="00633B52">
            <w:pPr>
              <w:ind w:left="30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61788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B6D" w:rsidRPr="00635501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DF4B6D" w:rsidRPr="00635501">
              <w:rPr>
                <w:rFonts w:eastAsia="Verdana" w:cstheme="minorHAnsi"/>
                <w:sz w:val="21"/>
                <w:szCs w:val="21"/>
              </w:rPr>
              <w:t xml:space="preserve">  </w:t>
            </w:r>
            <w:r w:rsidR="009C464E" w:rsidRPr="00635501">
              <w:rPr>
                <w:rFonts w:eastAsia="Verdana" w:cstheme="minorHAnsi"/>
                <w:sz w:val="21"/>
                <w:szCs w:val="21"/>
              </w:rPr>
              <w:t>Approved</w:t>
            </w:r>
          </w:p>
          <w:p w14:paraId="127DC12A" w14:textId="341104D0" w:rsidR="009C464E" w:rsidRPr="00635501" w:rsidRDefault="00345DC7" w:rsidP="00633B52">
            <w:pPr>
              <w:ind w:left="304"/>
              <w:rPr>
                <w:rFonts w:eastAsia="Verdana" w:cstheme="minorHAnsi"/>
                <w:spacing w:val="-1"/>
                <w:sz w:val="20"/>
                <w:szCs w:val="20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166766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B6D" w:rsidRPr="00635501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DF4B6D" w:rsidRPr="00635501">
              <w:rPr>
                <w:rFonts w:eastAsia="Verdana" w:cstheme="minorHAnsi"/>
                <w:sz w:val="21"/>
                <w:szCs w:val="21"/>
              </w:rPr>
              <w:t xml:space="preserve">  </w:t>
            </w:r>
            <w:r w:rsidR="009C464E" w:rsidRPr="00635501">
              <w:rPr>
                <w:rFonts w:eastAsia="Verdana" w:cstheme="minorHAnsi"/>
                <w:sz w:val="21"/>
                <w:szCs w:val="21"/>
              </w:rPr>
              <w:t>Rejected</w:t>
            </w:r>
            <w:r w:rsidR="009C464E" w:rsidRPr="00635501">
              <w:rPr>
                <w:rFonts w:eastAsia="Verdana" w:cstheme="minorHAnsi"/>
                <w:sz w:val="20"/>
                <w:szCs w:val="20"/>
              </w:rPr>
              <w:t xml:space="preserve"> </w:t>
            </w:r>
          </w:p>
        </w:tc>
      </w:tr>
      <w:tr w:rsidR="00635501" w:rsidRPr="00635501" w14:paraId="4886C3E3" w14:textId="77777777" w:rsidTr="00016A20">
        <w:trPr>
          <w:trHeight w:hRule="exact" w:val="1135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931684F" w14:textId="24F29E7A" w:rsidR="009C464E" w:rsidRPr="00635501" w:rsidRDefault="009C464E" w:rsidP="003B4116">
            <w:pPr>
              <w:ind w:left="15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pplication Remarks</w:t>
            </w:r>
          </w:p>
        </w:tc>
        <w:sdt>
          <w:sdtPr>
            <w:rPr>
              <w:rStyle w:val="formfill"/>
            </w:rPr>
            <w:id w:val="1398091674"/>
            <w:lock w:val="sdtLocked"/>
            <w:placeholder>
              <w:docPart w:val="207A9CE09D3A4F689DF38ABF20F0315F"/>
            </w:placeholder>
            <w:showingPlcHdr/>
            <w15:color w:val="0000FF"/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34" w:type="dxa"/>
                <w:gridSpan w:val="4"/>
                <w:tcBorders>
                  <w:top w:val="single" w:sz="5" w:space="0" w:color="000000"/>
                  <w:left w:val="single" w:sz="4" w:space="0" w:color="auto"/>
                  <w:bottom w:val="single" w:sz="5" w:space="0" w:color="000000"/>
                  <w:right w:val="single" w:sz="5" w:space="0" w:color="000000"/>
                </w:tcBorders>
              </w:tcPr>
              <w:p w14:paraId="277B8414" w14:textId="400D99B0" w:rsidR="009C464E" w:rsidRPr="00635501" w:rsidRDefault="00DF7232" w:rsidP="001F3783">
                <w:pPr>
                  <w:ind w:left="310"/>
                  <w:rPr>
                    <w:rFonts w:eastAsia="Verdana"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7BF33243" w14:textId="77777777" w:rsidTr="00FD180F">
        <w:trPr>
          <w:trHeight w:hRule="exact" w:val="1978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6E2A9E4" w14:textId="6F178AB8" w:rsidR="009C464E" w:rsidRPr="00635501" w:rsidRDefault="009C464E" w:rsidP="003B4116">
            <w:pPr>
              <w:ind w:left="15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Faculty Endorsement </w:t>
            </w:r>
          </w:p>
        </w:tc>
        <w:tc>
          <w:tcPr>
            <w:tcW w:w="7534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76215B70" w14:textId="32E13D1D" w:rsidR="009C464E" w:rsidRPr="00635501" w:rsidRDefault="009C464E" w:rsidP="00633B52">
            <w:pPr>
              <w:ind w:left="304"/>
              <w:rPr>
                <w:rFonts w:eastAsia="Verdana" w:cstheme="minorHAnsi"/>
                <w:sz w:val="20"/>
                <w:szCs w:val="20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Signature &amp; Stamp:</w:t>
            </w:r>
            <w:r w:rsidR="00FD180F">
              <w:rPr>
                <w:rFonts w:eastAsia="Verdana" w:cstheme="minorHAnsi"/>
                <w:sz w:val="21"/>
                <w:szCs w:val="21"/>
              </w:rPr>
              <w:br/>
            </w:r>
            <w:sdt>
              <w:sdtPr>
                <w:rPr>
                  <w:rFonts w:eastAsia="Verdana" w:cstheme="minorHAnsi"/>
                  <w:sz w:val="20"/>
                  <w:szCs w:val="20"/>
                </w:rPr>
                <w:alias w:val="Signature"/>
                <w:tag w:val="Signature"/>
                <w:id w:val="-1986545242"/>
                <w:showingPlcHdr/>
                <w15:color w:val="0000FF"/>
                <w:picture/>
              </w:sdtPr>
              <w:sdtEndPr/>
              <w:sdtContent>
                <w:r w:rsidR="00FD180F" w:rsidRPr="00FD180F">
                  <w:rPr>
                    <w:rFonts w:eastAsia="Verdana" w:cstheme="minorHAnsi"/>
                    <w:noProof/>
                    <w:vanish/>
                    <w:sz w:val="20"/>
                    <w:szCs w:val="20"/>
                  </w:rPr>
                  <w:drawing>
                    <wp:inline distT="0" distB="0" distL="0" distR="0" wp14:anchorId="6F17BDDE" wp14:editId="5CCEBAEB">
                      <wp:extent cx="1638300" cy="70485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38300" cy="704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FD180F">
              <w:rPr>
                <w:rFonts w:eastAsia="Verdana" w:cstheme="minorHAnsi"/>
                <w:sz w:val="20"/>
                <w:szCs w:val="20"/>
              </w:rPr>
              <w:t xml:space="preserve">                           </w:t>
            </w:r>
            <w:sdt>
              <w:sdtPr>
                <w:rPr>
                  <w:rFonts w:eastAsia="Verdana" w:cstheme="minorHAnsi"/>
                  <w:sz w:val="20"/>
                  <w:szCs w:val="20"/>
                </w:rPr>
                <w:alias w:val="Stamp"/>
                <w:tag w:val="Stamp"/>
                <w:id w:val="1100841792"/>
                <w:showingPlcHdr/>
                <w15:color w:val="0000FF"/>
                <w:picture/>
              </w:sdtPr>
              <w:sdtEndPr/>
              <w:sdtContent>
                <w:r w:rsidR="00FD180F" w:rsidRPr="00FD180F">
                  <w:rPr>
                    <w:rFonts w:eastAsia="Verdana" w:cstheme="minorHAnsi"/>
                    <w:noProof/>
                    <w:vanish/>
                    <w:sz w:val="20"/>
                    <w:szCs w:val="20"/>
                  </w:rPr>
                  <w:drawing>
                    <wp:inline distT="0" distB="0" distL="0" distR="0" wp14:anchorId="61B60B2A" wp14:editId="4D818716">
                      <wp:extent cx="1695450" cy="762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95450" cy="762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0A31BE43" w14:textId="77777777" w:rsidR="00FD180F" w:rsidRDefault="009C464E" w:rsidP="00FD180F">
            <w:pPr>
              <w:tabs>
                <w:tab w:val="center" w:pos="3913"/>
                <w:tab w:val="left" w:pos="4305"/>
              </w:tabs>
              <w:ind w:left="304"/>
              <w:rPr>
                <w:rStyle w:val="Style2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Date</w:t>
            </w:r>
            <w:r w:rsidRPr="00635501">
              <w:rPr>
                <w:rFonts w:eastAsia="Verdana" w:cstheme="minorHAnsi"/>
                <w:sz w:val="20"/>
                <w:szCs w:val="20"/>
              </w:rPr>
              <w:t xml:space="preserve"> : </w:t>
            </w:r>
            <w:sdt>
              <w:sdtPr>
                <w:rPr>
                  <w:rStyle w:val="formfill"/>
                </w:rPr>
                <w:id w:val="1822538889"/>
                <w:lock w:val="sdtLocked"/>
                <w:placeholder>
                  <w:docPart w:val="F1EEBF8204EB41B4A1F521543376DDC8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eastAsia="Verdana" w:cstheme="minorHAnsi"/>
                  <w:sz w:val="20"/>
                  <w:szCs w:val="20"/>
                </w:rPr>
              </w:sdtEndPr>
              <w:sdtContent>
                <w:r w:rsidR="0014382F" w:rsidRPr="00635501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  <w:r w:rsidR="00FD180F">
              <w:rPr>
                <w:rStyle w:val="Style2"/>
              </w:rPr>
              <w:tab/>
            </w:r>
          </w:p>
          <w:p w14:paraId="309C6C4A" w14:textId="4505CA61" w:rsidR="009C464E" w:rsidRPr="00635501" w:rsidRDefault="00FD180F" w:rsidP="00FD180F">
            <w:pPr>
              <w:tabs>
                <w:tab w:val="center" w:pos="3913"/>
                <w:tab w:val="left" w:pos="4305"/>
              </w:tabs>
              <w:ind w:left="304"/>
              <w:rPr>
                <w:rFonts w:eastAsia="Verdana" w:cstheme="minorHAnsi"/>
                <w:sz w:val="20"/>
                <w:szCs w:val="20"/>
              </w:rPr>
            </w:pPr>
            <w:r>
              <w:rPr>
                <w:rStyle w:val="Style2"/>
              </w:rPr>
              <w:tab/>
            </w:r>
          </w:p>
        </w:tc>
      </w:tr>
      <w:bookmarkEnd w:id="2"/>
    </w:tbl>
    <w:p w14:paraId="596E9900" w14:textId="77777777" w:rsidR="00910867" w:rsidRPr="00635501" w:rsidRDefault="00910867" w:rsidP="00910867">
      <w:pPr>
        <w:spacing w:line="200" w:lineRule="exact"/>
        <w:rPr>
          <w:sz w:val="20"/>
          <w:szCs w:val="20"/>
        </w:rPr>
      </w:pPr>
    </w:p>
    <w:p w14:paraId="02F08A57" w14:textId="77777777" w:rsidR="00910867" w:rsidRPr="00635501" w:rsidRDefault="00910867" w:rsidP="00910867">
      <w:pPr>
        <w:spacing w:line="200" w:lineRule="exact"/>
        <w:rPr>
          <w:sz w:val="20"/>
          <w:szCs w:val="20"/>
        </w:rPr>
      </w:pPr>
    </w:p>
    <w:p w14:paraId="6E5831F5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b/>
          <w:bCs/>
          <w:i/>
          <w:iCs/>
          <w:sz w:val="21"/>
          <w:szCs w:val="21"/>
        </w:rPr>
      </w:pPr>
      <w:r w:rsidRPr="00635501">
        <w:rPr>
          <w:rFonts w:cstheme="minorHAnsi"/>
          <w:b/>
          <w:bCs/>
          <w:i/>
          <w:iCs/>
          <w:sz w:val="21"/>
          <w:szCs w:val="21"/>
        </w:rPr>
        <w:t>I hereby declare that I shall be a normally registered student in Universiti Putra Malaysia during the whole period of exchange mobility.</w:t>
      </w:r>
    </w:p>
    <w:p w14:paraId="4881632A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b/>
          <w:bCs/>
          <w:i/>
          <w:iCs/>
          <w:sz w:val="21"/>
          <w:szCs w:val="21"/>
        </w:rPr>
      </w:pPr>
    </w:p>
    <w:p w14:paraId="26C6101C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b/>
          <w:bCs/>
          <w:i/>
          <w:iCs/>
          <w:sz w:val="21"/>
          <w:szCs w:val="21"/>
        </w:rPr>
      </w:pPr>
      <w:r w:rsidRPr="00635501">
        <w:rPr>
          <w:rFonts w:cstheme="minorHAnsi"/>
          <w:b/>
          <w:bCs/>
          <w:i/>
          <w:iCs/>
          <w:sz w:val="21"/>
          <w:szCs w:val="21"/>
        </w:rPr>
        <w:t>I hereby declare that all information provided in this form is true. I acknowledge that Universiti Putra Malaysia reserves the right to vary or reserve any decision regarding admission or enrolment made on the basis of the given information.</w:t>
      </w:r>
    </w:p>
    <w:p w14:paraId="1764D173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</w:p>
    <w:p w14:paraId="11C3E300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</w:p>
    <w:p w14:paraId="4078B312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  <w:r w:rsidRPr="00635501">
        <w:rPr>
          <w:rFonts w:cstheme="minorHAnsi"/>
          <w:sz w:val="20"/>
          <w:szCs w:val="20"/>
        </w:rPr>
        <w:t xml:space="preserve"> </w:t>
      </w:r>
    </w:p>
    <w:p w14:paraId="717A831E" w14:textId="6CDD4D73" w:rsidR="009818DC" w:rsidRPr="00635501" w:rsidRDefault="009818DC" w:rsidP="00266E4D">
      <w:pPr>
        <w:spacing w:line="200" w:lineRule="exact"/>
        <w:ind w:left="-284"/>
        <w:rPr>
          <w:rFonts w:cstheme="minorHAnsi"/>
          <w:sz w:val="21"/>
          <w:szCs w:val="21"/>
        </w:rPr>
      </w:pPr>
      <w:r w:rsidRPr="00635501">
        <w:rPr>
          <w:rFonts w:cstheme="minorHAnsi"/>
          <w:sz w:val="21"/>
          <w:szCs w:val="21"/>
        </w:rPr>
        <w:t>Signature</w:t>
      </w:r>
      <w:r w:rsidRPr="00635501">
        <w:rPr>
          <w:rFonts w:cstheme="minorHAnsi"/>
          <w:sz w:val="21"/>
          <w:szCs w:val="21"/>
        </w:rPr>
        <w:tab/>
        <w:t xml:space="preserve">:  </w:t>
      </w:r>
      <w:r w:rsidRPr="00635501">
        <w:rPr>
          <w:rFonts w:cstheme="minorHAnsi"/>
          <w:sz w:val="21"/>
          <w:szCs w:val="21"/>
        </w:rPr>
        <w:tab/>
      </w:r>
      <w:sdt>
        <w:sdtPr>
          <w:rPr>
            <w:rStyle w:val="formfill"/>
          </w:rPr>
          <w:id w:val="474721513"/>
          <w:lock w:val="sdtLocked"/>
          <w:placeholder>
            <w:docPart w:val="27829C145A6F4B2DB73D8B9F7725354F"/>
          </w:placeholder>
          <w:showingPlcHdr/>
          <w15:color w:val="0000FF"/>
        </w:sdtPr>
        <w:sdtEndPr>
          <w:rPr>
            <w:rStyle w:val="DefaultParagraphFont"/>
            <w:rFonts w:cstheme="minorHAnsi"/>
            <w:sz w:val="22"/>
            <w:szCs w:val="21"/>
          </w:rPr>
        </w:sdtEndPr>
        <w:sdtContent>
          <w:r w:rsidR="00426F02" w:rsidRPr="00481ED6">
            <w:rPr>
              <w:rStyle w:val="PlaceholderText"/>
              <w:vanish/>
              <w:color w:val="auto"/>
            </w:rPr>
            <w:t>Click or tap here to enter text.</w:t>
          </w:r>
        </w:sdtContent>
      </w:sdt>
      <w:r w:rsidR="000868A0" w:rsidRPr="00635501">
        <w:rPr>
          <w:rFonts w:cstheme="minorHAnsi"/>
          <w:sz w:val="21"/>
          <w:szCs w:val="21"/>
        </w:rPr>
        <w:tab/>
      </w:r>
      <w:r w:rsidR="000868A0" w:rsidRPr="00635501">
        <w:rPr>
          <w:rFonts w:cstheme="minorHAnsi"/>
          <w:sz w:val="21"/>
          <w:szCs w:val="21"/>
        </w:rPr>
        <w:tab/>
      </w:r>
      <w:r w:rsidR="000868A0" w:rsidRPr="00635501">
        <w:rPr>
          <w:rFonts w:cstheme="minorHAnsi"/>
          <w:sz w:val="21"/>
          <w:szCs w:val="21"/>
        </w:rPr>
        <w:tab/>
        <w:t>Date</w:t>
      </w:r>
      <w:r w:rsidR="000868A0" w:rsidRPr="00635501">
        <w:rPr>
          <w:rFonts w:cstheme="minorHAnsi"/>
          <w:sz w:val="21"/>
          <w:szCs w:val="21"/>
        </w:rPr>
        <w:tab/>
        <w:t xml:space="preserve">:  </w:t>
      </w:r>
      <w:sdt>
        <w:sdtPr>
          <w:rPr>
            <w:rFonts w:cstheme="minorHAnsi"/>
            <w:sz w:val="21"/>
            <w:szCs w:val="21"/>
          </w:rPr>
          <w:id w:val="-1998951916"/>
          <w:placeholder>
            <w:docPart w:val="DefaultPlaceholder_-1854013440"/>
          </w:placeholder>
          <w15:color w:val="0000FF"/>
        </w:sdtPr>
        <w:sdtEndPr/>
        <w:sdtContent>
          <w:sdt>
            <w:sdtPr>
              <w:rPr>
                <w:rStyle w:val="formfill"/>
              </w:rPr>
              <w:id w:val="-586152242"/>
              <w:lock w:val="sdtLocked"/>
              <w:placeholder>
                <w:docPart w:val="B83AEDFF363F4FE8B244DF338C3D1170"/>
              </w:placeholder>
              <w:showingPlcHdr/>
              <w15:color w:val="0000FF"/>
              <w:date>
                <w:dateFormat w:val="d/M/yyyy"/>
                <w:lid w:val="en-MY"/>
                <w:storeMappedDataAs w:val="dateTime"/>
                <w:calendar w:val="gregorian"/>
              </w:date>
            </w:sdtPr>
            <w:sdtEndPr>
              <w:rPr>
                <w:rStyle w:val="DefaultParagraphFont"/>
                <w:rFonts w:cstheme="minorHAnsi"/>
                <w:sz w:val="22"/>
                <w:szCs w:val="21"/>
              </w:rPr>
            </w:sdtEndPr>
            <w:sdtContent>
              <w:r w:rsidR="00FF7989" w:rsidRPr="00635501">
                <w:rPr>
                  <w:rStyle w:val="PlaceholderText"/>
                  <w:vanish/>
                  <w:color w:val="auto"/>
                  <w:sz w:val="21"/>
                  <w:szCs w:val="21"/>
                </w:rPr>
                <w:t>Click or tap to enter a date.</w:t>
              </w:r>
            </w:sdtContent>
          </w:sdt>
        </w:sdtContent>
      </w:sdt>
    </w:p>
    <w:p w14:paraId="0404FDFA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1"/>
          <w:szCs w:val="21"/>
        </w:rPr>
      </w:pPr>
      <w:r w:rsidRPr="00635501">
        <w:rPr>
          <w:rFonts w:cstheme="minorHAnsi"/>
          <w:sz w:val="21"/>
          <w:szCs w:val="21"/>
        </w:rPr>
        <w:t xml:space="preserve"> </w:t>
      </w:r>
    </w:p>
    <w:p w14:paraId="619D3B4F" w14:textId="7BDB9BB0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  <w:r w:rsidRPr="00635501">
        <w:rPr>
          <w:rFonts w:cstheme="minorHAnsi"/>
          <w:sz w:val="21"/>
          <w:szCs w:val="21"/>
        </w:rPr>
        <w:t>Name</w:t>
      </w:r>
      <w:r w:rsidRPr="00635501">
        <w:rPr>
          <w:rFonts w:cstheme="minorHAnsi"/>
          <w:sz w:val="21"/>
          <w:szCs w:val="21"/>
        </w:rPr>
        <w:tab/>
        <w:t>:</w:t>
      </w:r>
      <w:r w:rsidRPr="00635501">
        <w:rPr>
          <w:rFonts w:cstheme="minorHAnsi"/>
          <w:sz w:val="20"/>
          <w:szCs w:val="20"/>
        </w:rPr>
        <w:t xml:space="preserve">  </w:t>
      </w:r>
      <w:r w:rsidRPr="00635501">
        <w:rPr>
          <w:rFonts w:cstheme="minorHAnsi"/>
          <w:sz w:val="20"/>
          <w:szCs w:val="20"/>
        </w:rPr>
        <w:tab/>
      </w:r>
      <w:sdt>
        <w:sdtPr>
          <w:rPr>
            <w:rStyle w:val="formfill"/>
          </w:rPr>
          <w:id w:val="286016525"/>
          <w:lock w:val="sdtLocked"/>
          <w:placeholder>
            <w:docPart w:val="A811E710ACB047A8B9327458F61F1DA7"/>
          </w:placeholder>
          <w:showingPlcHdr/>
          <w15:color w:val="0000FF"/>
        </w:sdtPr>
        <w:sdtEndPr>
          <w:rPr>
            <w:rStyle w:val="DefaultParagraphFont"/>
            <w:rFonts w:cstheme="minorHAnsi"/>
            <w:sz w:val="20"/>
            <w:szCs w:val="20"/>
          </w:rPr>
        </w:sdtEndPr>
        <w:sdtContent>
          <w:r w:rsidR="00FF7989" w:rsidRPr="00635501">
            <w:rPr>
              <w:rStyle w:val="PlaceholderText"/>
              <w:vanish/>
              <w:color w:val="auto"/>
            </w:rPr>
            <w:t>Click or tap here to enter text.</w:t>
          </w:r>
        </w:sdtContent>
      </w:sdt>
    </w:p>
    <w:p w14:paraId="22CB1C8F" w14:textId="40BD44EE" w:rsidR="00910867" w:rsidRPr="00635501" w:rsidRDefault="00910867" w:rsidP="00266E4D">
      <w:pPr>
        <w:spacing w:line="200" w:lineRule="exact"/>
        <w:ind w:left="-284"/>
        <w:rPr>
          <w:rFonts w:cstheme="minorHAnsi"/>
          <w:sz w:val="20"/>
          <w:szCs w:val="20"/>
        </w:rPr>
      </w:pPr>
    </w:p>
    <w:p w14:paraId="2E7BD341" w14:textId="15765600" w:rsidR="000868A0" w:rsidRPr="00635501" w:rsidRDefault="000868A0" w:rsidP="00266E4D">
      <w:pPr>
        <w:pStyle w:val="BodyText"/>
        <w:spacing w:before="68"/>
        <w:ind w:left="-284"/>
        <w:rPr>
          <w:rFonts w:asciiTheme="minorHAnsi" w:hAnsiTheme="minorHAnsi" w:cstheme="minorHAnsi"/>
          <w:sz w:val="20"/>
          <w:szCs w:val="20"/>
        </w:rPr>
      </w:pP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7"/>
          <w:sz w:val="20"/>
          <w:szCs w:val="20"/>
        </w:rPr>
        <w:t>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</w:t>
      </w:r>
    </w:p>
    <w:p w14:paraId="5F642713" w14:textId="77777777" w:rsidR="000868A0" w:rsidRPr="00635501" w:rsidRDefault="000868A0" w:rsidP="00266E4D">
      <w:pPr>
        <w:spacing w:before="18" w:line="200" w:lineRule="exact"/>
        <w:ind w:left="-284"/>
        <w:rPr>
          <w:rFonts w:cstheme="minorHAnsi"/>
          <w:sz w:val="20"/>
          <w:szCs w:val="20"/>
        </w:rPr>
      </w:pPr>
    </w:p>
    <w:p w14:paraId="203BE22A" w14:textId="77777777" w:rsidR="000868A0" w:rsidRPr="00635501" w:rsidRDefault="000868A0" w:rsidP="00266E4D">
      <w:pPr>
        <w:pStyle w:val="Heading1"/>
        <w:ind w:left="-284" w:firstLine="0"/>
        <w:rPr>
          <w:rFonts w:asciiTheme="minorHAnsi" w:hAnsiTheme="minorHAnsi" w:cstheme="minorHAnsi"/>
          <w:b w:val="0"/>
          <w:bCs w:val="0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PPLIC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TION</w:t>
      </w:r>
      <w:r w:rsidRPr="00635501">
        <w:rPr>
          <w:rFonts w:asciiTheme="minorHAnsi" w:hAnsiTheme="minorHAnsi" w:cstheme="minorHAnsi"/>
          <w:spacing w:val="-9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HE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KLIST</w:t>
      </w:r>
    </w:p>
    <w:p w14:paraId="34602C11" w14:textId="77777777" w:rsidR="000868A0" w:rsidRPr="00635501" w:rsidRDefault="000868A0" w:rsidP="00266E4D">
      <w:pPr>
        <w:spacing w:before="7" w:line="220" w:lineRule="exact"/>
        <w:ind w:left="-284"/>
        <w:rPr>
          <w:rFonts w:cstheme="minorHAnsi"/>
          <w:sz w:val="21"/>
          <w:szCs w:val="21"/>
        </w:rPr>
      </w:pPr>
    </w:p>
    <w:p w14:paraId="6887549A" w14:textId="28D2EF5D" w:rsidR="000868A0" w:rsidRPr="00635501" w:rsidRDefault="000868A0" w:rsidP="00266E4D">
      <w:pPr>
        <w:spacing w:line="218" w:lineRule="exact"/>
        <w:ind w:left="-284" w:right="100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I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n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c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m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p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lete</w:t>
      </w:r>
      <w:r w:rsidRPr="00635501">
        <w:rPr>
          <w:rFonts w:eastAsia="Verdana" w:cstheme="minorHAnsi"/>
          <w:b/>
          <w:bCs/>
          <w:spacing w:val="-11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a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pp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lica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t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i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n</w:t>
      </w:r>
      <w:r w:rsidRPr="00635501">
        <w:rPr>
          <w:rFonts w:eastAsia="Verdana" w:cstheme="minorHAnsi"/>
          <w:b/>
          <w:bCs/>
          <w:spacing w:val="-8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f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r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m</w:t>
      </w:r>
      <w:r w:rsidRPr="00635501">
        <w:rPr>
          <w:rFonts w:eastAsia="Verdana" w:cstheme="minorHAnsi"/>
          <w:b/>
          <w:bCs/>
          <w:spacing w:val="-12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w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ill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n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t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b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e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p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r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ce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ss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ed.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Please</w:t>
      </w:r>
      <w:r w:rsidRPr="00635501">
        <w:rPr>
          <w:rFonts w:eastAsia="Verdana" w:cstheme="minorHAnsi"/>
          <w:spacing w:val="-11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pacing w:val="2"/>
          <w:sz w:val="21"/>
          <w:szCs w:val="21"/>
        </w:rPr>
        <w:t>s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re</w:t>
      </w:r>
      <w:r w:rsidRPr="00635501">
        <w:rPr>
          <w:rFonts w:eastAsia="Verdana" w:cstheme="minorHAnsi"/>
          <w:spacing w:val="-12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t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z w:val="21"/>
          <w:szCs w:val="21"/>
        </w:rPr>
        <w:t>at</w:t>
      </w:r>
      <w:r w:rsidRPr="00635501">
        <w:rPr>
          <w:rFonts w:eastAsia="Verdana" w:cstheme="minorHAnsi"/>
          <w:spacing w:val="-9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1"/>
          <w:sz w:val="21"/>
          <w:szCs w:val="21"/>
        </w:rPr>
        <w:t>y</w:t>
      </w:r>
      <w:r w:rsidRPr="00635501">
        <w:rPr>
          <w:rFonts w:eastAsia="Verdana" w:cstheme="minorHAnsi"/>
          <w:sz w:val="21"/>
          <w:szCs w:val="21"/>
        </w:rPr>
        <w:t>ou</w:t>
      </w:r>
      <w:r w:rsidRPr="00635501">
        <w:rPr>
          <w:rFonts w:eastAsia="Verdana" w:cstheme="minorHAnsi"/>
          <w:spacing w:val="-10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pacing w:val="2"/>
          <w:sz w:val="21"/>
          <w:szCs w:val="21"/>
        </w:rPr>
        <w:t>a</w:t>
      </w:r>
      <w:r w:rsidRPr="00635501">
        <w:rPr>
          <w:rFonts w:eastAsia="Verdana" w:cstheme="minorHAnsi"/>
          <w:spacing w:val="-1"/>
          <w:sz w:val="21"/>
          <w:szCs w:val="21"/>
        </w:rPr>
        <w:t>v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12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read</w:t>
      </w:r>
      <w:r w:rsidRPr="00635501">
        <w:rPr>
          <w:rFonts w:eastAsia="Verdana" w:cstheme="minorHAnsi"/>
          <w:spacing w:val="-12"/>
          <w:sz w:val="21"/>
          <w:szCs w:val="21"/>
        </w:rPr>
        <w:t xml:space="preserve"> </w:t>
      </w:r>
      <w:r w:rsidRPr="00635501">
        <w:rPr>
          <w:rFonts w:eastAsia="Verdana" w:cstheme="minorHAnsi"/>
          <w:spacing w:val="2"/>
          <w:sz w:val="21"/>
          <w:szCs w:val="21"/>
        </w:rPr>
        <w:t>a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d</w:t>
      </w:r>
      <w:r w:rsidRPr="00635501">
        <w:rPr>
          <w:rFonts w:eastAsia="Verdana" w:cstheme="minorHAnsi"/>
          <w:spacing w:val="-11"/>
          <w:sz w:val="21"/>
          <w:szCs w:val="21"/>
        </w:rPr>
        <w:t xml:space="preserve"> </w:t>
      </w:r>
      <w:r w:rsidRPr="00635501">
        <w:rPr>
          <w:rFonts w:eastAsia="Verdana" w:cstheme="minorHAnsi"/>
          <w:spacing w:val="1"/>
          <w:sz w:val="21"/>
          <w:szCs w:val="21"/>
        </w:rPr>
        <w:t>f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lly</w:t>
      </w:r>
      <w:r w:rsidRPr="00635501">
        <w:rPr>
          <w:rFonts w:eastAsia="Verdana" w:cstheme="minorHAnsi"/>
          <w:spacing w:val="-11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2"/>
          <w:sz w:val="21"/>
          <w:szCs w:val="21"/>
        </w:rPr>
        <w:t>un</w:t>
      </w:r>
      <w:r w:rsidRPr="00635501">
        <w:rPr>
          <w:rFonts w:eastAsia="Verdana" w:cstheme="minorHAnsi"/>
          <w:sz w:val="21"/>
          <w:szCs w:val="21"/>
        </w:rPr>
        <w:t>de</w:t>
      </w:r>
      <w:r w:rsidRPr="00635501">
        <w:rPr>
          <w:rFonts w:eastAsia="Verdana" w:cstheme="minorHAnsi"/>
          <w:spacing w:val="2"/>
          <w:sz w:val="21"/>
          <w:szCs w:val="21"/>
        </w:rPr>
        <w:t>r</w:t>
      </w:r>
      <w:r w:rsidRPr="00635501">
        <w:rPr>
          <w:rFonts w:eastAsia="Verdana" w:cstheme="minorHAnsi"/>
          <w:sz w:val="21"/>
          <w:szCs w:val="21"/>
        </w:rPr>
        <w:t>st</w:t>
      </w:r>
      <w:r w:rsidRPr="00635501">
        <w:rPr>
          <w:rFonts w:eastAsia="Verdana" w:cstheme="minorHAnsi"/>
          <w:spacing w:val="-2"/>
          <w:sz w:val="21"/>
          <w:szCs w:val="21"/>
        </w:rPr>
        <w:t>oo</w:t>
      </w:r>
      <w:r w:rsidRPr="00635501">
        <w:rPr>
          <w:rFonts w:eastAsia="Verdana" w:cstheme="minorHAnsi"/>
          <w:sz w:val="21"/>
          <w:szCs w:val="21"/>
        </w:rPr>
        <w:t>d t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applic</w:t>
      </w:r>
      <w:r w:rsidRPr="00635501">
        <w:rPr>
          <w:rFonts w:eastAsia="Verdana" w:cstheme="minorHAnsi"/>
          <w:spacing w:val="-3"/>
          <w:sz w:val="21"/>
          <w:szCs w:val="21"/>
        </w:rPr>
        <w:t>a</w:t>
      </w:r>
      <w:r w:rsidRPr="00635501">
        <w:rPr>
          <w:rFonts w:eastAsia="Verdana" w:cstheme="minorHAnsi"/>
          <w:sz w:val="21"/>
          <w:szCs w:val="21"/>
        </w:rPr>
        <w:t>tion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g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id</w:t>
      </w:r>
      <w:r w:rsidRPr="00635501">
        <w:rPr>
          <w:rFonts w:eastAsia="Verdana" w:cstheme="minorHAnsi"/>
          <w:spacing w:val="-2"/>
          <w:sz w:val="21"/>
          <w:szCs w:val="21"/>
        </w:rPr>
        <w:t>e</w:t>
      </w:r>
      <w:r w:rsidRPr="00635501">
        <w:rPr>
          <w:rFonts w:eastAsia="Verdana" w:cstheme="minorHAnsi"/>
          <w:sz w:val="21"/>
          <w:szCs w:val="21"/>
        </w:rPr>
        <w:t>li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es</w:t>
      </w:r>
      <w:r w:rsidRPr="00635501">
        <w:rPr>
          <w:rFonts w:eastAsia="Verdana" w:cstheme="minorHAnsi"/>
          <w:spacing w:val="-9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be</w:t>
      </w:r>
      <w:r w:rsidRPr="00635501">
        <w:rPr>
          <w:rFonts w:eastAsia="Verdana" w:cstheme="minorHAnsi"/>
          <w:spacing w:val="-1"/>
          <w:sz w:val="21"/>
          <w:szCs w:val="21"/>
        </w:rPr>
        <w:t>f</w:t>
      </w:r>
      <w:r w:rsidRPr="00635501">
        <w:rPr>
          <w:rFonts w:eastAsia="Verdana" w:cstheme="minorHAnsi"/>
          <w:sz w:val="21"/>
          <w:szCs w:val="21"/>
        </w:rPr>
        <w:t>ore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s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bmi</w:t>
      </w:r>
      <w:r w:rsidRPr="00635501">
        <w:rPr>
          <w:rFonts w:eastAsia="Verdana" w:cstheme="minorHAnsi"/>
          <w:spacing w:val="-2"/>
          <w:sz w:val="21"/>
          <w:szCs w:val="21"/>
        </w:rPr>
        <w:t>t</w:t>
      </w:r>
      <w:r w:rsidRPr="00635501">
        <w:rPr>
          <w:rFonts w:eastAsia="Verdana" w:cstheme="minorHAnsi"/>
          <w:sz w:val="21"/>
          <w:szCs w:val="21"/>
        </w:rPr>
        <w:t>ti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g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1"/>
          <w:sz w:val="21"/>
          <w:szCs w:val="21"/>
        </w:rPr>
        <w:t>y</w:t>
      </w:r>
      <w:r w:rsidRPr="00635501">
        <w:rPr>
          <w:rFonts w:eastAsia="Verdana" w:cstheme="minorHAnsi"/>
          <w:sz w:val="21"/>
          <w:szCs w:val="21"/>
        </w:rPr>
        <w:t>o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r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applica</w:t>
      </w:r>
      <w:r w:rsidRPr="00635501">
        <w:rPr>
          <w:rFonts w:eastAsia="Verdana" w:cstheme="minorHAnsi"/>
          <w:spacing w:val="-2"/>
          <w:sz w:val="21"/>
          <w:szCs w:val="21"/>
        </w:rPr>
        <w:t>t</w:t>
      </w:r>
      <w:r w:rsidRPr="00635501">
        <w:rPr>
          <w:rFonts w:eastAsia="Verdana" w:cstheme="minorHAnsi"/>
          <w:sz w:val="21"/>
          <w:szCs w:val="21"/>
        </w:rPr>
        <w:t>io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.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Please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close this form</w:t>
      </w:r>
      <w:r w:rsidRPr="00635501">
        <w:rPr>
          <w:rFonts w:eastAsia="Verdana" w:cstheme="minorHAnsi"/>
          <w:spacing w:val="-5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4"/>
          <w:sz w:val="21"/>
          <w:szCs w:val="21"/>
        </w:rPr>
        <w:t>w</w:t>
      </w:r>
      <w:r w:rsidRPr="00635501">
        <w:rPr>
          <w:rFonts w:eastAsia="Verdana" w:cstheme="minorHAnsi"/>
          <w:sz w:val="21"/>
          <w:szCs w:val="21"/>
        </w:rPr>
        <w:t>ith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t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1"/>
          <w:sz w:val="21"/>
          <w:szCs w:val="21"/>
        </w:rPr>
        <w:t>f</w:t>
      </w:r>
      <w:r w:rsidRPr="00635501">
        <w:rPr>
          <w:rFonts w:eastAsia="Verdana" w:cstheme="minorHAnsi"/>
          <w:sz w:val="21"/>
          <w:szCs w:val="21"/>
        </w:rPr>
        <w:t>ollo</w:t>
      </w:r>
      <w:r w:rsidRPr="00635501">
        <w:rPr>
          <w:rFonts w:eastAsia="Verdana" w:cstheme="minorHAnsi"/>
          <w:spacing w:val="-1"/>
          <w:sz w:val="21"/>
          <w:szCs w:val="21"/>
        </w:rPr>
        <w:t>w</w:t>
      </w:r>
      <w:r w:rsidRPr="00635501">
        <w:rPr>
          <w:rFonts w:eastAsia="Verdana" w:cstheme="minorHAnsi"/>
          <w:sz w:val="21"/>
          <w:szCs w:val="21"/>
        </w:rPr>
        <w:t>i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g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2"/>
          <w:sz w:val="21"/>
          <w:szCs w:val="21"/>
        </w:rPr>
        <w:t>d</w:t>
      </w:r>
      <w:r w:rsidRPr="00635501">
        <w:rPr>
          <w:rFonts w:eastAsia="Verdana" w:cstheme="minorHAnsi"/>
          <w:sz w:val="21"/>
          <w:szCs w:val="21"/>
        </w:rPr>
        <w:t>oc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me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t:</w:t>
      </w:r>
    </w:p>
    <w:p w14:paraId="2AC57C47" w14:textId="77777777" w:rsidR="000868A0" w:rsidRPr="00635501" w:rsidRDefault="000868A0" w:rsidP="00266E4D">
      <w:pPr>
        <w:spacing w:before="12" w:line="200" w:lineRule="exact"/>
        <w:ind w:left="-284"/>
        <w:rPr>
          <w:rFonts w:cstheme="minorHAnsi"/>
          <w:sz w:val="21"/>
          <w:szCs w:val="21"/>
        </w:rPr>
      </w:pPr>
    </w:p>
    <w:p w14:paraId="753D6B95" w14:textId="77777777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y</w:t>
      </w:r>
      <w:r w:rsidRPr="00635501">
        <w:rPr>
          <w:rFonts w:asciiTheme="minorHAnsi" w:hAnsiTheme="minorHAnsi" w:cstheme="minorHAnsi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r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 xml:space="preserve"> I</w:t>
      </w:r>
      <w:r w:rsidRPr="00635501">
        <w:rPr>
          <w:rFonts w:asciiTheme="minorHAnsi" w:hAnsiTheme="minorHAnsi" w:cstheme="minorHAnsi"/>
          <w:sz w:val="21"/>
          <w:szCs w:val="21"/>
        </w:rPr>
        <w:t>C</w:t>
      </w:r>
    </w:p>
    <w:p w14:paraId="50553162" w14:textId="3F357D3B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ssp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o</w:t>
      </w:r>
      <w:r w:rsidRPr="00635501">
        <w:rPr>
          <w:rFonts w:asciiTheme="minorHAnsi" w:hAnsiTheme="minorHAnsi" w:cstheme="minorHAnsi"/>
          <w:sz w:val="21"/>
          <w:szCs w:val="21"/>
        </w:rPr>
        <w:t>rt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i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2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ailab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l</w:t>
      </w:r>
      <w:r w:rsidRPr="00635501">
        <w:rPr>
          <w:rFonts w:asciiTheme="minorHAnsi" w:hAnsiTheme="minorHAnsi" w:cstheme="minorHAnsi"/>
          <w:sz w:val="21"/>
          <w:szCs w:val="21"/>
        </w:rPr>
        <w:t>e)</w:t>
      </w:r>
    </w:p>
    <w:p w14:paraId="6F5458FC" w14:textId="77777777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spacing w:line="218" w:lineRule="exact"/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y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r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c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demic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r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cript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late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>s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r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cript)</w:t>
      </w:r>
    </w:p>
    <w:p w14:paraId="11E6BA54" w14:textId="77777777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spacing w:before="2"/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f</w:t>
      </w:r>
      <w:r w:rsidRPr="00635501">
        <w:rPr>
          <w:rFonts w:asciiTheme="minorHAnsi" w:hAnsiTheme="minorHAnsi" w:cstheme="minorHAnsi"/>
          <w:sz w:val="21"/>
          <w:szCs w:val="21"/>
        </w:rPr>
        <w:t>er</w:t>
      </w:r>
      <w:r w:rsidRPr="00635501">
        <w:rPr>
          <w:rFonts w:asciiTheme="minorHAnsi" w:hAnsiTheme="minorHAnsi" w:cstheme="minorHAnsi"/>
          <w:spacing w:val="-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letter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/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le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tt</w:t>
      </w:r>
      <w:r w:rsidRPr="00635501">
        <w:rPr>
          <w:rFonts w:asciiTheme="minorHAnsi" w:hAnsiTheme="minorHAnsi" w:cstheme="minorHAnsi"/>
          <w:sz w:val="21"/>
          <w:szCs w:val="21"/>
        </w:rPr>
        <w:t>er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pro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al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</w:t>
      </w:r>
      <w:r w:rsidRPr="00635501">
        <w:rPr>
          <w:rFonts w:asciiTheme="minorHAnsi" w:hAnsiTheme="minorHAnsi" w:cstheme="minorHAnsi"/>
          <w:sz w:val="21"/>
          <w:szCs w:val="21"/>
        </w:rPr>
        <w:t>rom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ost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n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ersity</w:t>
      </w:r>
    </w:p>
    <w:p w14:paraId="5B86E8E1" w14:textId="77777777" w:rsidR="000868A0" w:rsidRPr="00635501" w:rsidRDefault="000868A0" w:rsidP="00266E4D">
      <w:pPr>
        <w:spacing w:line="200" w:lineRule="exact"/>
        <w:rPr>
          <w:rFonts w:cstheme="minorHAnsi"/>
          <w:sz w:val="21"/>
          <w:szCs w:val="21"/>
        </w:rPr>
      </w:pPr>
    </w:p>
    <w:p w14:paraId="14E29B17" w14:textId="64E9DB6D" w:rsidR="00AF7E1D" w:rsidRPr="00635501" w:rsidRDefault="000868A0" w:rsidP="0049482B">
      <w:pPr>
        <w:pStyle w:val="BodyText"/>
        <w:ind w:left="-284"/>
        <w:rPr>
          <w:sz w:val="21"/>
          <w:szCs w:val="21"/>
        </w:rPr>
      </w:pP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LL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plic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t</w:t>
      </w:r>
      <w:r w:rsidRPr="00635501">
        <w:rPr>
          <w:rFonts w:asciiTheme="minorHAnsi" w:hAnsiTheme="minorHAnsi" w:cstheme="minorHAnsi"/>
          <w:sz w:val="21"/>
          <w:szCs w:val="21"/>
        </w:rPr>
        <w:t>i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m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st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be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s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bmit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e</w:t>
      </w:r>
      <w:r w:rsidRPr="00635501">
        <w:rPr>
          <w:rFonts w:asciiTheme="minorHAnsi" w:hAnsiTheme="minorHAnsi" w:cstheme="minorHAnsi"/>
          <w:sz w:val="21"/>
          <w:szCs w:val="21"/>
        </w:rPr>
        <w:t>d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o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tra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In</w:t>
      </w:r>
      <w:r w:rsidRPr="00635501">
        <w:rPr>
          <w:rFonts w:asciiTheme="minorHAnsi" w:hAnsiTheme="minorHAnsi" w:cstheme="minorHAnsi"/>
          <w:sz w:val="21"/>
          <w:szCs w:val="21"/>
        </w:rPr>
        <w:t>ter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ati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al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tre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r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gh</w:t>
      </w:r>
      <w:r w:rsidRPr="00635501">
        <w:rPr>
          <w:rFonts w:asciiTheme="minorHAnsi" w:hAnsiTheme="minorHAnsi" w:cstheme="minorHAnsi"/>
          <w:spacing w:val="-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p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li</w:t>
      </w:r>
      <w:r w:rsidRPr="00635501">
        <w:rPr>
          <w:rFonts w:asciiTheme="minorHAnsi" w:hAnsiTheme="minorHAnsi" w:cstheme="minorHAnsi"/>
          <w:sz w:val="21"/>
          <w:szCs w:val="21"/>
        </w:rPr>
        <w:t>c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t’s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Fa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l</w:t>
      </w:r>
      <w:r w:rsidRPr="00635501">
        <w:rPr>
          <w:rFonts w:asciiTheme="minorHAnsi" w:hAnsiTheme="minorHAnsi" w:cstheme="minorHAnsi"/>
          <w:sz w:val="21"/>
          <w:szCs w:val="21"/>
        </w:rPr>
        <w:t>ty</w:t>
      </w:r>
      <w:bookmarkStart w:id="3" w:name="_Hlk85638746"/>
      <w:r w:rsidR="001C3BE0" w:rsidRPr="00635501">
        <w:rPr>
          <w:rFonts w:asciiTheme="minorHAnsi" w:hAnsiTheme="minorHAnsi" w:cstheme="minorHAnsi"/>
          <w:sz w:val="21"/>
          <w:szCs w:val="21"/>
        </w:rPr>
        <w:t>/ School/ Institute/Colleges</w:t>
      </w:r>
      <w:bookmarkEnd w:id="3"/>
    </w:p>
    <w:sectPr w:rsidR="00AF7E1D" w:rsidRPr="00635501" w:rsidSect="006B2FFB">
      <w:headerReference w:type="default" r:id="rId10"/>
      <w:footerReference w:type="default" r:id="rId11"/>
      <w:headerReference w:type="first" r:id="rId12"/>
      <w:pgSz w:w="11906" w:h="16838"/>
      <w:pgMar w:top="1440" w:right="849" w:bottom="1135" w:left="1440" w:header="708" w:footer="48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51538" w14:textId="77777777" w:rsidR="00345DC7" w:rsidRDefault="00345DC7" w:rsidP="003A40B5">
      <w:r>
        <w:separator/>
      </w:r>
    </w:p>
  </w:endnote>
  <w:endnote w:type="continuationSeparator" w:id="0">
    <w:p w14:paraId="1D1E3B18" w14:textId="77777777" w:rsidR="00345DC7" w:rsidRDefault="00345DC7" w:rsidP="003A4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995274"/>
      <w:docPartObj>
        <w:docPartGallery w:val="Page Numbers (Bottom of Page)"/>
        <w:docPartUnique/>
      </w:docPartObj>
    </w:sdtPr>
    <w:sdtEndPr/>
    <w:sdtContent>
      <w:sdt>
        <w:sdtPr>
          <w:id w:val="1764339232"/>
          <w:docPartObj>
            <w:docPartGallery w:val="Page Numbers (Top of Page)"/>
            <w:docPartUnique/>
          </w:docPartObj>
        </w:sdtPr>
        <w:sdtEndPr/>
        <w:sdtContent>
          <w:p w14:paraId="2258CF61" w14:textId="3A947412" w:rsidR="00F00118" w:rsidRPr="00F00118" w:rsidRDefault="00F00118" w:rsidP="00F00118">
            <w:pPr>
              <w:pStyle w:val="Footer"/>
              <w:tabs>
                <w:tab w:val="left" w:pos="8670"/>
                <w:tab w:val="right" w:pos="9617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359BD8" wp14:editId="3518DF49">
                      <wp:simplePos x="0" y="0"/>
                      <wp:positionH relativeFrom="column">
                        <wp:posOffset>-390525</wp:posOffset>
                      </wp:positionH>
                      <wp:positionV relativeFrom="paragraph">
                        <wp:posOffset>-158115</wp:posOffset>
                      </wp:positionV>
                      <wp:extent cx="1876425" cy="600075"/>
                      <wp:effectExtent l="0" t="0" r="0" b="952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76425" cy="600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C19641" w14:textId="3F50C0AB" w:rsidR="00F00118" w:rsidRPr="007E3535" w:rsidRDefault="00F00118" w:rsidP="00F00118">
                                  <w:pPr>
                                    <w:pStyle w:val="BodyText"/>
                                    <w:spacing w:line="203" w:lineRule="exact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N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O.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S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EM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K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ab/>
                                    <w:t xml:space="preserve">   :    0</w:t>
                                  </w:r>
                                  <w:r w:rsidR="00FE33EC">
                                    <w:rPr>
                                      <w:rFonts w:ascii="Calibri" w:eastAsia="Calibri" w:hAnsi="Calibri" w:cs="Calibri"/>
                                    </w:rPr>
                                    <w:t>2</w:t>
                                  </w:r>
                                </w:p>
                                <w:p w14:paraId="6BADF8E7" w14:textId="77777777" w:rsidR="00F00118" w:rsidRPr="007E3535" w:rsidRDefault="00F00118" w:rsidP="00F00118">
                                  <w:pPr>
                                    <w:pStyle w:val="BodyText"/>
                                    <w:spacing w:line="218" w:lineRule="exact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N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O.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I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S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ab/>
                                    <w:t xml:space="preserve">   :    01</w:t>
                                  </w:r>
                                </w:p>
                                <w:p w14:paraId="0C32A617" w14:textId="77777777" w:rsidR="00F00118" w:rsidRPr="007E3535" w:rsidRDefault="00F00118" w:rsidP="00F00118">
                                  <w:pPr>
                                    <w:pStyle w:val="BodyText"/>
                                    <w:spacing w:before="1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RIKH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KU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KU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AS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 :</w:t>
                                  </w:r>
                                  <w:r w:rsidRPr="00F00118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  29/10/2021</w:t>
                                  </w:r>
                                </w:p>
                                <w:p w14:paraId="5403C224" w14:textId="77777777" w:rsidR="00F00118" w:rsidRDefault="00F001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6C359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-30.75pt;margin-top:-12.45pt;width:147.75pt;height:47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" fillcolor="white [3201]" stroked="f" strokeweight=".5pt">
                      <v:textbox>
                        <w:txbxContent>
                          <w:p w14:paraId="26C19641" w14:textId="3F50C0AB" w:rsidR="00F00118" w:rsidRPr="007E3535" w:rsidRDefault="00F00118" w:rsidP="00F00118">
                            <w:pPr>
                              <w:pStyle w:val="BodyText"/>
                              <w:spacing w:line="203" w:lineRule="exact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N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O.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S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EM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K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ab/>
                              <w:t xml:space="preserve">   :    0</w:t>
                            </w:r>
                            <w:r w:rsidR="00FE33EC">
                              <w:rPr>
                                <w:rFonts w:ascii="Calibri" w:eastAsia="Calibri" w:hAnsi="Calibri" w:cs="Calibri"/>
                              </w:rPr>
                              <w:t>2</w:t>
                            </w:r>
                          </w:p>
                          <w:p w14:paraId="6BADF8E7" w14:textId="77777777" w:rsidR="00F00118" w:rsidRPr="007E3535" w:rsidRDefault="00F00118" w:rsidP="00F00118">
                            <w:pPr>
                              <w:pStyle w:val="BodyText"/>
                              <w:spacing w:line="218" w:lineRule="exact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N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O.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I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S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ab/>
                              <w:t xml:space="preserve">   :    01</w:t>
                            </w:r>
                          </w:p>
                          <w:p w14:paraId="0C32A617" w14:textId="77777777" w:rsidR="00F00118" w:rsidRPr="007E3535" w:rsidRDefault="00F00118" w:rsidP="00F00118">
                            <w:pPr>
                              <w:pStyle w:val="BodyText"/>
                              <w:spacing w:before="1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RIKH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KU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KU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AS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:</w:t>
                            </w:r>
                            <w:r w:rsidRPr="00F00118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  29/10/2021</w:t>
                            </w:r>
                          </w:p>
                          <w:p w14:paraId="5403C224" w14:textId="77777777" w:rsidR="00F00118" w:rsidRDefault="00F00118"/>
                        </w:txbxContent>
                      </v:textbox>
                    </v:shape>
                  </w:pict>
                </mc:Fallback>
              </mc:AlternateContent>
            </w:r>
            <w:r w:rsidRPr="00F00118">
              <w:tab/>
            </w:r>
            <w:r w:rsidRPr="00F00118">
              <w:tab/>
            </w:r>
            <w:r w:rsidRPr="00F00118">
              <w:rPr>
                <w:sz w:val="18"/>
                <w:szCs w:val="18"/>
              </w:rPr>
              <w:tab/>
            </w:r>
            <w:r w:rsidRPr="00F00118">
              <w:rPr>
                <w:sz w:val="21"/>
                <w:szCs w:val="21"/>
              </w:rPr>
              <w:fldChar w:fldCharType="begin"/>
            </w:r>
            <w:r w:rsidRPr="00F00118">
              <w:rPr>
                <w:sz w:val="21"/>
                <w:szCs w:val="21"/>
              </w:rPr>
              <w:instrText xml:space="preserve"> PAGE </w:instrText>
            </w:r>
            <w:r w:rsidRPr="00F00118">
              <w:rPr>
                <w:sz w:val="21"/>
                <w:szCs w:val="21"/>
              </w:rPr>
              <w:fldChar w:fldCharType="separate"/>
            </w:r>
            <w:r w:rsidRPr="00F00118">
              <w:rPr>
                <w:noProof/>
                <w:sz w:val="21"/>
                <w:szCs w:val="21"/>
              </w:rPr>
              <w:t>2</w:t>
            </w:r>
            <w:r w:rsidRPr="00F00118">
              <w:rPr>
                <w:sz w:val="21"/>
                <w:szCs w:val="21"/>
              </w:rPr>
              <w:fldChar w:fldCharType="end"/>
            </w:r>
            <w:r w:rsidRPr="00F00118">
              <w:rPr>
                <w:sz w:val="21"/>
                <w:szCs w:val="21"/>
              </w:rPr>
              <w:t xml:space="preserve"> drp. </w:t>
            </w:r>
            <w:r w:rsidRPr="00F00118">
              <w:rPr>
                <w:sz w:val="21"/>
                <w:szCs w:val="21"/>
              </w:rPr>
              <w:fldChar w:fldCharType="begin"/>
            </w:r>
            <w:r w:rsidRPr="00F00118">
              <w:rPr>
                <w:sz w:val="21"/>
                <w:szCs w:val="21"/>
              </w:rPr>
              <w:instrText xml:space="preserve"> NUMPAGES  </w:instrText>
            </w:r>
            <w:r w:rsidRPr="00F00118">
              <w:rPr>
                <w:sz w:val="21"/>
                <w:szCs w:val="21"/>
              </w:rPr>
              <w:fldChar w:fldCharType="separate"/>
            </w:r>
            <w:r w:rsidRPr="00F00118">
              <w:rPr>
                <w:noProof/>
                <w:sz w:val="21"/>
                <w:szCs w:val="21"/>
              </w:rPr>
              <w:t>2</w:t>
            </w:r>
            <w:r w:rsidRPr="00F00118">
              <w:rPr>
                <w:sz w:val="21"/>
                <w:szCs w:val="21"/>
              </w:rPr>
              <w:fldChar w:fldCharType="end"/>
            </w:r>
          </w:p>
        </w:sdtContent>
      </w:sdt>
    </w:sdtContent>
  </w:sdt>
  <w:p w14:paraId="2E873DC0" w14:textId="6C49D361" w:rsidR="00746815" w:rsidRDefault="007468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29E54" w14:textId="77777777" w:rsidR="00345DC7" w:rsidRDefault="00345DC7" w:rsidP="003A40B5">
      <w:r>
        <w:separator/>
      </w:r>
    </w:p>
  </w:footnote>
  <w:footnote w:type="continuationSeparator" w:id="0">
    <w:p w14:paraId="08B9275A" w14:textId="77777777" w:rsidR="00345DC7" w:rsidRDefault="00345DC7" w:rsidP="003A4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7312D" w14:textId="77777777" w:rsidR="0036408C" w:rsidRPr="0036408C" w:rsidRDefault="00CD329E" w:rsidP="00CD329E">
    <w:pPr>
      <w:pStyle w:val="Header"/>
      <w:jc w:val="center"/>
      <w:rPr>
        <w:rFonts w:asciiTheme="majorHAnsi" w:hAnsiTheme="majorHAnsi" w:cstheme="majorHAnsi"/>
        <w:b/>
        <w:vanish/>
        <w:color w:val="FF0000"/>
        <w:szCs w:val="21"/>
        <w:shd w:val="clear" w:color="auto" w:fill="FFFFFF"/>
      </w:rPr>
    </w:pPr>
    <w:r w:rsidRPr="0036408C">
      <w:rPr>
        <w:rFonts w:asciiTheme="majorHAnsi" w:hAnsiTheme="majorHAnsi" w:cstheme="majorHAnsi"/>
        <w:b/>
        <w:vanish/>
        <w:color w:val="FF0000"/>
        <w:szCs w:val="21"/>
        <w:shd w:val="clear" w:color="auto" w:fill="FFFFFF"/>
      </w:rPr>
      <w:t>(Please ensure the "hidden text" setting is enabled to fill in the form</w:t>
    </w:r>
    <w:r w:rsidR="0036408C" w:rsidRPr="0036408C">
      <w:rPr>
        <w:rFonts w:asciiTheme="majorHAnsi" w:hAnsiTheme="majorHAnsi" w:cstheme="majorHAnsi"/>
        <w:b/>
        <w:vanish/>
        <w:color w:val="FF0000"/>
        <w:szCs w:val="21"/>
        <w:shd w:val="clear" w:color="auto" w:fill="FFFFFF"/>
      </w:rPr>
      <w:t xml:space="preserve"> by going to :</w:t>
    </w:r>
  </w:p>
  <w:p w14:paraId="73B40ACE" w14:textId="4F1C721F" w:rsidR="00CD329E" w:rsidRPr="0036408C" w:rsidRDefault="0036408C" w:rsidP="00CD329E">
    <w:pPr>
      <w:pStyle w:val="Header"/>
      <w:jc w:val="center"/>
      <w:rPr>
        <w:rFonts w:asciiTheme="majorHAnsi" w:hAnsiTheme="majorHAnsi" w:cstheme="majorHAnsi"/>
        <w:b/>
        <w:vanish/>
        <w:color w:val="FF0000"/>
        <w:sz w:val="24"/>
      </w:rPr>
    </w:pPr>
    <w:r w:rsidRPr="0036408C">
      <w:rPr>
        <w:rFonts w:asciiTheme="majorHAnsi" w:hAnsiTheme="majorHAnsi" w:cstheme="majorHAnsi"/>
        <w:b/>
        <w:vanish/>
        <w:color w:val="FF0000"/>
        <w:szCs w:val="21"/>
        <w:shd w:val="clear" w:color="auto" w:fill="FFFFFF"/>
      </w:rPr>
      <w:t>File &gt; Option &gt; Display &gt; Check the Hidden Text Option under the formatting tab view</w:t>
    </w:r>
    <w:r w:rsidR="00CD329E" w:rsidRPr="0036408C">
      <w:rPr>
        <w:rFonts w:asciiTheme="majorHAnsi" w:hAnsiTheme="majorHAnsi" w:cstheme="majorHAnsi"/>
        <w:b/>
        <w:vanish/>
        <w:color w:val="FF0000"/>
        <w:szCs w:val="21"/>
        <w:shd w:val="clear" w:color="auto" w:fill="FFFFFF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2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627"/>
      <w:gridCol w:w="7295"/>
    </w:tblGrid>
    <w:tr w:rsidR="00B04BF4" w:rsidRPr="00B04BF4" w14:paraId="3209C637" w14:textId="77777777" w:rsidTr="00A70876">
      <w:trPr>
        <w:cantSplit/>
        <w:trHeight w:val="710"/>
      </w:trPr>
      <w:tc>
        <w:tcPr>
          <w:tcW w:w="2627" w:type="dxa"/>
          <w:vMerge w:val="restart"/>
          <w:vAlign w:val="center"/>
        </w:tcPr>
        <w:p w14:paraId="328193CE" w14:textId="77777777" w:rsidR="00B04BF4" w:rsidRPr="00B04BF4" w:rsidRDefault="00B04BF4" w:rsidP="00B04BF4">
          <w:pPr>
            <w:pStyle w:val="Header"/>
            <w:rPr>
              <w:lang w:val="ms-MY"/>
            </w:rPr>
          </w:pPr>
        </w:p>
        <w:p w14:paraId="30101DBA" w14:textId="77777777" w:rsidR="00B04BF4" w:rsidRPr="00B04BF4" w:rsidRDefault="00B04BF4" w:rsidP="00B04BF4">
          <w:pPr>
            <w:pStyle w:val="Header"/>
          </w:pPr>
          <w:r w:rsidRPr="00B04BF4">
            <w:rPr>
              <w:noProof/>
            </w:rPr>
            <w:drawing>
              <wp:inline distT="0" distB="0" distL="0" distR="0" wp14:anchorId="08049464" wp14:editId="32BD7FF2">
                <wp:extent cx="1543050" cy="704850"/>
                <wp:effectExtent l="19050" t="0" r="0" b="0"/>
                <wp:docPr id="22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3050" cy="704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14:paraId="755144E1" w14:textId="77777777" w:rsidR="00B04BF4" w:rsidRPr="00B04BF4" w:rsidRDefault="00B04BF4" w:rsidP="00B04BF4">
          <w:pPr>
            <w:pStyle w:val="Header"/>
          </w:pPr>
        </w:p>
      </w:tc>
      <w:tc>
        <w:tcPr>
          <w:tcW w:w="7295" w:type="dxa"/>
          <w:shd w:val="clear" w:color="auto" w:fill="auto"/>
        </w:tcPr>
        <w:p w14:paraId="49CC638C" w14:textId="4F8E64CF" w:rsidR="00B04BF4" w:rsidRPr="00B04BF4" w:rsidRDefault="006B2FFB" w:rsidP="006B2FFB">
          <w:pPr>
            <w:pStyle w:val="Header"/>
            <w:jc w:val="center"/>
            <w:rPr>
              <w:b/>
              <w:bCs/>
            </w:rPr>
          </w:pPr>
          <w:r>
            <w:rPr>
              <w:b/>
              <w:bCs/>
            </w:rPr>
            <w:br/>
          </w:r>
          <w:r w:rsidR="00B04BF4" w:rsidRPr="00B04BF4">
            <w:rPr>
              <w:b/>
              <w:bCs/>
            </w:rPr>
            <w:t>PUTRA INTERNATIONAL</w:t>
          </w:r>
        </w:p>
        <w:p w14:paraId="4113DCC8" w14:textId="77777777" w:rsidR="00B04BF4" w:rsidRPr="00B04BF4" w:rsidRDefault="00B04BF4" w:rsidP="006B2FFB">
          <w:pPr>
            <w:pStyle w:val="Header"/>
            <w:jc w:val="center"/>
            <w:rPr>
              <w:b/>
              <w:bCs/>
            </w:rPr>
          </w:pPr>
          <w:r w:rsidRPr="00B04BF4">
            <w:rPr>
              <w:b/>
              <w:bCs/>
            </w:rPr>
            <w:t>(PUSAT ANTARABANGSA)</w:t>
          </w:r>
        </w:p>
      </w:tc>
    </w:tr>
    <w:tr w:rsidR="00B04BF4" w:rsidRPr="00B04BF4" w14:paraId="379270F7" w14:textId="77777777" w:rsidTr="00A70876">
      <w:trPr>
        <w:cantSplit/>
        <w:trHeight w:val="614"/>
      </w:trPr>
      <w:tc>
        <w:tcPr>
          <w:tcW w:w="2627" w:type="dxa"/>
          <w:vMerge/>
          <w:vAlign w:val="center"/>
        </w:tcPr>
        <w:p w14:paraId="3C05F27D" w14:textId="77777777" w:rsidR="00B04BF4" w:rsidRPr="00B04BF4" w:rsidRDefault="00B04BF4" w:rsidP="00B04BF4">
          <w:pPr>
            <w:pStyle w:val="Header"/>
            <w:rPr>
              <w:lang w:val="ms-MY"/>
            </w:rPr>
          </w:pPr>
        </w:p>
      </w:tc>
      <w:tc>
        <w:tcPr>
          <w:tcW w:w="7295" w:type="dxa"/>
          <w:vAlign w:val="center"/>
        </w:tcPr>
        <w:p w14:paraId="4B347C54" w14:textId="77777777" w:rsidR="00B04BF4" w:rsidRPr="00B04BF4" w:rsidRDefault="00B04BF4" w:rsidP="006B2FFB">
          <w:pPr>
            <w:pStyle w:val="Header"/>
            <w:jc w:val="center"/>
            <w:rPr>
              <w:b/>
            </w:rPr>
          </w:pPr>
          <w:r w:rsidRPr="00B04BF4">
            <w:rPr>
              <w:b/>
              <w:lang w:val="ms-MY"/>
            </w:rPr>
            <w:t>CHECKLIST APPLICATION FOR STUDY ABROAD (OUTBOUND)</w:t>
          </w:r>
        </w:p>
      </w:tc>
    </w:tr>
  </w:tbl>
  <w:p w14:paraId="16685603" w14:textId="77777777" w:rsidR="00B04BF4" w:rsidRDefault="00B04B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E61C1"/>
    <w:multiLevelType w:val="hybridMultilevel"/>
    <w:tmpl w:val="D6FAD87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7B0C66"/>
    <w:multiLevelType w:val="hybridMultilevel"/>
    <w:tmpl w:val="9242732E"/>
    <w:lvl w:ilvl="0" w:tplc="4EB289D8">
      <w:start w:val="1"/>
      <w:numFmt w:val="decimal"/>
      <w:lvlText w:val="%1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5A21F5"/>
    <w:multiLevelType w:val="hybridMultilevel"/>
    <w:tmpl w:val="D9FE71E0"/>
    <w:lvl w:ilvl="0" w:tplc="FDBCA898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6"/>
        <w:sz w:val="18"/>
        <w:szCs w:val="18"/>
      </w:rPr>
    </w:lvl>
    <w:lvl w:ilvl="1" w:tplc="418C0656">
      <w:start w:val="1"/>
      <w:numFmt w:val="bullet"/>
      <w:lvlText w:val="•"/>
      <w:lvlJc w:val="left"/>
      <w:rPr>
        <w:rFonts w:hint="default"/>
      </w:rPr>
    </w:lvl>
    <w:lvl w:ilvl="2" w:tplc="78F4C582">
      <w:start w:val="1"/>
      <w:numFmt w:val="bullet"/>
      <w:lvlText w:val="•"/>
      <w:lvlJc w:val="left"/>
      <w:rPr>
        <w:rFonts w:hint="default"/>
      </w:rPr>
    </w:lvl>
    <w:lvl w:ilvl="3" w:tplc="8D928172">
      <w:start w:val="1"/>
      <w:numFmt w:val="bullet"/>
      <w:lvlText w:val="•"/>
      <w:lvlJc w:val="left"/>
      <w:rPr>
        <w:rFonts w:hint="default"/>
      </w:rPr>
    </w:lvl>
    <w:lvl w:ilvl="4" w:tplc="5412C310">
      <w:start w:val="1"/>
      <w:numFmt w:val="bullet"/>
      <w:lvlText w:val="•"/>
      <w:lvlJc w:val="left"/>
      <w:rPr>
        <w:rFonts w:hint="default"/>
      </w:rPr>
    </w:lvl>
    <w:lvl w:ilvl="5" w:tplc="C8D08DA2">
      <w:start w:val="1"/>
      <w:numFmt w:val="bullet"/>
      <w:lvlText w:val="•"/>
      <w:lvlJc w:val="left"/>
      <w:rPr>
        <w:rFonts w:hint="default"/>
      </w:rPr>
    </w:lvl>
    <w:lvl w:ilvl="6" w:tplc="FEE06A44">
      <w:start w:val="1"/>
      <w:numFmt w:val="bullet"/>
      <w:lvlText w:val="•"/>
      <w:lvlJc w:val="left"/>
      <w:rPr>
        <w:rFonts w:hint="default"/>
      </w:rPr>
    </w:lvl>
    <w:lvl w:ilvl="7" w:tplc="0C1CF7DC">
      <w:start w:val="1"/>
      <w:numFmt w:val="bullet"/>
      <w:lvlText w:val="•"/>
      <w:lvlJc w:val="left"/>
      <w:rPr>
        <w:rFonts w:hint="default"/>
      </w:rPr>
    </w:lvl>
    <w:lvl w:ilvl="8" w:tplc="69DECD3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54B209B1"/>
    <w:multiLevelType w:val="hybridMultilevel"/>
    <w:tmpl w:val="268290EA"/>
    <w:lvl w:ilvl="0" w:tplc="E0E6762C">
      <w:start w:val="1"/>
      <w:numFmt w:val="upperLetter"/>
      <w:lvlText w:val="%1."/>
      <w:lvlJc w:val="left"/>
      <w:pPr>
        <w:ind w:hanging="329"/>
      </w:pPr>
      <w:rPr>
        <w:rFonts w:asciiTheme="minorHAnsi" w:eastAsia="Verdana" w:hAnsiTheme="minorHAnsi" w:cstheme="minorHAnsi" w:hint="default"/>
        <w:b/>
        <w:bCs/>
        <w:sz w:val="21"/>
        <w:szCs w:val="21"/>
      </w:rPr>
    </w:lvl>
    <w:lvl w:ilvl="1" w:tplc="4EB289D8">
      <w:start w:val="1"/>
      <w:numFmt w:val="decimal"/>
      <w:lvlText w:val="%2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2" w:tplc="89283614">
      <w:start w:val="1"/>
      <w:numFmt w:val="bullet"/>
      <w:lvlText w:val="•"/>
      <w:lvlJc w:val="left"/>
      <w:rPr>
        <w:rFonts w:hint="default"/>
      </w:rPr>
    </w:lvl>
    <w:lvl w:ilvl="3" w:tplc="1D72EB30">
      <w:start w:val="1"/>
      <w:numFmt w:val="bullet"/>
      <w:lvlText w:val="•"/>
      <w:lvlJc w:val="left"/>
      <w:rPr>
        <w:rFonts w:hint="default"/>
      </w:rPr>
    </w:lvl>
    <w:lvl w:ilvl="4" w:tplc="4A1EDF12">
      <w:start w:val="1"/>
      <w:numFmt w:val="bullet"/>
      <w:lvlText w:val="•"/>
      <w:lvlJc w:val="left"/>
      <w:rPr>
        <w:rFonts w:hint="default"/>
      </w:rPr>
    </w:lvl>
    <w:lvl w:ilvl="5" w:tplc="3A90F1F0">
      <w:start w:val="1"/>
      <w:numFmt w:val="bullet"/>
      <w:lvlText w:val="•"/>
      <w:lvlJc w:val="left"/>
      <w:rPr>
        <w:rFonts w:hint="default"/>
      </w:rPr>
    </w:lvl>
    <w:lvl w:ilvl="6" w:tplc="2D4878A0">
      <w:start w:val="1"/>
      <w:numFmt w:val="bullet"/>
      <w:lvlText w:val="•"/>
      <w:lvlJc w:val="left"/>
      <w:rPr>
        <w:rFonts w:hint="default"/>
      </w:rPr>
    </w:lvl>
    <w:lvl w:ilvl="7" w:tplc="1D34C9AA">
      <w:start w:val="1"/>
      <w:numFmt w:val="bullet"/>
      <w:lvlText w:val="•"/>
      <w:lvlJc w:val="left"/>
      <w:rPr>
        <w:rFonts w:hint="default"/>
      </w:rPr>
    </w:lvl>
    <w:lvl w:ilvl="8" w:tplc="0D6C455C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E2616E5"/>
    <w:multiLevelType w:val="hybridMultilevel"/>
    <w:tmpl w:val="0024A9AE"/>
    <w:lvl w:ilvl="0" w:tplc="EE3E84BA">
      <w:start w:val="1"/>
      <w:numFmt w:val="upperLetter"/>
      <w:lvlText w:val="%1."/>
      <w:lvlJc w:val="left"/>
      <w:pPr>
        <w:ind w:hanging="329"/>
      </w:pPr>
      <w:rPr>
        <w:rFonts w:ascii="Verdana" w:eastAsia="Verdana" w:hAnsi="Verdana" w:hint="default"/>
        <w:b/>
        <w:bCs/>
        <w:sz w:val="18"/>
        <w:szCs w:val="18"/>
      </w:rPr>
    </w:lvl>
    <w:lvl w:ilvl="1" w:tplc="4EB289D8">
      <w:start w:val="1"/>
      <w:numFmt w:val="decimal"/>
      <w:lvlText w:val="%2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2" w:tplc="89283614">
      <w:start w:val="1"/>
      <w:numFmt w:val="bullet"/>
      <w:lvlText w:val="•"/>
      <w:lvlJc w:val="left"/>
      <w:rPr>
        <w:rFonts w:hint="default"/>
      </w:rPr>
    </w:lvl>
    <w:lvl w:ilvl="3" w:tplc="1D72EB30">
      <w:start w:val="1"/>
      <w:numFmt w:val="bullet"/>
      <w:lvlText w:val="•"/>
      <w:lvlJc w:val="left"/>
      <w:rPr>
        <w:rFonts w:hint="default"/>
      </w:rPr>
    </w:lvl>
    <w:lvl w:ilvl="4" w:tplc="4A1EDF12">
      <w:start w:val="1"/>
      <w:numFmt w:val="bullet"/>
      <w:lvlText w:val="•"/>
      <w:lvlJc w:val="left"/>
      <w:rPr>
        <w:rFonts w:hint="default"/>
      </w:rPr>
    </w:lvl>
    <w:lvl w:ilvl="5" w:tplc="3A90F1F0">
      <w:start w:val="1"/>
      <w:numFmt w:val="bullet"/>
      <w:lvlText w:val="•"/>
      <w:lvlJc w:val="left"/>
      <w:rPr>
        <w:rFonts w:hint="default"/>
      </w:rPr>
    </w:lvl>
    <w:lvl w:ilvl="6" w:tplc="2D4878A0">
      <w:start w:val="1"/>
      <w:numFmt w:val="bullet"/>
      <w:lvlText w:val="•"/>
      <w:lvlJc w:val="left"/>
      <w:rPr>
        <w:rFonts w:hint="default"/>
      </w:rPr>
    </w:lvl>
    <w:lvl w:ilvl="7" w:tplc="1D34C9AA">
      <w:start w:val="1"/>
      <w:numFmt w:val="bullet"/>
      <w:lvlText w:val="•"/>
      <w:lvlJc w:val="left"/>
      <w:rPr>
        <w:rFonts w:hint="default"/>
      </w:rPr>
    </w:lvl>
    <w:lvl w:ilvl="8" w:tplc="0D6C455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69983E96"/>
    <w:multiLevelType w:val="hybridMultilevel"/>
    <w:tmpl w:val="7E12E77E"/>
    <w:lvl w:ilvl="0" w:tplc="4EB289D8">
      <w:start w:val="1"/>
      <w:numFmt w:val="decimal"/>
      <w:lvlText w:val="%1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formatting="1" w:enforcement="1" w:cryptProviderType="rsaAES" w:cryptAlgorithmClass="hash" w:cryptAlgorithmType="typeAny" w:cryptAlgorithmSid="14" w:cryptSpinCount="100000" w:hash="kEv8zjZdniqUoqxEMtejr6qqNS+DXR+ovLeNfZD7zHKSrexdV5BsgUg5yR/VcdPei5kiVhH50j35fUA3SJcGPQ==" w:salt="c8qa7cuj+cjOtzK6EwQZ+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7A0tjQwtjQ1MDBT0lEKTi0uzszPAykwNKoFAMFjs4QtAAAA"/>
  </w:docVars>
  <w:rsids>
    <w:rsidRoot w:val="00F81868"/>
    <w:rsid w:val="00007D1C"/>
    <w:rsid w:val="00012C6D"/>
    <w:rsid w:val="00016A20"/>
    <w:rsid w:val="00033D97"/>
    <w:rsid w:val="0007243F"/>
    <w:rsid w:val="0007358D"/>
    <w:rsid w:val="0007709E"/>
    <w:rsid w:val="000868A0"/>
    <w:rsid w:val="000D0741"/>
    <w:rsid w:val="000E14C2"/>
    <w:rsid w:val="000F2ADF"/>
    <w:rsid w:val="000F6E99"/>
    <w:rsid w:val="001365BC"/>
    <w:rsid w:val="0014382F"/>
    <w:rsid w:val="001A19EC"/>
    <w:rsid w:val="001A245B"/>
    <w:rsid w:val="001C3BE0"/>
    <w:rsid w:val="001D5C07"/>
    <w:rsid w:val="001E6F49"/>
    <w:rsid w:val="001F3783"/>
    <w:rsid w:val="00200C42"/>
    <w:rsid w:val="00225AA7"/>
    <w:rsid w:val="00225E4B"/>
    <w:rsid w:val="002375A8"/>
    <w:rsid w:val="002621C6"/>
    <w:rsid w:val="00266E4D"/>
    <w:rsid w:val="00285C88"/>
    <w:rsid w:val="002B309D"/>
    <w:rsid w:val="002C3BA2"/>
    <w:rsid w:val="002C7C83"/>
    <w:rsid w:val="00305658"/>
    <w:rsid w:val="00345DC7"/>
    <w:rsid w:val="0036408C"/>
    <w:rsid w:val="00365C03"/>
    <w:rsid w:val="00370B3D"/>
    <w:rsid w:val="00397985"/>
    <w:rsid w:val="003A40B5"/>
    <w:rsid w:val="003A5577"/>
    <w:rsid w:val="003A7BD0"/>
    <w:rsid w:val="003B3F38"/>
    <w:rsid w:val="003B4116"/>
    <w:rsid w:val="003D4FA3"/>
    <w:rsid w:val="003E6705"/>
    <w:rsid w:val="00426F02"/>
    <w:rsid w:val="00465C6C"/>
    <w:rsid w:val="00475AFC"/>
    <w:rsid w:val="0047632A"/>
    <w:rsid w:val="00481ED6"/>
    <w:rsid w:val="0049482B"/>
    <w:rsid w:val="004D7C1B"/>
    <w:rsid w:val="00505825"/>
    <w:rsid w:val="005128E8"/>
    <w:rsid w:val="0052015D"/>
    <w:rsid w:val="0054009E"/>
    <w:rsid w:val="005448B5"/>
    <w:rsid w:val="00581070"/>
    <w:rsid w:val="005A5704"/>
    <w:rsid w:val="005D7B31"/>
    <w:rsid w:val="005E3F8C"/>
    <w:rsid w:val="005F480E"/>
    <w:rsid w:val="00607ACA"/>
    <w:rsid w:val="0062202E"/>
    <w:rsid w:val="00633B52"/>
    <w:rsid w:val="006344B2"/>
    <w:rsid w:val="00635501"/>
    <w:rsid w:val="0068588C"/>
    <w:rsid w:val="006975D2"/>
    <w:rsid w:val="006B2FFB"/>
    <w:rsid w:val="00716A55"/>
    <w:rsid w:val="00746815"/>
    <w:rsid w:val="00747414"/>
    <w:rsid w:val="00760825"/>
    <w:rsid w:val="00760C7A"/>
    <w:rsid w:val="00764458"/>
    <w:rsid w:val="00772DB0"/>
    <w:rsid w:val="008268BF"/>
    <w:rsid w:val="00836403"/>
    <w:rsid w:val="00842177"/>
    <w:rsid w:val="008639A9"/>
    <w:rsid w:val="0087593E"/>
    <w:rsid w:val="00877A30"/>
    <w:rsid w:val="00880B51"/>
    <w:rsid w:val="00886448"/>
    <w:rsid w:val="00910867"/>
    <w:rsid w:val="0091234F"/>
    <w:rsid w:val="00912616"/>
    <w:rsid w:val="00921DD2"/>
    <w:rsid w:val="009469A3"/>
    <w:rsid w:val="00950FD6"/>
    <w:rsid w:val="00951DA2"/>
    <w:rsid w:val="009818DC"/>
    <w:rsid w:val="009B7409"/>
    <w:rsid w:val="009C464E"/>
    <w:rsid w:val="009E2BAC"/>
    <w:rsid w:val="009E4D8F"/>
    <w:rsid w:val="00A0165A"/>
    <w:rsid w:val="00A04D7D"/>
    <w:rsid w:val="00A22658"/>
    <w:rsid w:val="00A24652"/>
    <w:rsid w:val="00A5774C"/>
    <w:rsid w:val="00A66911"/>
    <w:rsid w:val="00A70817"/>
    <w:rsid w:val="00A811FC"/>
    <w:rsid w:val="00A83E1E"/>
    <w:rsid w:val="00A866F9"/>
    <w:rsid w:val="00AA73F3"/>
    <w:rsid w:val="00AF7E1D"/>
    <w:rsid w:val="00B04BF4"/>
    <w:rsid w:val="00B37E29"/>
    <w:rsid w:val="00B40258"/>
    <w:rsid w:val="00B657CF"/>
    <w:rsid w:val="00B80305"/>
    <w:rsid w:val="00BA194A"/>
    <w:rsid w:val="00BB57C3"/>
    <w:rsid w:val="00BD21B6"/>
    <w:rsid w:val="00BD5C48"/>
    <w:rsid w:val="00BD6DBE"/>
    <w:rsid w:val="00BE4382"/>
    <w:rsid w:val="00C07038"/>
    <w:rsid w:val="00C0769E"/>
    <w:rsid w:val="00C13454"/>
    <w:rsid w:val="00C14665"/>
    <w:rsid w:val="00C32CD1"/>
    <w:rsid w:val="00C33F5A"/>
    <w:rsid w:val="00C40711"/>
    <w:rsid w:val="00C555D7"/>
    <w:rsid w:val="00C930E6"/>
    <w:rsid w:val="00CB508D"/>
    <w:rsid w:val="00CC14B8"/>
    <w:rsid w:val="00CC15B0"/>
    <w:rsid w:val="00CD329E"/>
    <w:rsid w:val="00CD3D78"/>
    <w:rsid w:val="00CF5DFF"/>
    <w:rsid w:val="00D03646"/>
    <w:rsid w:val="00D17EF5"/>
    <w:rsid w:val="00D35169"/>
    <w:rsid w:val="00D6033B"/>
    <w:rsid w:val="00D66EC8"/>
    <w:rsid w:val="00D80069"/>
    <w:rsid w:val="00D8034B"/>
    <w:rsid w:val="00D812AD"/>
    <w:rsid w:val="00D84C2D"/>
    <w:rsid w:val="00D93ED5"/>
    <w:rsid w:val="00D971C0"/>
    <w:rsid w:val="00DA2B23"/>
    <w:rsid w:val="00DA70A1"/>
    <w:rsid w:val="00DC4A73"/>
    <w:rsid w:val="00DD15D3"/>
    <w:rsid w:val="00DE0FAE"/>
    <w:rsid w:val="00DF4B6D"/>
    <w:rsid w:val="00DF7232"/>
    <w:rsid w:val="00E008BE"/>
    <w:rsid w:val="00E128F0"/>
    <w:rsid w:val="00E20D97"/>
    <w:rsid w:val="00E37BB1"/>
    <w:rsid w:val="00E51B82"/>
    <w:rsid w:val="00E623BE"/>
    <w:rsid w:val="00E75709"/>
    <w:rsid w:val="00E84708"/>
    <w:rsid w:val="00E92843"/>
    <w:rsid w:val="00E93929"/>
    <w:rsid w:val="00EC7217"/>
    <w:rsid w:val="00ED30BE"/>
    <w:rsid w:val="00ED4FFC"/>
    <w:rsid w:val="00ED5CD8"/>
    <w:rsid w:val="00EE00AE"/>
    <w:rsid w:val="00EE55FA"/>
    <w:rsid w:val="00EF79A6"/>
    <w:rsid w:val="00F00118"/>
    <w:rsid w:val="00F07845"/>
    <w:rsid w:val="00F1134C"/>
    <w:rsid w:val="00F14971"/>
    <w:rsid w:val="00F23F07"/>
    <w:rsid w:val="00F701B8"/>
    <w:rsid w:val="00F73BE2"/>
    <w:rsid w:val="00F81868"/>
    <w:rsid w:val="00FA1782"/>
    <w:rsid w:val="00FB3DC3"/>
    <w:rsid w:val="00FD180F"/>
    <w:rsid w:val="00FE33EC"/>
    <w:rsid w:val="00FF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8E7DA"/>
  <w15:chartTrackingRefBased/>
  <w15:docId w15:val="{2BBCA10D-46BB-4E33-86B7-09D87EB8A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1" w:qFormat="1"/>
    <w:lsdException w:name="heading 1" w:locked="0" w:uiPriority="1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0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1"/>
    <w:qFormat/>
    <w:rsid w:val="00F81868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rsid w:val="00F81868"/>
    <w:pPr>
      <w:ind w:left="100" w:hanging="339"/>
      <w:outlineLvl w:val="0"/>
    </w:pPr>
    <w:rPr>
      <w:rFonts w:ascii="Verdana" w:eastAsia="Verdana" w:hAnsi="Verdana"/>
      <w:b/>
      <w:bCs/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4B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locked/>
    <w:rsid w:val="00F81868"/>
  </w:style>
  <w:style w:type="character" w:customStyle="1" w:styleId="Heading1Char">
    <w:name w:val="Heading 1 Char"/>
    <w:basedOn w:val="DefaultParagraphFont"/>
    <w:link w:val="Heading1"/>
    <w:uiPriority w:val="1"/>
    <w:rsid w:val="00F81868"/>
    <w:rPr>
      <w:rFonts w:ascii="Verdana" w:eastAsia="Verdana" w:hAnsi="Verdana"/>
      <w:b/>
      <w:bCs/>
      <w:sz w:val="18"/>
      <w:szCs w:val="18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623BE"/>
    <w:rPr>
      <w:color w:val="808080"/>
    </w:rPr>
  </w:style>
  <w:style w:type="table" w:styleId="TableGrid">
    <w:name w:val="Table Grid"/>
    <w:basedOn w:val="TableNormal"/>
    <w:locked/>
    <w:rsid w:val="00AF7E1D"/>
    <w:pPr>
      <w:widowControl w:val="0"/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A40B5"/>
    <w:pPr>
      <w:ind w:left="20"/>
    </w:pPr>
    <w:rPr>
      <w:rFonts w:ascii="Verdana" w:eastAsia="Verdana" w:hAnsi="Verdan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3A40B5"/>
    <w:rPr>
      <w:rFonts w:ascii="Verdana" w:eastAsia="Verdana" w:hAnsi="Verdana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A40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40B5"/>
    <w:rPr>
      <w:rFonts w:eastAsiaTheme="minorHAnsi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A40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40B5"/>
    <w:rPr>
      <w:rFonts w:eastAsiaTheme="minorHAnsi"/>
      <w:lang w:val="en-US" w:eastAsia="en-US"/>
    </w:rPr>
  </w:style>
  <w:style w:type="paragraph" w:styleId="ListParagraph">
    <w:name w:val="List Paragraph"/>
    <w:basedOn w:val="Normal"/>
    <w:uiPriority w:val="34"/>
    <w:qFormat/>
    <w:rsid w:val="00E51B82"/>
    <w:pPr>
      <w:ind w:left="720"/>
      <w:contextualSpacing/>
    </w:pPr>
  </w:style>
  <w:style w:type="character" w:customStyle="1" w:styleId="Form-Fill">
    <w:name w:val="Form - Fill"/>
    <w:basedOn w:val="DefaultParagraphFont"/>
    <w:uiPriority w:val="1"/>
    <w:qFormat/>
    <w:rsid w:val="0087593E"/>
    <w:rPr>
      <w:rFonts w:asciiTheme="minorHAnsi" w:hAnsiTheme="minorHAns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8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80E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Style1">
    <w:name w:val="Style1"/>
    <w:basedOn w:val="DefaultParagraphFont"/>
    <w:uiPriority w:val="1"/>
    <w:locked/>
    <w:rsid w:val="00E37BB1"/>
    <w:rPr>
      <w:rFonts w:asciiTheme="minorHAnsi" w:hAnsiTheme="minorHAnsi"/>
      <w:sz w:val="20"/>
      <w:u w:val="single"/>
    </w:rPr>
  </w:style>
  <w:style w:type="character" w:customStyle="1" w:styleId="Style2">
    <w:name w:val="Style2"/>
    <w:basedOn w:val="DefaultParagraphFont"/>
    <w:uiPriority w:val="1"/>
    <w:locked/>
    <w:rsid w:val="00950FD6"/>
    <w:rPr>
      <w:rFonts w:asciiTheme="minorHAnsi" w:hAnsiTheme="minorHAnsi"/>
      <w:sz w:val="21"/>
    </w:rPr>
  </w:style>
  <w:style w:type="character" w:customStyle="1" w:styleId="formfill">
    <w:name w:val="form fill"/>
    <w:basedOn w:val="DefaultParagraphFont"/>
    <w:uiPriority w:val="1"/>
    <w:qFormat/>
    <w:rsid w:val="00CB508D"/>
    <w:rPr>
      <w:rFonts w:asciiTheme="minorHAnsi" w:hAnsiTheme="minorHAnsi"/>
      <w:sz w:val="21"/>
    </w:rPr>
  </w:style>
  <w:style w:type="paragraph" w:styleId="NoSpacing">
    <w:name w:val="No Spacing"/>
    <w:link w:val="NoSpacingChar"/>
    <w:uiPriority w:val="1"/>
    <w:qFormat/>
    <w:rsid w:val="00B04BF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4BF4"/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4BF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styleId="Hyperlink">
    <w:name w:val="Hyperlink"/>
    <w:basedOn w:val="DefaultParagraphFont"/>
    <w:rsid w:val="006B2F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1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ntl.upm.edu.my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9303304C1849B58BD39FD3319AC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45FCB-028A-4943-8D2F-D647B4FB5854}"/>
      </w:docPartPr>
      <w:docPartBody>
        <w:p w:rsidR="00D96424" w:rsidRDefault="00FD236B" w:rsidP="00FD236B">
          <w:pPr>
            <w:pStyle w:val="109303304C1849B58BD39FD3319AC5FD4"/>
          </w:pPr>
          <w:r w:rsidRPr="00772DB0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E0EA4CCA6A3349CE9FEA874A17AFC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D2F9A-A964-4FE5-99C8-09258CD49392}"/>
      </w:docPartPr>
      <w:docPartBody>
        <w:p w:rsidR="00D96424" w:rsidRDefault="00FD236B" w:rsidP="00FD236B">
          <w:pPr>
            <w:pStyle w:val="E0EA4CCA6A3349CE9FEA874A17AFC59F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to enter a date.</w:t>
          </w:r>
        </w:p>
      </w:docPartBody>
    </w:docPart>
    <w:docPart>
      <w:docPartPr>
        <w:name w:val="CD4774A8ECF549C2BD541D4E7CC51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61618-6ECC-42DA-97B5-5D973BD90507}"/>
      </w:docPartPr>
      <w:docPartBody>
        <w:p w:rsidR="00D96424" w:rsidRDefault="00FD236B" w:rsidP="00FD236B">
          <w:pPr>
            <w:pStyle w:val="CD4774A8ECF549C2BD541D4E7CC51484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to enter a date.</w:t>
          </w:r>
        </w:p>
      </w:docPartBody>
    </w:docPart>
    <w:docPart>
      <w:docPartPr>
        <w:name w:val="D371DDDE8D524169A4FB94C55AA09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39D41-BA4A-4624-A124-87692AF42857}"/>
      </w:docPartPr>
      <w:docPartBody>
        <w:p w:rsidR="00F212F1" w:rsidRDefault="00FD236B" w:rsidP="00FD236B">
          <w:pPr>
            <w:pStyle w:val="D371DDDE8D524169A4FB94C55AA0990E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B6233ED7D9B34F618E3A4DAB269DE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CBBFD-01EA-4AEF-92FB-1DDFC8B42CDB}"/>
      </w:docPartPr>
      <w:docPartBody>
        <w:p w:rsidR="00F212F1" w:rsidRDefault="00FD236B" w:rsidP="00FD236B">
          <w:pPr>
            <w:pStyle w:val="B6233ED7D9B34F618E3A4DAB269DEE65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3CD4D78C846741D38E35EA3FB686D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6DFDB-D68B-4BDD-84D5-6240250A2A1A}"/>
      </w:docPartPr>
      <w:docPartBody>
        <w:p w:rsidR="00F212F1" w:rsidRDefault="00FD236B" w:rsidP="00FD236B">
          <w:pPr>
            <w:pStyle w:val="3CD4D78C846741D38E35EA3FB686D466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C0BD24AD0E164975B7FEDA94B6E7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7C736-DBEF-4CF2-85B2-549E7C1052F4}"/>
      </w:docPartPr>
      <w:docPartBody>
        <w:p w:rsidR="00F212F1" w:rsidRDefault="00FD236B" w:rsidP="00FD236B">
          <w:pPr>
            <w:pStyle w:val="C0BD24AD0E164975B7FEDA94B6E7BFFB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4B08689F7C4F4B8DA7BBF26F8E088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B0684-6B48-4FBF-AB8C-BCC4EBF92830}"/>
      </w:docPartPr>
      <w:docPartBody>
        <w:p w:rsidR="00F212F1" w:rsidRDefault="00FD236B" w:rsidP="00FD236B">
          <w:pPr>
            <w:pStyle w:val="4B08689F7C4F4B8DA7BBF26F8E088809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EBBF87E1A7F94908BB63811711F6F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83BBB-6C96-4CC1-B0A6-7BBB3AF8B4ED}"/>
      </w:docPartPr>
      <w:docPartBody>
        <w:p w:rsidR="00F212F1" w:rsidRDefault="00FD236B" w:rsidP="00FD236B">
          <w:pPr>
            <w:pStyle w:val="EBBF87E1A7F94908BB63811711F6F8184"/>
          </w:pPr>
          <w:r w:rsidRPr="00635501">
            <w:rPr>
              <w:rStyle w:val="PlaceholderText"/>
              <w:rFonts w:cstheme="minorHAnsi"/>
              <w:vanish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87A88C4B7874F3E98CC7FC7633AA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4A9BF-5044-4543-826F-13A6371B4721}"/>
      </w:docPartPr>
      <w:docPartBody>
        <w:p w:rsidR="00F212F1" w:rsidRDefault="00FD236B" w:rsidP="00FD236B">
          <w:pPr>
            <w:pStyle w:val="687A88C4B7874F3E98CC7FC7633AA157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D988D3F3B4B54F73954EB32B6B0BD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AC1EA-DF0A-482A-9900-3F5F7DCBE256}"/>
      </w:docPartPr>
      <w:docPartBody>
        <w:p w:rsidR="00F212F1" w:rsidRDefault="00FD236B" w:rsidP="00FD236B">
          <w:pPr>
            <w:pStyle w:val="D988D3F3B4B54F73954EB32B6B0BD3C6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E1ECEB9B0F5D4391BC288F9BF659B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0BBB4-B05E-4A4F-B4FE-C3CB2F3F3FBE}"/>
      </w:docPartPr>
      <w:docPartBody>
        <w:p w:rsidR="00F212F1" w:rsidRDefault="00FD236B" w:rsidP="00FD236B">
          <w:pPr>
            <w:pStyle w:val="E1ECEB9B0F5D4391BC288F9BF659B464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9298F0953BD44EE0875AE4704B29F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9F757-224A-44AF-865C-169589FA4A48}"/>
      </w:docPartPr>
      <w:docPartBody>
        <w:p w:rsidR="00F212F1" w:rsidRDefault="00FD236B" w:rsidP="00FD236B">
          <w:pPr>
            <w:pStyle w:val="9298F0953BD44EE0875AE4704B29F9B6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380373C2E00145368CA51CDFA77A3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91579-499D-41CE-A896-BCCD05B639AE}"/>
      </w:docPartPr>
      <w:docPartBody>
        <w:p w:rsidR="003410EA" w:rsidRDefault="00FD236B" w:rsidP="00FD236B">
          <w:pPr>
            <w:pStyle w:val="380373C2E00145368CA51CDFA77A3FA4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D5B286EC0664414DA860D820A8272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E2161-CC5D-477E-AC8F-EE232FD0E0B6}"/>
      </w:docPartPr>
      <w:docPartBody>
        <w:p w:rsidR="003410EA" w:rsidRDefault="00FD236B" w:rsidP="00FD236B">
          <w:pPr>
            <w:pStyle w:val="D5B286EC0664414DA860D820A8272DD3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1EE3CBA165F541BFA5B1E1CFC40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747BC-7081-42F8-8451-D2A8E282F9AE}"/>
      </w:docPartPr>
      <w:docPartBody>
        <w:p w:rsidR="003410EA" w:rsidRDefault="00FD236B" w:rsidP="00FD236B">
          <w:pPr>
            <w:pStyle w:val="1EE3CBA165F541BFA5B1E1CFC40DF1F5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794942DC1B234CD8B139A2F8F4E97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F3E74-B5C9-4C3F-AA5C-0A70CECB88DF}"/>
      </w:docPartPr>
      <w:docPartBody>
        <w:p w:rsidR="003410EA" w:rsidRDefault="00FD236B" w:rsidP="00FD236B">
          <w:pPr>
            <w:pStyle w:val="794942DC1B234CD8B139A2F8F4E97BF2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DE8A062CDB214B66B1914D2004EE8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BA7C6-7190-4748-8638-60831232DD75}"/>
      </w:docPartPr>
      <w:docPartBody>
        <w:p w:rsidR="003410EA" w:rsidRDefault="00FD236B" w:rsidP="00FD236B">
          <w:pPr>
            <w:pStyle w:val="DE8A062CDB214B66B1914D2004EE8EFD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F6F5E1CDC4024654BCC28526023AB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D4DAC-07B7-44E5-AAE6-153FDE61D8EC}"/>
      </w:docPartPr>
      <w:docPartBody>
        <w:p w:rsidR="003410EA" w:rsidRDefault="00FD236B" w:rsidP="00FD236B">
          <w:pPr>
            <w:pStyle w:val="F6F5E1CDC4024654BCC28526023AB986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136D07FA09D7412F8C3ACAAC25635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64214-D424-441F-A24F-6DF1AEFA0C41}"/>
      </w:docPartPr>
      <w:docPartBody>
        <w:p w:rsidR="003410EA" w:rsidRDefault="00FD236B" w:rsidP="00FD236B">
          <w:pPr>
            <w:pStyle w:val="136D07FA09D7412F8C3ACAAC256357E7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A09F42E857DB475A9AE3EE121E7E2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E388A-D4C6-4E28-93B2-D57FF7883514}"/>
      </w:docPartPr>
      <w:docPartBody>
        <w:p w:rsidR="003410EA" w:rsidRDefault="00FD236B" w:rsidP="00FD236B">
          <w:pPr>
            <w:pStyle w:val="A09F42E857DB475A9AE3EE121E7E21A4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D56A9A4AF1F340F6947F40F20858C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02315-8253-4A90-A8F1-893A9B5C3356}"/>
      </w:docPartPr>
      <w:docPartBody>
        <w:p w:rsidR="003410EA" w:rsidRDefault="00FD236B" w:rsidP="00FD236B">
          <w:pPr>
            <w:pStyle w:val="D56A9A4AF1F340F6947F40F20858C9B3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863D66907FA4C9B8542E48C8A6CB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1AA3-6D3B-40C6-80EA-BB5777D0585C}"/>
      </w:docPartPr>
      <w:docPartBody>
        <w:p w:rsidR="003410EA" w:rsidRDefault="00FD236B" w:rsidP="00FD236B">
          <w:pPr>
            <w:pStyle w:val="2863D66907FA4C9B8542E48C8A6CBE965"/>
          </w:pPr>
          <w:r w:rsidRPr="00635501">
            <w:rPr>
              <w:rStyle w:val="PlaceholderText"/>
              <w:vanish/>
            </w:rPr>
            <w:t>Click here to enter text.</w:t>
          </w:r>
        </w:p>
      </w:docPartBody>
    </w:docPart>
    <w:docPart>
      <w:docPartPr>
        <w:name w:val="DF55143FEB574607B625625EAD69E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20FEC-33E2-4D57-B1DE-FEE2FC6D30F9}"/>
      </w:docPartPr>
      <w:docPartBody>
        <w:p w:rsidR="003410EA" w:rsidRDefault="00FD236B" w:rsidP="00FD236B">
          <w:pPr>
            <w:pStyle w:val="DF55143FEB574607B625625EAD69ECC5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07A9CE09D3A4F689DF38ABF20F03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9B9D5-364F-48B8-AC96-317264BD458E}"/>
      </w:docPartPr>
      <w:docPartBody>
        <w:p w:rsidR="003410EA" w:rsidRDefault="00FD236B" w:rsidP="00FD236B">
          <w:pPr>
            <w:pStyle w:val="207A9CE09D3A4F689DF38ABF20F0315F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A1332D8E1184431682106E337B13D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5D465-6D8A-49DB-B45D-6075A3B7A8A1}"/>
      </w:docPartPr>
      <w:docPartBody>
        <w:p w:rsidR="003410EA" w:rsidRDefault="00FD236B" w:rsidP="00FD236B">
          <w:pPr>
            <w:pStyle w:val="A1332D8E1184431682106E337B13D4C9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3239A5B0B85D4034B37B751468223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68938-966E-436C-8B08-9C41E20FD966}"/>
      </w:docPartPr>
      <w:docPartBody>
        <w:p w:rsidR="003410EA" w:rsidRDefault="00FD236B" w:rsidP="00FD236B">
          <w:pPr>
            <w:pStyle w:val="3239A5B0B85D4034B37B751468223ACC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7BEAC-0ECE-4F20-A43C-791AD520D961}"/>
      </w:docPartPr>
      <w:docPartBody>
        <w:p w:rsidR="00896EC9" w:rsidRDefault="005574E9">
          <w:r w:rsidRPr="00CF499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C9036E43C74DFC82F93F3D5F2C0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71605-3612-43DF-A4A7-BAF395BAF135}"/>
      </w:docPartPr>
      <w:docPartBody>
        <w:p w:rsidR="000E67D9" w:rsidRDefault="00FD236B" w:rsidP="00FD236B">
          <w:pPr>
            <w:pStyle w:val="44C9036E43C74DFC82F93F3D5F2C03F45"/>
          </w:pPr>
          <w:r w:rsidRPr="00635501">
            <w:rPr>
              <w:rStyle w:val="PlaceholderText"/>
              <w:vanish/>
            </w:rPr>
            <w:t>Click here to enter text.</w:t>
          </w:r>
        </w:p>
      </w:docPartBody>
    </w:docPart>
    <w:docPart>
      <w:docPartPr>
        <w:name w:val="F1EEBF8204EB41B4A1F521543376D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CF37F-B3E8-4A7C-A416-F4CDB14E74C1}"/>
      </w:docPartPr>
      <w:docPartBody>
        <w:p w:rsidR="00067DC3" w:rsidRDefault="00FD236B" w:rsidP="00FD236B">
          <w:pPr>
            <w:pStyle w:val="F1EEBF8204EB41B4A1F521543376DDC84"/>
          </w:pPr>
          <w:r w:rsidRPr="00635501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B83AEDFF363F4FE8B244DF338C3D1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11657-0C11-4F8E-865A-B11079E817E8}"/>
      </w:docPartPr>
      <w:docPartBody>
        <w:p w:rsidR="00067DC3" w:rsidRDefault="00FD236B" w:rsidP="00FD236B">
          <w:pPr>
            <w:pStyle w:val="B83AEDFF363F4FE8B244DF338C3D11704"/>
          </w:pPr>
          <w:r w:rsidRPr="00635501">
            <w:rPr>
              <w:rStyle w:val="PlaceholderText"/>
              <w:vanish/>
              <w:sz w:val="21"/>
              <w:szCs w:val="21"/>
            </w:rPr>
            <w:t>Click or tap to enter a date.</w:t>
          </w:r>
        </w:p>
      </w:docPartBody>
    </w:docPart>
    <w:docPart>
      <w:docPartPr>
        <w:name w:val="A811E710ACB047A8B9327458F61F1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1FC8C-684A-4134-BB8F-29FE4D7FB39B}"/>
      </w:docPartPr>
      <w:docPartBody>
        <w:p w:rsidR="00067DC3" w:rsidRDefault="00FD236B" w:rsidP="00FD236B">
          <w:pPr>
            <w:pStyle w:val="A811E710ACB047A8B9327458F61F1DA74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971BEB8B8F7469A9F686E2352688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B50D7-4C46-4B0A-A6FB-7E2B353C2D32}"/>
      </w:docPartPr>
      <w:docPartBody>
        <w:p w:rsidR="00067DC3" w:rsidRDefault="00FD236B" w:rsidP="00FD236B">
          <w:pPr>
            <w:pStyle w:val="C971BEB8B8F7469A9F686E235268840B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0CE41202E1314307A46E8A88DC8F7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1D504-4C18-4969-AA9A-113EA2361A7C}"/>
      </w:docPartPr>
      <w:docPartBody>
        <w:p w:rsidR="00067DC3" w:rsidRDefault="00FD236B" w:rsidP="00FD236B">
          <w:pPr>
            <w:pStyle w:val="0CE41202E1314307A46E8A88DC8F79C6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261D482E3B714EBA8BE5AABFC6C94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084DE-6ACE-4B28-B18C-230D5EB3169B}"/>
      </w:docPartPr>
      <w:docPartBody>
        <w:p w:rsidR="00067DC3" w:rsidRDefault="00FD236B" w:rsidP="00FD236B">
          <w:pPr>
            <w:pStyle w:val="261D482E3B714EBA8BE5AABFC6C94934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A5A63BDAEDB6419AB6979B70F09B2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D88B1-C5E3-4C09-A35C-E6B65D1F0333}"/>
      </w:docPartPr>
      <w:docPartBody>
        <w:p w:rsidR="00067DC3" w:rsidRDefault="00FD236B" w:rsidP="00FD236B">
          <w:pPr>
            <w:pStyle w:val="A5A63BDAEDB6419AB6979B70F09B27B8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F2230B4E591B47C995F5D32DD3AF3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61515-7BA6-4B48-BC44-C54608B58745}"/>
      </w:docPartPr>
      <w:docPartBody>
        <w:p w:rsidR="00067DC3" w:rsidRDefault="00FD236B" w:rsidP="00FD236B">
          <w:pPr>
            <w:pStyle w:val="F2230B4E591B47C995F5D32DD3AF3C8C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973D21B119BA408CB93CED0FEE31D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C49BF-A142-4307-B293-C8C33CAA3412}"/>
      </w:docPartPr>
      <w:docPartBody>
        <w:p w:rsidR="00067DC3" w:rsidRDefault="00FD236B" w:rsidP="00FD236B">
          <w:pPr>
            <w:pStyle w:val="973D21B119BA408CB93CED0FEE31D746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466F236AF976412AAD311AE3467A6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7294-3F02-4854-AB10-10611995DC9F}"/>
      </w:docPartPr>
      <w:docPartBody>
        <w:p w:rsidR="00067DC3" w:rsidRDefault="00FD236B" w:rsidP="00FD236B">
          <w:pPr>
            <w:pStyle w:val="466F236AF976412AAD311AE3467A6670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B8FDF44EDCF4475391F13CC3AF2E7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A0E2F-015C-4383-9A3F-B48666D50B0F}"/>
      </w:docPartPr>
      <w:docPartBody>
        <w:p w:rsidR="00067DC3" w:rsidRDefault="00FD236B" w:rsidP="00FD236B">
          <w:pPr>
            <w:pStyle w:val="B8FDF44EDCF4475391F13CC3AF2E7E6C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777B7725EAA74E5A86796C7496F92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8B437-8E5F-4976-8848-0E7DD84D52EB}"/>
      </w:docPartPr>
      <w:docPartBody>
        <w:p w:rsidR="00067DC3" w:rsidRDefault="00FD236B" w:rsidP="00FD236B">
          <w:pPr>
            <w:pStyle w:val="777B7725EAA74E5A86796C7496F9274B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966D88CDEF77471883F1B7DFB3DA5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4211B-1429-498C-B290-6AF99586A1D1}"/>
      </w:docPartPr>
      <w:docPartBody>
        <w:p w:rsidR="00067DC3" w:rsidRDefault="00FD236B" w:rsidP="00FD236B">
          <w:pPr>
            <w:pStyle w:val="966D88CDEF77471883F1B7DFB3DA5FAE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6610FB06BC08423BB4210A266F790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DD09A-9239-449A-84C8-6C63828029A8}"/>
      </w:docPartPr>
      <w:docPartBody>
        <w:p w:rsidR="00067DC3" w:rsidRDefault="00FD236B" w:rsidP="00FD236B">
          <w:pPr>
            <w:pStyle w:val="6610FB06BC08423BB4210A266F7906D0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27829C145A6F4B2DB73D8B9F77253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1D1E7-1F43-4F30-86B2-1F3D82E4E9F5}"/>
      </w:docPartPr>
      <w:docPartBody>
        <w:p w:rsidR="006A0F75" w:rsidRDefault="00FD236B" w:rsidP="00FD236B">
          <w:pPr>
            <w:pStyle w:val="27829C145A6F4B2DB73D8B9F7725354F2"/>
          </w:pPr>
          <w:r w:rsidRPr="00481ED6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39DEA2D299DF4D2293C55104C5FAE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7B7BB-ECBD-41C9-8B58-4420947CAC42}"/>
      </w:docPartPr>
      <w:docPartBody>
        <w:p w:rsidR="006A0F75" w:rsidRDefault="00FD236B" w:rsidP="00FD236B">
          <w:pPr>
            <w:pStyle w:val="39DEA2D299DF4D2293C55104C5FAEDFA2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798C5F2357F548688E81F8315960E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38674-A010-40CD-8C23-EABA5122CE0A}"/>
      </w:docPartPr>
      <w:docPartBody>
        <w:p w:rsidR="006A0F75" w:rsidRDefault="00FD236B" w:rsidP="00FD236B">
          <w:pPr>
            <w:pStyle w:val="798C5F2357F548688E81F8315960E3C92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8AD0273F33824FE6AD109DBAED68C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BF0BA-246F-4F51-8453-5FC0D0294E14}"/>
      </w:docPartPr>
      <w:docPartBody>
        <w:p w:rsidR="006A0F75" w:rsidRDefault="00FD236B" w:rsidP="00FD236B">
          <w:pPr>
            <w:pStyle w:val="8AD0273F33824FE6AD109DBAED68C0352"/>
          </w:pPr>
          <w:r w:rsidRPr="008A7050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F238447E13EA4C2B9B9F3FA5D041F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9681F-7BB1-45F9-9EE8-A1B86EAC1585}"/>
      </w:docPartPr>
      <w:docPartBody>
        <w:p w:rsidR="006A0F75" w:rsidRDefault="00C36BE0" w:rsidP="00C36BE0">
          <w:pPr>
            <w:pStyle w:val="F238447E13EA4C2B9B9F3FA5D041F8B7"/>
          </w:pPr>
          <w:r w:rsidRPr="00A866F9">
            <w:rPr>
              <w:rStyle w:val="PlaceholderText"/>
              <w:rFonts w:cstheme="minorHAnsi"/>
              <w:vanish/>
              <w:color w:val="0070C0"/>
              <w:sz w:val="21"/>
              <w:szCs w:val="21"/>
            </w:rPr>
            <w:t>Click or tap here to enter text.</w:t>
          </w:r>
        </w:p>
      </w:docPartBody>
    </w:docPart>
    <w:docPart>
      <w:docPartPr>
        <w:name w:val="EF9E13140AE04E18AA4A23815B3E0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1BDAC-214D-4C87-B36D-ECA75F389486}"/>
      </w:docPartPr>
      <w:docPartBody>
        <w:p w:rsidR="006A0F75" w:rsidRDefault="00FD236B" w:rsidP="00FD236B">
          <w:pPr>
            <w:pStyle w:val="EF9E13140AE04E18AA4A23815B3E02E02"/>
          </w:pPr>
          <w:r w:rsidRPr="00635501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395E424BEA3B407F9BC9579DC88C2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0C723-9305-4419-8B47-0FEE9461FEFD}"/>
      </w:docPartPr>
      <w:docPartBody>
        <w:p w:rsidR="006A0F75" w:rsidRDefault="00FD236B" w:rsidP="00FD236B">
          <w:pPr>
            <w:pStyle w:val="395E424BEA3B407F9BC9579DC88C2E192"/>
          </w:pPr>
          <w:r w:rsidRPr="008A7050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B4B7012B84114C729940F58D5BB34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9C2AF-0F64-42B3-829C-4E30F5750817}"/>
      </w:docPartPr>
      <w:docPartBody>
        <w:p w:rsidR="006A0F75" w:rsidRDefault="00FD236B" w:rsidP="00FD236B">
          <w:pPr>
            <w:pStyle w:val="B4B7012B84114C729940F58D5BB344602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66B63-8231-4414-B085-F3D847C867AF}"/>
      </w:docPartPr>
      <w:docPartBody>
        <w:p w:rsidR="0088621E" w:rsidRDefault="00E71DB3">
          <w:r w:rsidRPr="003611C9">
            <w:rPr>
              <w:rStyle w:val="PlaceholderText"/>
            </w:rPr>
            <w:t>Choose an item.</w:t>
          </w:r>
        </w:p>
      </w:docPartBody>
    </w:docPart>
    <w:docPart>
      <w:docPartPr>
        <w:name w:val="35D514D080D54052BD068F0A3F46F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85F75-9EC6-4DBE-AAB7-EBBC8125BFF6}"/>
      </w:docPartPr>
      <w:docPartBody>
        <w:p w:rsidR="0088621E" w:rsidRDefault="00E71DB3" w:rsidP="00E71DB3">
          <w:pPr>
            <w:pStyle w:val="35D514D080D54052BD068F0A3F46F535"/>
          </w:pPr>
          <w:r w:rsidRPr="003611C9">
            <w:rPr>
              <w:rStyle w:val="PlaceholderText"/>
            </w:rPr>
            <w:t>Choose an item.</w:t>
          </w:r>
        </w:p>
      </w:docPartBody>
    </w:docPart>
    <w:docPart>
      <w:docPartPr>
        <w:name w:val="926F9BFA236E4C0FAE49E5C854AF5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469A7-212D-4D8A-A74D-440CDBC53A89}"/>
      </w:docPartPr>
      <w:docPartBody>
        <w:p w:rsidR="0088621E" w:rsidRDefault="00E71DB3" w:rsidP="00E71DB3">
          <w:pPr>
            <w:pStyle w:val="926F9BFA236E4C0FAE49E5C854AF546B"/>
          </w:pPr>
          <w:r w:rsidRPr="003611C9">
            <w:rPr>
              <w:rStyle w:val="PlaceholderText"/>
            </w:rPr>
            <w:t>Choose an item.</w:t>
          </w:r>
        </w:p>
      </w:docPartBody>
    </w:docPart>
    <w:docPart>
      <w:docPartPr>
        <w:name w:val="8CA9B7269D1C428AA36C41DD027E1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BF464-668B-41E2-B887-AED37DE4BA1C}"/>
      </w:docPartPr>
      <w:docPartBody>
        <w:p w:rsidR="00D8675F" w:rsidRDefault="0088621E" w:rsidP="0088621E">
          <w:pPr>
            <w:pStyle w:val="8CA9B7269D1C428AA36C41DD027E1F56"/>
          </w:pPr>
          <w:r w:rsidRPr="00DB77CD">
            <w:rPr>
              <w:rStyle w:val="PlaceholderText"/>
              <w:vanish/>
              <w:color w:val="000000" w:themeColor="text1"/>
            </w:rPr>
            <w:t>Click or tap here to enter text.</w:t>
          </w:r>
        </w:p>
      </w:docPartBody>
    </w:docPart>
    <w:docPart>
      <w:docPartPr>
        <w:name w:val="3102EBF475634DA5A0C2B06FC87AD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98271-29BA-4682-9655-0C47335D2144}"/>
      </w:docPartPr>
      <w:docPartBody>
        <w:p w:rsidR="00D8675F" w:rsidRDefault="0088621E" w:rsidP="0088621E">
          <w:pPr>
            <w:pStyle w:val="3102EBF475634DA5A0C2B06FC87ADA10"/>
          </w:pPr>
          <w:r w:rsidRPr="00055920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6B6AB9AA0A4DBF8C9F750D4EBBB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915A8-DD94-481A-8D55-76A0BE7698D8}"/>
      </w:docPartPr>
      <w:docPartBody>
        <w:p w:rsidR="00D8675F" w:rsidRDefault="0088621E" w:rsidP="0088621E">
          <w:pPr>
            <w:pStyle w:val="A46B6AB9AA0A4DBF8C9F750D4EBBB0E5"/>
          </w:pPr>
          <w:r w:rsidRPr="00DB77CD">
            <w:rPr>
              <w:rStyle w:val="PlaceholderText"/>
              <w:vanish/>
              <w:color w:val="000000" w:themeColor="text1"/>
            </w:rPr>
            <w:t>Click or tap here to enter text.</w:t>
          </w:r>
        </w:p>
      </w:docPartBody>
    </w:docPart>
    <w:docPart>
      <w:docPartPr>
        <w:name w:val="B349C12FD50D4C3F951274F613E26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4B58C-4A4D-46D9-8AFD-67CC1090BB8C}"/>
      </w:docPartPr>
      <w:docPartBody>
        <w:p w:rsidR="00D8675F" w:rsidRDefault="0088621E" w:rsidP="0088621E">
          <w:pPr>
            <w:pStyle w:val="B349C12FD50D4C3F951274F613E26162"/>
          </w:pPr>
          <w:r w:rsidRPr="0005592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2975"/>
    <w:rsid w:val="00003A13"/>
    <w:rsid w:val="00060188"/>
    <w:rsid w:val="00067DC3"/>
    <w:rsid w:val="000E483B"/>
    <w:rsid w:val="000E67D9"/>
    <w:rsid w:val="00107FA9"/>
    <w:rsid w:val="003410EA"/>
    <w:rsid w:val="0038347D"/>
    <w:rsid w:val="00424CF5"/>
    <w:rsid w:val="00494B39"/>
    <w:rsid w:val="00511A4F"/>
    <w:rsid w:val="00544912"/>
    <w:rsid w:val="005574E9"/>
    <w:rsid w:val="0061491C"/>
    <w:rsid w:val="006A0F75"/>
    <w:rsid w:val="006C3A5F"/>
    <w:rsid w:val="00733056"/>
    <w:rsid w:val="007F30B9"/>
    <w:rsid w:val="0080763E"/>
    <w:rsid w:val="008162A8"/>
    <w:rsid w:val="00835865"/>
    <w:rsid w:val="0088621E"/>
    <w:rsid w:val="00896EC9"/>
    <w:rsid w:val="008E1EC6"/>
    <w:rsid w:val="00912975"/>
    <w:rsid w:val="00970789"/>
    <w:rsid w:val="009B7A1F"/>
    <w:rsid w:val="00B578C7"/>
    <w:rsid w:val="00BE7464"/>
    <w:rsid w:val="00C213B2"/>
    <w:rsid w:val="00C36BE0"/>
    <w:rsid w:val="00D061C1"/>
    <w:rsid w:val="00D311F1"/>
    <w:rsid w:val="00D8675F"/>
    <w:rsid w:val="00D96424"/>
    <w:rsid w:val="00E71DB3"/>
    <w:rsid w:val="00EF06E4"/>
    <w:rsid w:val="00F212F1"/>
    <w:rsid w:val="00F23971"/>
    <w:rsid w:val="00F66F95"/>
    <w:rsid w:val="00FD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621E"/>
    <w:rPr>
      <w:color w:val="808080"/>
    </w:rPr>
  </w:style>
  <w:style w:type="paragraph" w:customStyle="1" w:styleId="F238447E13EA4C2B9B9F3FA5D041F8B7">
    <w:name w:val="F238447E13EA4C2B9B9F3FA5D041F8B7"/>
    <w:rsid w:val="00C36BE0"/>
  </w:style>
  <w:style w:type="paragraph" w:customStyle="1" w:styleId="D371DDDE8D524169A4FB94C55AA0990E4">
    <w:name w:val="D371DDDE8D524169A4FB94C55AA0990E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6233ED7D9B34F618E3A4DAB269DEE654">
    <w:name w:val="B6233ED7D9B34F618E3A4DAB269DEE65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CE41202E1314307A46E8A88DC8F79C63">
    <w:name w:val="0CE41202E1314307A46E8A88DC8F79C6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1ECEB9B0F5D4391BC288F9BF659B4645">
    <w:name w:val="E1ECEB9B0F5D4391BC288F9BF659B46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971BEB8B8F7469A9F686E235268840B3">
    <w:name w:val="C971BEB8B8F7469A9F686E235268840B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298F0953BD44EE0875AE4704B29F9B65">
    <w:name w:val="9298F0953BD44EE0875AE4704B29F9B6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61D482E3B714EBA8BE5AABFC6C949343">
    <w:name w:val="261D482E3B714EBA8BE5AABFC6C94934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5A63BDAEDB6419AB6979B70F09B27B83">
    <w:name w:val="A5A63BDAEDB6419AB6979B70F09B27B8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8C5F2357F548688E81F8315960E3C92">
    <w:name w:val="798C5F2357F548688E81F8315960E3C9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AD0273F33824FE6AD109DBAED68C0352">
    <w:name w:val="8AD0273F33824FE6AD109DBAED68C035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F9E13140AE04E18AA4A23815B3E02E02">
    <w:name w:val="EF9E13140AE04E18AA4A23815B3E02E0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95E424BEA3B407F9BC9579DC88C2E192">
    <w:name w:val="395E424BEA3B407F9BC9579DC88C2E19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80373C2E00145368CA51CDFA77A3FA45">
    <w:name w:val="380373C2E00145368CA51CDFA77A3FA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B286EC0664414DA860D820A8272DD35">
    <w:name w:val="D5B286EC0664414DA860D820A8272DD3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2230B4E591B47C995F5D32DD3AF3C8C3">
    <w:name w:val="F2230B4E591B47C995F5D32DD3AF3C8C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4B7012B84114C729940F58D5BB344602">
    <w:name w:val="B4B7012B84114C729940F58D5BB34460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73D21B119BA408CB93CED0FEE31D7463">
    <w:name w:val="973D21B119BA408CB93CED0FEE31D746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66F236AF976412AAD311AE3467A66703">
    <w:name w:val="466F236AF976412AAD311AE3467A6670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610FB06BC08423BB4210A266F7906D03">
    <w:name w:val="6610FB06BC08423BB4210A266F7906D0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FDF44EDCF4475391F13CC3AF2E7E6C3">
    <w:name w:val="B8FDF44EDCF4475391F13CC3AF2E7E6C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9DEA2D299DF4D2293C55104C5FAEDFA2">
    <w:name w:val="39DEA2D299DF4D2293C55104C5FAEDFA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77B7725EAA74E5A86796C7496F9274B3">
    <w:name w:val="777B7725EAA74E5A86796C7496F9274B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66D88CDEF77471883F1B7DFB3DA5FAE3">
    <w:name w:val="966D88CDEF77471883F1B7DFB3DA5FAE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EE3CBA165F541BFA5B1E1CFC40DF1F55">
    <w:name w:val="1EE3CBA165F541BFA5B1E1CFC40DF1F5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09303304C1849B58BD39FD3319AC5FD4">
    <w:name w:val="109303304C1849B58BD39FD3319AC5FD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CD4D78C846741D38E35EA3FB686D4664">
    <w:name w:val="3CD4D78C846741D38E35EA3FB686D466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4942DC1B234CD8B139A2F8F4E97BF25">
    <w:name w:val="794942DC1B234CD8B139A2F8F4E97BF2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0EA4CCA6A3349CE9FEA874A17AFC59F4">
    <w:name w:val="E0EA4CCA6A3349CE9FEA874A17AFC59F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D4774A8ECF549C2BD541D4E7CC514844">
    <w:name w:val="CD4774A8ECF549C2BD541D4E7CC51484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0BD24AD0E164975B7FEDA94B6E7BFFB4">
    <w:name w:val="C0BD24AD0E164975B7FEDA94B6E7BFFB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B08689F7C4F4B8DA7BBF26F8E0888094">
    <w:name w:val="4B08689F7C4F4B8DA7BBF26F8E088809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BBF87E1A7F94908BB63811711F6F8184">
    <w:name w:val="EBBF87E1A7F94908BB63811711F6F818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87A88C4B7874F3E98CC7FC7633AA1574">
    <w:name w:val="687A88C4B7874F3E98CC7FC7633AA157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988D3F3B4B54F73954EB32B6B0BD3C64">
    <w:name w:val="D988D3F3B4B54F73954EB32B6B0BD3C6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E8A062CDB214B66B1914D2004EE8EFD5">
    <w:name w:val="DE8A062CDB214B66B1914D2004EE8EFD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4C9036E43C74DFC82F93F3D5F2C03F45">
    <w:name w:val="44C9036E43C74DFC82F93F3D5F2C03F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6F5E1CDC4024654BCC28526023AB9865">
    <w:name w:val="F6F5E1CDC4024654BCC28526023AB986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239A5B0B85D4034B37B751468223ACC5">
    <w:name w:val="3239A5B0B85D4034B37B751468223ACC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36D07FA09D7412F8C3ACAAC256357E75">
    <w:name w:val="136D07FA09D7412F8C3ACAAC256357E7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09F42E857DB475A9AE3EE121E7E21A45">
    <w:name w:val="A09F42E857DB475A9AE3EE121E7E21A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6A9A4AF1F340F6947F40F20858C9B35">
    <w:name w:val="D56A9A4AF1F340F6947F40F20858C9B3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863D66907FA4C9B8542E48C8A6CBE965">
    <w:name w:val="2863D66907FA4C9B8542E48C8A6CBE96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F55143FEB574607B625625EAD69ECC55">
    <w:name w:val="DF55143FEB574607B625625EAD69ECC5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1332D8E1184431682106E337B13D4C95">
    <w:name w:val="A1332D8E1184431682106E337B13D4C9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07A9CE09D3A4F689DF38ABF20F0315F5">
    <w:name w:val="207A9CE09D3A4F689DF38ABF20F0315F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1EEBF8204EB41B4A1F521543376DDC84">
    <w:name w:val="F1EEBF8204EB41B4A1F521543376DDC8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7829C145A6F4B2DB73D8B9F7725354F2">
    <w:name w:val="27829C145A6F4B2DB73D8B9F7725354F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3AEDFF363F4FE8B244DF338C3D11704">
    <w:name w:val="B83AEDFF363F4FE8B244DF338C3D1170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1E710ACB047A8B9327458F61F1DA74">
    <w:name w:val="A811E710ACB047A8B9327458F61F1DA7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5D514D080D54052BD068F0A3F46F535">
    <w:name w:val="35D514D080D54052BD068F0A3F46F535"/>
    <w:rsid w:val="00E71DB3"/>
  </w:style>
  <w:style w:type="paragraph" w:customStyle="1" w:styleId="926F9BFA236E4C0FAE49E5C854AF546B">
    <w:name w:val="926F9BFA236E4C0FAE49E5C854AF546B"/>
    <w:rsid w:val="00E71DB3"/>
  </w:style>
  <w:style w:type="paragraph" w:customStyle="1" w:styleId="8CA9B7269D1C428AA36C41DD027E1F56">
    <w:name w:val="8CA9B7269D1C428AA36C41DD027E1F56"/>
    <w:rsid w:val="0088621E"/>
    <w:rPr>
      <w:lang w:val="en-US"/>
    </w:rPr>
  </w:style>
  <w:style w:type="paragraph" w:customStyle="1" w:styleId="3102EBF475634DA5A0C2B06FC87ADA10">
    <w:name w:val="3102EBF475634DA5A0C2B06FC87ADA10"/>
    <w:rsid w:val="0088621E"/>
    <w:rPr>
      <w:lang w:val="en-US"/>
    </w:rPr>
  </w:style>
  <w:style w:type="paragraph" w:customStyle="1" w:styleId="A46B6AB9AA0A4DBF8C9F750D4EBBB0E5">
    <w:name w:val="A46B6AB9AA0A4DBF8C9F750D4EBBB0E5"/>
    <w:rsid w:val="0088621E"/>
    <w:rPr>
      <w:lang w:val="en-US"/>
    </w:rPr>
  </w:style>
  <w:style w:type="paragraph" w:customStyle="1" w:styleId="B349C12FD50D4C3F951274F613E26162">
    <w:name w:val="B349C12FD50D4C3F951274F613E26162"/>
    <w:rsid w:val="0088621E"/>
    <w:rPr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1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 Fuyuki</dc:creator>
  <cp:keywords/>
  <dc:description/>
  <cp:lastModifiedBy>AHMAD TERMIZI BAKAR</cp:lastModifiedBy>
  <cp:revision>2</cp:revision>
  <cp:lastPrinted>2021-10-05T08:38:00Z</cp:lastPrinted>
  <dcterms:created xsi:type="dcterms:W3CDTF">2022-04-18T13:08:00Z</dcterms:created>
  <dcterms:modified xsi:type="dcterms:W3CDTF">2022-04-18T13:08:00Z</dcterms:modified>
</cp:coreProperties>
</file>